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C943E" w14:textId="77777777" w:rsidR="00764485" w:rsidRPr="00873DCE" w:rsidRDefault="001C19D0" w:rsidP="00904C28">
      <w:pPr>
        <w:pStyle w:val="Heading1"/>
        <w:bidi/>
        <w:jc w:val="center"/>
        <w:rPr>
          <w:rFonts w:asciiTheme="minorHAnsi" w:hAnsiTheme="minorHAnsi"/>
          <w:sz w:val="36"/>
          <w:szCs w:val="36"/>
        </w:rPr>
      </w:pPr>
      <w:bookmarkStart w:id="0" w:name="تقرير-نظام-إدارة-المكتبة"/>
      <w:proofErr w:type="spellStart"/>
      <w:r w:rsidRPr="00873DCE">
        <w:rPr>
          <w:rFonts w:ascii="Arial" w:hAnsi="Arial" w:cs="Arial"/>
          <w:sz w:val="36"/>
          <w:szCs w:val="36"/>
        </w:rPr>
        <w:t>تقرير</w:t>
      </w:r>
      <w:proofErr w:type="spellEnd"/>
      <w:r w:rsidRPr="00873DCE">
        <w:rPr>
          <w:rFonts w:asciiTheme="minorHAnsi" w:hAnsiTheme="minorHAnsi"/>
          <w:sz w:val="36"/>
          <w:szCs w:val="36"/>
        </w:rPr>
        <w:t xml:space="preserve"> </w:t>
      </w:r>
      <w:proofErr w:type="spellStart"/>
      <w:r w:rsidRPr="00873DCE">
        <w:rPr>
          <w:rFonts w:ascii="Arial" w:hAnsi="Arial" w:cs="Arial"/>
          <w:sz w:val="36"/>
          <w:szCs w:val="36"/>
        </w:rPr>
        <w:t>نظام</w:t>
      </w:r>
      <w:proofErr w:type="spellEnd"/>
      <w:r w:rsidRPr="00873DCE">
        <w:rPr>
          <w:rFonts w:asciiTheme="minorHAnsi" w:hAnsiTheme="minorHAnsi"/>
          <w:sz w:val="36"/>
          <w:szCs w:val="36"/>
        </w:rPr>
        <w:t xml:space="preserve"> </w:t>
      </w:r>
      <w:proofErr w:type="spellStart"/>
      <w:r w:rsidRPr="00873DCE">
        <w:rPr>
          <w:rFonts w:ascii="Arial" w:hAnsi="Arial" w:cs="Arial"/>
          <w:sz w:val="36"/>
          <w:szCs w:val="36"/>
        </w:rPr>
        <w:t>إدارة</w:t>
      </w:r>
      <w:proofErr w:type="spellEnd"/>
      <w:r w:rsidRPr="00873DCE">
        <w:rPr>
          <w:rFonts w:asciiTheme="minorHAnsi" w:hAnsiTheme="minorHAnsi"/>
          <w:sz w:val="36"/>
          <w:szCs w:val="36"/>
        </w:rPr>
        <w:t xml:space="preserve"> </w:t>
      </w:r>
      <w:proofErr w:type="spellStart"/>
      <w:r w:rsidRPr="00873DCE">
        <w:rPr>
          <w:rFonts w:ascii="Arial" w:hAnsi="Arial" w:cs="Arial"/>
          <w:sz w:val="36"/>
          <w:szCs w:val="36"/>
        </w:rPr>
        <w:t>المكتبة</w:t>
      </w:r>
      <w:proofErr w:type="spellEnd"/>
    </w:p>
    <w:p w14:paraId="358E5817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bookmarkStart w:id="1" w:name="صفحة-العنوان"/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نظام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إدار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مكتبة</w:t>
      </w:r>
      <w:proofErr w:type="spellEnd"/>
      <w:r w:rsidRPr="00D471B4">
        <w:rPr>
          <w:sz w:val="28"/>
          <w:szCs w:val="28"/>
        </w:rPr>
        <w:br/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تطبيق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شامل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لإد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والمستخدمي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وعمليات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استعارة</w:t>
      </w:r>
      <w:r w:rsidRPr="00D471B4">
        <w:rPr>
          <w:sz w:val="28"/>
          <w:szCs w:val="28"/>
        </w:rPr>
        <w:br/>
      </w:r>
      <w:r w:rsidRPr="00D471B4">
        <w:rPr>
          <w:rFonts w:ascii="Arial" w:hAnsi="Arial" w:cs="Arial"/>
          <w:b/>
          <w:bCs/>
          <w:sz w:val="28"/>
          <w:szCs w:val="28"/>
        </w:rPr>
        <w:t>إعداد</w:t>
      </w:r>
      <w:r w:rsidRPr="00D471B4">
        <w:rPr>
          <w:b/>
          <w:bCs/>
          <w:sz w:val="28"/>
          <w:szCs w:val="28"/>
        </w:rPr>
        <w:t xml:space="preserve">: </w:t>
      </w:r>
      <w:r w:rsidRPr="00D471B4">
        <w:rPr>
          <w:rFonts w:ascii="Arial" w:hAnsi="Arial" w:cs="Arial"/>
          <w:b/>
          <w:bCs/>
          <w:sz w:val="28"/>
          <w:szCs w:val="28"/>
        </w:rPr>
        <w:t>المهندس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بهاء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إبراهيم</w:t>
      </w:r>
      <w:r w:rsidRPr="00D471B4">
        <w:rPr>
          <w:sz w:val="28"/>
          <w:szCs w:val="28"/>
        </w:rPr>
        <w:br/>
      </w:r>
      <w:r w:rsidRPr="00D471B4">
        <w:rPr>
          <w:rFonts w:ascii="Arial" w:hAnsi="Arial" w:cs="Arial"/>
          <w:b/>
          <w:bCs/>
          <w:sz w:val="28"/>
          <w:szCs w:val="28"/>
        </w:rPr>
        <w:t>التاريخ</w:t>
      </w:r>
      <w:r w:rsidRPr="00D471B4">
        <w:rPr>
          <w:b/>
          <w:bCs/>
          <w:sz w:val="28"/>
          <w:szCs w:val="28"/>
        </w:rPr>
        <w:t xml:space="preserve">: 28 </w:t>
      </w:r>
      <w:r w:rsidRPr="00D471B4">
        <w:rPr>
          <w:rFonts w:ascii="Arial" w:hAnsi="Arial" w:cs="Arial"/>
          <w:b/>
          <w:bCs/>
          <w:sz w:val="28"/>
          <w:szCs w:val="28"/>
        </w:rPr>
        <w:t>أغسطس</w:t>
      </w:r>
      <w:r w:rsidRPr="00D471B4">
        <w:rPr>
          <w:b/>
          <w:bCs/>
          <w:sz w:val="28"/>
          <w:szCs w:val="28"/>
        </w:rPr>
        <w:t xml:space="preserve"> 2025</w:t>
      </w:r>
    </w:p>
    <w:p w14:paraId="30D6295F" w14:textId="77777777" w:rsidR="00764485" w:rsidRPr="00D471B4" w:rsidRDefault="00344871" w:rsidP="00904C28">
      <w:pPr>
        <w:bidi/>
        <w:rPr>
          <w:sz w:val="28"/>
          <w:szCs w:val="28"/>
        </w:rPr>
      </w:pPr>
      <w:r>
        <w:rPr>
          <w:sz w:val="28"/>
          <w:szCs w:val="28"/>
        </w:rPr>
        <w:pict w14:anchorId="07C7C835">
          <v:rect id="_x0000_i1025" style="width:0;height:1.5pt" o:hralign="center" o:hrstd="t" o:hr="t"/>
        </w:pict>
      </w:r>
    </w:p>
    <w:p w14:paraId="22FDF223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" w:name="مقدمة-ووصف-المشروع"/>
      <w:bookmarkEnd w:id="1"/>
      <w:r w:rsidRPr="00D471B4">
        <w:rPr>
          <w:rFonts w:ascii="Arial" w:hAnsi="Arial" w:cs="Arial"/>
        </w:rPr>
        <w:t>مقدمة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ووصف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شروع</w:t>
      </w:r>
    </w:p>
    <w:p w14:paraId="033EED47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ه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طبي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كام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صم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سه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ملي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ارتها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إرجاعها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ت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توف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رة</w:t>
      </w:r>
      <w:r w:rsidRPr="00D471B4">
        <w:rPr>
          <w:sz w:val="28"/>
          <w:szCs w:val="28"/>
        </w:rPr>
        <w:t xml:space="preserve">). </w:t>
      </w:r>
      <w:r w:rsidRPr="00D471B4">
        <w:rPr>
          <w:rFonts w:ascii="Arial" w:hAnsi="Arial" w:cs="Arial"/>
          <w:sz w:val="28"/>
          <w:szCs w:val="28"/>
        </w:rPr>
        <w:t>يعتم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ن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لاث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طبق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فق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متطلب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ثي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مة</w:t>
      </w:r>
      <w:r w:rsidRPr="00D471B4">
        <w:rPr>
          <w:sz w:val="28"/>
          <w:szCs w:val="28"/>
        </w:rPr>
        <w:t xml:space="preserve"> (Library_system.pdf):</w:t>
      </w:r>
    </w:p>
    <w:p w14:paraId="202177FD" w14:textId="32751CAE" w:rsidR="00764485" w:rsidRPr="00D471B4" w:rsidRDefault="001C19D0" w:rsidP="00904C28">
      <w:pPr>
        <w:pStyle w:val="Compact"/>
        <w:numPr>
          <w:ilvl w:val="0"/>
          <w:numId w:val="2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عرض</w:t>
      </w:r>
      <w:proofErr w:type="spellEnd"/>
      <w:r w:rsidRPr="00D471B4">
        <w:rPr>
          <w:sz w:val="28"/>
          <w:szCs w:val="28"/>
        </w:rPr>
        <w:t xml:space="preserve">: </w:t>
      </w:r>
      <w:r w:rsidR="00873DCE">
        <w:rPr>
          <w:rFonts w:hint="cs"/>
          <w:sz w:val="28"/>
          <w:szCs w:val="28"/>
          <w:rtl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جه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ستخدم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تجاوب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باستخدام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دعم</w:t>
      </w:r>
      <w:proofErr w:type="spellEnd"/>
      <w:r w:rsidR="00873DCE">
        <w:rPr>
          <w:rFonts w:ascii="Arial" w:hAnsi="Arial" w:cs="Arial" w:hint="cs"/>
          <w:sz w:val="28"/>
          <w:szCs w:val="28"/>
          <w:rtl/>
        </w:rPr>
        <w:t xml:space="preserve"> </w:t>
      </w:r>
      <w:r w:rsidR="00873DCE" w:rsidRPr="00D471B4">
        <w:rPr>
          <w:sz w:val="28"/>
          <w:szCs w:val="28"/>
        </w:rPr>
        <w:t xml:space="preserve">ASP.NET Core Razor Pages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و</w:t>
      </w:r>
      <w:r w:rsidR="00873DCE" w:rsidRPr="00D471B4">
        <w:rPr>
          <w:sz w:val="28"/>
          <w:szCs w:val="28"/>
        </w:rPr>
        <w:t>Bootstrap</w:t>
      </w:r>
      <w:proofErr w:type="spellEnd"/>
      <w:r w:rsidR="00873DCE" w:rsidRPr="00D471B4">
        <w:rPr>
          <w:sz w:val="28"/>
          <w:szCs w:val="28"/>
        </w:rPr>
        <w:t xml:space="preserve"> 5</w:t>
      </w:r>
      <w:proofErr w:type="gramStart"/>
      <w:r w:rsidR="00873DCE" w:rsidRPr="00D471B4">
        <w:rPr>
          <w:rFonts w:ascii="Arial" w:hAnsi="Arial" w:cs="Arial"/>
          <w:sz w:val="28"/>
          <w:szCs w:val="28"/>
        </w:rPr>
        <w:t>،</w:t>
      </w:r>
      <w:r w:rsidR="00873DCE">
        <w:rPr>
          <w:rFonts w:ascii="Arial" w:hAnsi="Arial" w:cs="Arial" w:hint="cs"/>
          <w:sz w:val="28"/>
          <w:szCs w:val="28"/>
          <w:rtl/>
        </w:rPr>
        <w:t xml:space="preserve"> 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بحث</w:t>
      </w:r>
      <w:proofErr w:type="spellEnd"/>
      <w:proofErr w:type="gram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لإرجا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دعم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ثنائي</w:t>
      </w:r>
      <w:proofErr w:type="spell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ربي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إنجليزي</w:t>
      </w:r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واتجا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ص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يم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يسار</w:t>
      </w:r>
      <w:r w:rsidRPr="00D471B4">
        <w:rPr>
          <w:sz w:val="28"/>
          <w:szCs w:val="28"/>
        </w:rPr>
        <w:t xml:space="preserve"> (RTL).</w:t>
      </w:r>
    </w:p>
    <w:p w14:paraId="3F04EB6C" w14:textId="650B7533" w:rsidR="00764485" w:rsidRPr="00D471B4" w:rsidRDefault="001C19D0" w:rsidP="00904C28">
      <w:pPr>
        <w:pStyle w:val="Compact"/>
        <w:numPr>
          <w:ilvl w:val="0"/>
          <w:numId w:val="2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منطق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أعمال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471B4">
        <w:rPr>
          <w:rFonts w:ascii="Arial" w:hAnsi="Arial" w:cs="Arial"/>
          <w:sz w:val="28"/>
          <w:szCs w:val="28"/>
        </w:rPr>
        <w:t>تتولى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عالج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عملي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بحث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proofErr w:type="gramStart"/>
      <w:r w:rsidRPr="00D471B4">
        <w:rPr>
          <w:rFonts w:ascii="Arial" w:hAnsi="Arial" w:cs="Arial"/>
          <w:sz w:val="28"/>
          <w:szCs w:val="28"/>
        </w:rPr>
        <w:t>الإرجاع</w:t>
      </w:r>
      <w:proofErr w:type="spellEnd"/>
      <w:r w:rsidR="00873DCE">
        <w:rPr>
          <w:rFonts w:hint="cs"/>
          <w:sz w:val="28"/>
          <w:szCs w:val="28"/>
          <w:rtl/>
        </w:rPr>
        <w:t xml:space="preserve"> ,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دخل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استخدام</w:t>
      </w:r>
      <w:r w:rsidRPr="00D471B4">
        <w:rPr>
          <w:sz w:val="28"/>
          <w:szCs w:val="28"/>
        </w:rPr>
        <w:t xml:space="preserve"> JWT.</w:t>
      </w:r>
    </w:p>
    <w:p w14:paraId="3AC855CB" w14:textId="77777777" w:rsidR="00764485" w:rsidRPr="00D471B4" w:rsidRDefault="001C19D0" w:rsidP="00904C28">
      <w:pPr>
        <w:pStyle w:val="Compact"/>
        <w:numPr>
          <w:ilvl w:val="0"/>
          <w:numId w:val="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وصول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إلى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تستخدم</w:t>
      </w:r>
      <w:r w:rsidRPr="00D471B4">
        <w:rPr>
          <w:sz w:val="28"/>
          <w:szCs w:val="28"/>
        </w:rPr>
        <w:t xml:space="preserve"> ADO.NET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مط</w:t>
      </w:r>
      <w:r w:rsidRPr="00D471B4">
        <w:rPr>
          <w:sz w:val="28"/>
          <w:szCs w:val="28"/>
        </w:rPr>
        <w:t xml:space="preserve"> Repository </w:t>
      </w:r>
      <w:r w:rsidRPr="00D471B4">
        <w:rPr>
          <w:rFonts w:ascii="Arial" w:hAnsi="Arial" w:cs="Arial"/>
          <w:sz w:val="28"/>
          <w:szCs w:val="28"/>
        </w:rPr>
        <w:t>للتفاع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SQL Server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داء</w:t>
      </w:r>
      <w:r w:rsidRPr="00D471B4">
        <w:rPr>
          <w:sz w:val="28"/>
          <w:szCs w:val="28"/>
        </w:rPr>
        <w:t>.</w:t>
      </w:r>
    </w:p>
    <w:p w14:paraId="32901221" w14:textId="61E03911" w:rsidR="00764485" w:rsidRDefault="001C19D0" w:rsidP="003E21FD">
      <w:pPr>
        <w:pStyle w:val="FirstParagraph"/>
        <w:bidi/>
        <w:rPr>
          <w:sz w:val="28"/>
          <w:szCs w:val="28"/>
          <w:rtl/>
        </w:rPr>
      </w:pP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بن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.NET 9.0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لتز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يوف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و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أخطاء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صال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ي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فويض</w:t>
      </w:r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س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خصص</w:t>
      </w:r>
      <w:r w:rsidRPr="00D471B4">
        <w:rPr>
          <w:sz w:val="28"/>
          <w:szCs w:val="28"/>
        </w:rPr>
        <w:t xml:space="preserve"> (GlobalExceptionHandlingMiddleware). </w:t>
      </w: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وج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ح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م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يعم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طبي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قيقي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يحتو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يز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فهرس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حسن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ذكي</w:t>
      </w:r>
      <w:r w:rsidRPr="00D471B4">
        <w:rPr>
          <w:sz w:val="28"/>
          <w:szCs w:val="28"/>
        </w:rPr>
        <w:t xml:space="preserve">. </w:t>
      </w:r>
      <w:proofErr w:type="spellStart"/>
      <w:r w:rsidRPr="00D471B4">
        <w:rPr>
          <w:rFonts w:ascii="Arial" w:hAnsi="Arial" w:cs="Arial"/>
          <w:sz w:val="28"/>
          <w:szCs w:val="28"/>
        </w:rPr>
        <w:t>المشرو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تاح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على</w:t>
      </w:r>
      <w:proofErr w:type="spellEnd"/>
      <w:r w:rsidRPr="00D471B4">
        <w:rPr>
          <w:sz w:val="28"/>
          <w:szCs w:val="28"/>
        </w:rPr>
        <w:t xml:space="preserve"> GitHub </w:t>
      </w:r>
      <w:proofErr w:type="spellStart"/>
      <w:r w:rsidRPr="00D471B4">
        <w:rPr>
          <w:rFonts w:ascii="Arial" w:hAnsi="Arial" w:cs="Arial"/>
          <w:sz w:val="28"/>
          <w:szCs w:val="28"/>
        </w:rPr>
        <w:t>في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مستودع</w:t>
      </w:r>
      <w:proofErr w:type="spellEnd"/>
      <w:r w:rsidRPr="00D471B4">
        <w:rPr>
          <w:sz w:val="28"/>
          <w:szCs w:val="28"/>
        </w:rPr>
        <w:t xml:space="preserve">: </w:t>
      </w:r>
      <w:hyperlink r:id="rId7">
        <w:r w:rsidRPr="00D471B4">
          <w:rPr>
            <w:rStyle w:val="Hyperlink"/>
            <w:sz w:val="28"/>
            <w:szCs w:val="28"/>
          </w:rPr>
          <w:t>https://github.com/BahaaEbraheem/LibraryManagementSystem</w:t>
        </w:r>
      </w:hyperlink>
      <w:r w:rsidRPr="00D471B4">
        <w:rPr>
          <w:sz w:val="28"/>
          <w:szCs w:val="28"/>
        </w:rPr>
        <w:t>.</w:t>
      </w:r>
    </w:p>
    <w:p w14:paraId="550FA69A" w14:textId="0F669205" w:rsidR="001A1232" w:rsidRDefault="001A1232" w:rsidP="001A1232">
      <w:pPr>
        <w:pStyle w:val="BodyText"/>
        <w:bidi/>
        <w:rPr>
          <w:lang w:bidi="ar-EG"/>
        </w:rPr>
      </w:pPr>
      <w:r>
        <w:rPr>
          <w:rFonts w:hint="cs"/>
          <w:rtl/>
        </w:rPr>
        <w:t xml:space="preserve">تم رفع التطبيق إضافة إلى قاعدة بياناته </w:t>
      </w:r>
      <w:r>
        <w:t>(</w:t>
      </w:r>
      <w:proofErr w:type="spellStart"/>
      <w:proofErr w:type="gramStart"/>
      <w:r>
        <w:t>SqlServer</w:t>
      </w:r>
      <w:proofErr w:type="spellEnd"/>
      <w:r>
        <w:t xml:space="preserve">) </w:t>
      </w:r>
      <w:r>
        <w:rPr>
          <w:rFonts w:hint="cs"/>
          <w:rtl/>
          <w:lang w:bidi="ar-EG"/>
        </w:rPr>
        <w:t xml:space="preserve"> على</w:t>
      </w:r>
      <w:proofErr w:type="gramEnd"/>
      <w:r>
        <w:rPr>
          <w:rFonts w:hint="cs"/>
          <w:rtl/>
          <w:lang w:bidi="ar-EG"/>
        </w:rPr>
        <w:t xml:space="preserve"> موقع  </w:t>
      </w:r>
      <w:r w:rsidRPr="001A1232">
        <w:rPr>
          <w:b/>
          <w:bCs/>
          <w:color w:val="FF0000"/>
          <w:u w:val="single"/>
          <w:lang w:bidi="ar-EG"/>
        </w:rPr>
        <w:t>Somee.com</w:t>
      </w:r>
      <w:r>
        <w:rPr>
          <w:b/>
          <w:bCs/>
          <w:color w:val="FF0000"/>
          <w:u w:val="single"/>
          <w:lang w:bidi="ar-EG"/>
        </w:rPr>
        <w:t xml:space="preserve"> </w:t>
      </w:r>
      <w:r>
        <w:rPr>
          <w:rFonts w:hint="cs"/>
          <w:b/>
          <w:bCs/>
          <w:color w:val="FF0000"/>
          <w:u w:val="single"/>
          <w:rtl/>
          <w:lang w:bidi="ar-EG"/>
        </w:rPr>
        <w:t xml:space="preserve"> </w:t>
      </w:r>
      <w:r w:rsidRPr="001A1232">
        <w:rPr>
          <w:rFonts w:hint="cs"/>
          <w:rtl/>
          <w:lang w:bidi="ar-EG"/>
        </w:rPr>
        <w:t>على هذا الرابط</w:t>
      </w:r>
    </w:p>
    <w:p w14:paraId="6CFC78A5" w14:textId="41ABC984" w:rsidR="001A1232" w:rsidRDefault="001A1232" w:rsidP="001A1232">
      <w:pPr>
        <w:pStyle w:val="BodyText"/>
        <w:bidi/>
        <w:rPr>
          <w:rtl/>
          <w:lang w:bidi="ar-EG"/>
        </w:rPr>
      </w:pPr>
      <w:hyperlink r:id="rId8" w:history="1">
        <w:r>
          <w:rPr>
            <w:rStyle w:val="Hyperlink"/>
            <w:rtl/>
          </w:rPr>
          <w:t>تسجيل الدخول</w:t>
        </w:r>
        <w:r>
          <w:rPr>
            <w:rStyle w:val="Hyperlink"/>
          </w:rPr>
          <w:t xml:space="preserve"> - Login - </w:t>
        </w:r>
        <w:r>
          <w:rPr>
            <w:rStyle w:val="Hyperlink"/>
            <w:rtl/>
          </w:rPr>
          <w:t>نظام إدارة المكتبة</w:t>
        </w:r>
      </w:hyperlink>
    </w:p>
    <w:p w14:paraId="5C145D78" w14:textId="29FC2C7E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3" w:name="المتطلبات-الرئيسية-من-وثيقة-المهمة"/>
      <w:bookmarkEnd w:id="2"/>
      <w:proofErr w:type="spellStart"/>
      <w:r w:rsidRPr="00D471B4">
        <w:rPr>
          <w:rFonts w:ascii="Arial" w:hAnsi="Arial" w:cs="Arial"/>
        </w:rPr>
        <w:t>المتطلبات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رئيسية</w:t>
      </w:r>
      <w:proofErr w:type="spellEnd"/>
      <w:r w:rsidRPr="00D471B4">
        <w:rPr>
          <w:rFonts w:asciiTheme="minorHAnsi" w:hAnsiTheme="minorHAnsi"/>
        </w:rPr>
        <w:t xml:space="preserve"> </w:t>
      </w:r>
    </w:p>
    <w:p w14:paraId="1452AA80" w14:textId="65082CDE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ع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واجه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س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لف</w:t>
      </w:r>
      <w:proofErr w:type="gramStart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="00873DCE">
        <w:rPr>
          <w:rFonts w:hint="cs"/>
          <w:sz w:val="28"/>
          <w:szCs w:val="28"/>
          <w:rtl/>
        </w:rPr>
        <w:t xml:space="preserve"> ,</w:t>
      </w:r>
      <w:proofErr w:type="gramEnd"/>
      <w:r w:rsidR="00873DCE">
        <w:rPr>
          <w:rFonts w:hint="cs"/>
          <w:sz w:val="28"/>
          <w:szCs w:val="28"/>
          <w:rtl/>
        </w:rPr>
        <w:t xml:space="preserve"> </w:t>
      </w:r>
      <w:r w:rsidR="00873DCE">
        <w:rPr>
          <w:sz w:val="28"/>
          <w:szCs w:val="28"/>
          <w:lang w:bidi="ar-EG"/>
        </w:rPr>
        <w:t xml:space="preserve">ISBN </w:t>
      </w:r>
      <w:r w:rsidR="00873DCE">
        <w:rPr>
          <w:rFonts w:hint="cs"/>
          <w:sz w:val="28"/>
          <w:szCs w:val="28"/>
          <w:rtl/>
          <w:lang w:bidi="ar-EG"/>
        </w:rPr>
        <w:t xml:space="preserve"> </w:t>
      </w:r>
      <w:r w:rsidR="00873DCE" w:rsidRPr="00D471B4">
        <w:rPr>
          <w:rFonts w:ascii="Arial" w:hAnsi="Arial" w:cs="Arial"/>
          <w:sz w:val="28"/>
          <w:szCs w:val="28"/>
        </w:rPr>
        <w:t>،</w:t>
      </w:r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مع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عرض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حالة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التوفر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متوفر</w:t>
      </w:r>
      <w:proofErr w:type="spellEnd"/>
      <w:r w:rsidR="00873DCE" w:rsidRPr="00D471B4">
        <w:rPr>
          <w:sz w:val="28"/>
          <w:szCs w:val="28"/>
        </w:rPr>
        <w:t>/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معار</w:t>
      </w:r>
      <w:proofErr w:type="spellEnd"/>
      <w:r w:rsidR="00873DCE" w:rsidRPr="00D471B4">
        <w:rPr>
          <w:sz w:val="28"/>
          <w:szCs w:val="28"/>
        </w:rPr>
        <w:t>.</w:t>
      </w:r>
    </w:p>
    <w:p w14:paraId="4263A52D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ستع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ذ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ا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غي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وفر</w:t>
      </w:r>
      <w:r w:rsidRPr="00D471B4">
        <w:rPr>
          <w:sz w:val="28"/>
          <w:szCs w:val="28"/>
        </w:rPr>
        <w:t>.</w:t>
      </w:r>
    </w:p>
    <w:p w14:paraId="03C47D6D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إرجاع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إ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ع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240C7C6A" w14:textId="1BBAB2F5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منطق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أعمال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معالجة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عمليات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بحث</w:t>
      </w:r>
      <w:proofErr w:type="spellEnd"/>
      <w:r w:rsidRPr="00DC4BD3">
        <w:rPr>
          <w:rFonts w:ascii="Arial" w:hAnsi="Arial" w:cs="Arial"/>
          <w:color w:val="FF0000"/>
          <w:sz w:val="28"/>
          <w:szCs w:val="28"/>
        </w:rPr>
        <w:t>،</w:t>
      </w:r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استعارة</w:t>
      </w:r>
      <w:proofErr w:type="spellEnd"/>
      <w:r w:rsidRPr="00DC4BD3">
        <w:rPr>
          <w:rFonts w:ascii="Arial" w:hAnsi="Arial" w:cs="Arial"/>
          <w:color w:val="FF0000"/>
          <w:sz w:val="28"/>
          <w:szCs w:val="28"/>
        </w:rPr>
        <w:t>،</w:t>
      </w:r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إرجاع</w:t>
      </w:r>
      <w:proofErr w:type="spellEnd"/>
      <w:r w:rsidRPr="00DC4BD3">
        <w:rPr>
          <w:rFonts w:ascii="Arial" w:hAnsi="Arial" w:cs="Arial"/>
          <w:color w:val="FF0000"/>
          <w:sz w:val="28"/>
          <w:szCs w:val="28"/>
        </w:rPr>
        <w:t>،</w:t>
      </w:r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والتحقق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من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صحة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مدخلات</w:t>
      </w:r>
      <w:proofErr w:type="spellEnd"/>
      <w:r w:rsidR="00DC4BD3" w:rsidRPr="00DC4BD3">
        <w:rPr>
          <w:rFonts w:ascii="Arial" w:hAnsi="Arial" w:cs="Arial" w:hint="cs"/>
          <w:color w:val="FF0000"/>
          <w:sz w:val="28"/>
          <w:szCs w:val="28"/>
          <w:rtl/>
        </w:rPr>
        <w:t xml:space="preserve"> وتمديد الاستعارة</w:t>
      </w:r>
      <w:r w:rsidRPr="00DC4BD3">
        <w:rPr>
          <w:color w:val="FF0000"/>
          <w:sz w:val="28"/>
          <w:szCs w:val="28"/>
        </w:rPr>
        <w:t>.</w:t>
      </w:r>
      <w:r w:rsidR="00DC4BD3" w:rsidRPr="00DC4BD3">
        <w:rPr>
          <w:rFonts w:hint="cs"/>
          <w:color w:val="FF0000"/>
          <w:sz w:val="28"/>
          <w:szCs w:val="28"/>
          <w:rtl/>
        </w:rPr>
        <w:t xml:space="preserve"> إضافة إلى عمليات (</w:t>
      </w:r>
      <w:proofErr w:type="gramStart"/>
      <w:r w:rsidR="00DC4BD3" w:rsidRPr="00DC4BD3">
        <w:rPr>
          <w:rFonts w:hint="cs"/>
          <w:color w:val="FF0000"/>
          <w:sz w:val="28"/>
          <w:szCs w:val="28"/>
          <w:rtl/>
        </w:rPr>
        <w:t>إضافة ,</w:t>
      </w:r>
      <w:proofErr w:type="gramEnd"/>
      <w:r w:rsidR="00DC4BD3" w:rsidRPr="00DC4BD3">
        <w:rPr>
          <w:rFonts w:hint="cs"/>
          <w:color w:val="FF0000"/>
          <w:sz w:val="28"/>
          <w:szCs w:val="28"/>
          <w:rtl/>
        </w:rPr>
        <w:t xml:space="preserve"> تحديث , حذف و عرض تفاصيل ) كل من الكتاب والمستخدمين .</w:t>
      </w:r>
    </w:p>
    <w:p w14:paraId="0E0DC2BB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وصول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إلى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لتفاع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است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ي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استعارات</w:t>
      </w:r>
      <w:r w:rsidRPr="00D471B4">
        <w:rPr>
          <w:sz w:val="28"/>
          <w:szCs w:val="28"/>
        </w:rPr>
        <w:t>.</w:t>
      </w:r>
    </w:p>
    <w:p w14:paraId="40F439B4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عتبارات</w:t>
      </w:r>
      <w:r w:rsidRPr="00D471B4">
        <w:rPr>
          <w:sz w:val="28"/>
          <w:szCs w:val="28"/>
        </w:rPr>
        <w:t>:</w:t>
      </w:r>
    </w:p>
    <w:p w14:paraId="745689F3" w14:textId="77777777" w:rsidR="00764485" w:rsidRPr="00D471B4" w:rsidRDefault="001C19D0" w:rsidP="00904C28">
      <w:pPr>
        <w:pStyle w:val="Compact"/>
        <w:numPr>
          <w:ilvl w:val="1"/>
          <w:numId w:val="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.</w:t>
      </w:r>
    </w:p>
    <w:p w14:paraId="36F72E22" w14:textId="77777777" w:rsidR="00764485" w:rsidRPr="00D471B4" w:rsidRDefault="001C19D0" w:rsidP="00904C28">
      <w:pPr>
        <w:pStyle w:val="Compact"/>
        <w:numPr>
          <w:ilvl w:val="1"/>
          <w:numId w:val="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شائع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صال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ي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فاتي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خارجية</w:t>
      </w:r>
      <w:r w:rsidRPr="00D471B4">
        <w:rPr>
          <w:sz w:val="28"/>
          <w:szCs w:val="28"/>
        </w:rPr>
        <w:t>).</w:t>
      </w:r>
    </w:p>
    <w:p w14:paraId="43B195C2" w14:textId="1271588B" w:rsidR="00764485" w:rsidRDefault="001C19D0" w:rsidP="00904C28">
      <w:pPr>
        <w:pStyle w:val="Compact"/>
        <w:numPr>
          <w:ilvl w:val="1"/>
          <w:numId w:val="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صم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وجه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للعمي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ليعم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كتطبيق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حقيقي</w:t>
      </w:r>
      <w:proofErr w:type="spellEnd"/>
      <w:r w:rsidRPr="00D471B4">
        <w:rPr>
          <w:sz w:val="28"/>
          <w:szCs w:val="28"/>
        </w:rPr>
        <w:t>.</w:t>
      </w:r>
    </w:p>
    <w:p w14:paraId="215E8658" w14:textId="77777777" w:rsidR="00AF18C4" w:rsidRPr="00D471B4" w:rsidRDefault="00AF18C4" w:rsidP="00AF18C4">
      <w:pPr>
        <w:pStyle w:val="Compact"/>
        <w:bidi/>
        <w:rPr>
          <w:sz w:val="28"/>
          <w:szCs w:val="28"/>
        </w:rPr>
      </w:pPr>
    </w:p>
    <w:p w14:paraId="7E01523D" w14:textId="01C903F2" w:rsidR="00904C28" w:rsidRDefault="001C19D0" w:rsidP="00904C28">
      <w:pPr>
        <w:pStyle w:val="Heading2"/>
        <w:bidi/>
        <w:rPr>
          <w:rFonts w:asciiTheme="minorHAnsi" w:hAnsiTheme="minorHAnsi"/>
          <w:rtl/>
        </w:rPr>
      </w:pPr>
      <w:bookmarkStart w:id="4" w:name="المهام-الرئيسية-من-وثيقة-المهمة"/>
      <w:bookmarkEnd w:id="3"/>
      <w:r w:rsidRPr="00D471B4">
        <w:rPr>
          <w:rFonts w:ascii="Arial" w:hAnsi="Arial" w:cs="Arial"/>
        </w:rPr>
        <w:lastRenderedPageBreak/>
        <w:t>المهام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رئيسية</w:t>
      </w:r>
      <w:r w:rsidRPr="00D471B4">
        <w:rPr>
          <w:rFonts w:asciiTheme="minorHAnsi" w:hAnsiTheme="minorHAnsi"/>
        </w:rPr>
        <w:t xml:space="preserve"> </w:t>
      </w:r>
    </w:p>
    <w:p w14:paraId="17A903C1" w14:textId="77777777" w:rsidR="0050721D" w:rsidRPr="0050721D" w:rsidRDefault="0050721D" w:rsidP="0050721D">
      <w:pPr>
        <w:pStyle w:val="BodyText"/>
        <w:bidi/>
        <w:rPr>
          <w:rtl/>
        </w:rPr>
      </w:pPr>
    </w:p>
    <w:p w14:paraId="39D4DCCA" w14:textId="77777777" w:rsidR="0050721D" w:rsidRPr="0050721D" w:rsidRDefault="0050721D" w:rsidP="0050721D">
      <w:pPr>
        <w:pStyle w:val="Heading2"/>
        <w:bidi/>
        <w:rPr>
          <w:rFonts w:ascii="Arial" w:hAnsi="Arial" w:cs="Arial"/>
        </w:rPr>
      </w:pPr>
      <w:r w:rsidRPr="0050721D">
        <w:rPr>
          <w:rFonts w:ascii="Arial" w:hAnsi="Arial" w:cs="Arial"/>
          <w:b w:val="0"/>
          <w:bCs w:val="0"/>
          <w:rtl/>
        </w:rPr>
        <w:t>تسجيل المستخدمين وإدارة الحسابات</w:t>
      </w:r>
    </w:p>
    <w:p w14:paraId="06C4072D" w14:textId="2E5A605D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proofErr w:type="gramStart"/>
      <w:r w:rsidRPr="0050721D">
        <w:rPr>
          <w:sz w:val="28"/>
          <w:szCs w:val="28"/>
          <w:rtl/>
        </w:rPr>
        <w:t>إدراج</w:t>
      </w:r>
      <w:r>
        <w:rPr>
          <w:rFonts w:hint="cs"/>
          <w:sz w:val="28"/>
          <w:szCs w:val="28"/>
          <w:rtl/>
        </w:rPr>
        <w:t xml:space="preserve">  </w:t>
      </w:r>
      <w:r w:rsidRPr="0050721D">
        <w:rPr>
          <w:sz w:val="28"/>
          <w:szCs w:val="28"/>
        </w:rPr>
        <w:t>:</w:t>
      </w:r>
      <w:proofErr w:type="gramEnd"/>
      <w:r>
        <w:rPr>
          <w:rFonts w:hint="cs"/>
          <w:sz w:val="28"/>
          <w:szCs w:val="28"/>
          <w:rtl/>
        </w:rPr>
        <w:t xml:space="preserve"> </w:t>
      </w:r>
      <w:r w:rsidRPr="0050721D">
        <w:rPr>
          <w:sz w:val="28"/>
          <w:szCs w:val="28"/>
          <w:rtl/>
        </w:rPr>
        <w:t>مدير النظام</w:t>
      </w:r>
      <w:r w:rsidRPr="0050721D">
        <w:rPr>
          <w:rFonts w:hint="cs"/>
          <w:sz w:val="28"/>
          <w:szCs w:val="28"/>
          <w:rtl/>
        </w:rPr>
        <w:t xml:space="preserve"> اسم المستخدم : </w:t>
      </w:r>
      <w:r w:rsidRPr="0050721D">
        <w:rPr>
          <w:sz w:val="28"/>
          <w:szCs w:val="28"/>
        </w:rPr>
        <w:t xml:space="preserve"> </w:t>
      </w:r>
      <w:r w:rsidRPr="0050721D">
        <w:rPr>
          <w:rFonts w:hint="cs"/>
          <w:sz w:val="28"/>
          <w:szCs w:val="28"/>
          <w:rtl/>
        </w:rPr>
        <w:t xml:space="preserve"> </w:t>
      </w:r>
      <w:r w:rsidRPr="0050721D">
        <w:rPr>
          <w:sz w:val="28"/>
          <w:szCs w:val="28"/>
        </w:rPr>
        <w:t>(</w:t>
      </w:r>
      <w:hyperlink r:id="rId9" w:tgtFrame="_blank" w:history="1">
        <w:r w:rsidRPr="0050721D">
          <w:rPr>
            <w:color w:val="FF0000"/>
            <w:sz w:val="28"/>
            <w:szCs w:val="28"/>
          </w:rPr>
          <w:t>admin@library.com</w:t>
        </w:r>
      </w:hyperlink>
      <w:r w:rsidRPr="0050721D">
        <w:rPr>
          <w:color w:val="FF0000"/>
          <w:sz w:val="28"/>
          <w:szCs w:val="28"/>
        </w:rPr>
        <w:t>)</w:t>
      </w:r>
      <w:r w:rsidRPr="0050721D">
        <w:rPr>
          <w:rFonts w:hint="cs"/>
          <w:color w:val="FF0000"/>
          <w:sz w:val="28"/>
          <w:szCs w:val="28"/>
          <w:rtl/>
        </w:rPr>
        <w:t xml:space="preserve"> </w:t>
      </w:r>
      <w:r w:rsidRPr="0050721D">
        <w:rPr>
          <w:rFonts w:hint="cs"/>
          <w:sz w:val="28"/>
          <w:szCs w:val="28"/>
          <w:rtl/>
        </w:rPr>
        <w:t xml:space="preserve">وكلمة السر : </w:t>
      </w:r>
      <w:r w:rsidRPr="0050721D">
        <w:rPr>
          <w:color w:val="FF0000"/>
          <w:sz w:val="28"/>
          <w:szCs w:val="28"/>
        </w:rPr>
        <w:t>admin123</w:t>
      </w:r>
      <w:r w:rsidRPr="0050721D">
        <w:rPr>
          <w:rFonts w:hint="cs"/>
          <w:sz w:val="28"/>
          <w:szCs w:val="28"/>
          <w:rtl/>
        </w:rPr>
        <w:t xml:space="preserve"> </w:t>
      </w:r>
    </w:p>
    <w:p w14:paraId="3626FFD5" w14:textId="110BA4F5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يمكن للمستخدمين إنشاء حساب جديد عبر واجهة التسجيل، مع إدخال البيانات الأساسية: الاسم، البريد الإلكتروني، رقم الهاتف، كلمة المرور، والعنوان</w:t>
      </w:r>
      <w:r w:rsidRPr="0050721D">
        <w:rPr>
          <w:sz w:val="28"/>
          <w:szCs w:val="28"/>
        </w:rPr>
        <w:t>.</w:t>
      </w:r>
    </w:p>
    <w:p w14:paraId="11316F0A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 xml:space="preserve">يتم التحقق من صحة البيانات قبل إنشاء الحساب، بما في ذلك التأكد من </w:t>
      </w:r>
      <w:proofErr w:type="spellStart"/>
      <w:r w:rsidRPr="0050721D">
        <w:rPr>
          <w:sz w:val="28"/>
          <w:szCs w:val="28"/>
          <w:rtl/>
        </w:rPr>
        <w:t>فريدية</w:t>
      </w:r>
      <w:proofErr w:type="spellEnd"/>
      <w:r w:rsidRPr="0050721D">
        <w:rPr>
          <w:sz w:val="28"/>
          <w:szCs w:val="28"/>
          <w:rtl/>
        </w:rPr>
        <w:t xml:space="preserve"> البريد الإلكتروني وصحة تنسيق البريد وكلمة المرور</w:t>
      </w:r>
      <w:r w:rsidRPr="0050721D">
        <w:rPr>
          <w:sz w:val="28"/>
          <w:szCs w:val="28"/>
        </w:rPr>
        <w:t>.</w:t>
      </w:r>
    </w:p>
    <w:p w14:paraId="307D9240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كلمات المرور مخزنة بطريقة مشفرة لضمان أمان الحسابات</w:t>
      </w:r>
      <w:r w:rsidRPr="0050721D">
        <w:rPr>
          <w:sz w:val="28"/>
          <w:szCs w:val="28"/>
        </w:rPr>
        <w:t>.</w:t>
      </w:r>
    </w:p>
    <w:p w14:paraId="5C605CE4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يمكن للمستخدمين تسجيل الدخول باستخدام البريد الإلكتروني وكلمة المرور</w:t>
      </w:r>
      <w:r w:rsidRPr="0050721D">
        <w:rPr>
          <w:sz w:val="28"/>
          <w:szCs w:val="28"/>
        </w:rPr>
        <w:t>.</w:t>
      </w:r>
    </w:p>
    <w:p w14:paraId="77D88724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طبقة منطق الأعمال تتحقق من الأدوار (عضو/مدير) وتتيح الوصول للميزات المناسبة لكل دور</w:t>
      </w:r>
      <w:r w:rsidRPr="0050721D">
        <w:rPr>
          <w:sz w:val="28"/>
          <w:szCs w:val="28"/>
        </w:rPr>
        <w:t>.</w:t>
      </w:r>
    </w:p>
    <w:p w14:paraId="48C57AFF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يتم تسجيل عمليات إنشاء الحساب وتسجيل الدخول لتسهيل المراجعة والتدقيق</w:t>
      </w:r>
      <w:r w:rsidRPr="0050721D">
        <w:rPr>
          <w:sz w:val="28"/>
          <w:szCs w:val="28"/>
        </w:rPr>
        <w:t>.</w:t>
      </w:r>
    </w:p>
    <w:p w14:paraId="3AC0D6BD" w14:textId="77777777" w:rsidR="0050721D" w:rsidRPr="0050721D" w:rsidRDefault="0050721D" w:rsidP="0050721D">
      <w:pPr>
        <w:pStyle w:val="BodyText"/>
        <w:bidi/>
      </w:pPr>
    </w:p>
    <w:p w14:paraId="1F63073F" w14:textId="438763A5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proofErr w:type="spellStart"/>
      <w:r w:rsidRPr="00D471B4">
        <w:rPr>
          <w:rFonts w:ascii="Arial" w:hAnsi="Arial" w:cs="Arial"/>
        </w:rPr>
        <w:t>تصميم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مخطط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قاعد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proofErr w:type="gramStart"/>
      <w:r w:rsidRPr="00D471B4">
        <w:rPr>
          <w:rFonts w:ascii="Arial" w:hAnsi="Arial" w:cs="Arial"/>
        </w:rPr>
        <w:t>البيانات</w:t>
      </w:r>
      <w:proofErr w:type="spellEnd"/>
      <w:r w:rsidR="00904C28" w:rsidRPr="00D471B4">
        <w:rPr>
          <w:rFonts w:asciiTheme="minorHAnsi" w:hAnsiTheme="minorHAnsi"/>
        </w:rPr>
        <w:t xml:space="preserve"> </w:t>
      </w:r>
      <w:r w:rsidR="00904C28" w:rsidRPr="00D471B4">
        <w:rPr>
          <w:rFonts w:asciiTheme="minorHAnsi" w:hAnsiTheme="minorHAnsi"/>
          <w:rtl/>
        </w:rPr>
        <w:t xml:space="preserve"> (</w:t>
      </w:r>
      <w:proofErr w:type="gram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جداول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كتب</w:t>
      </w:r>
      <w:proofErr w:type="spellEnd"/>
      <w:r w:rsidRPr="00D471B4">
        <w:rPr>
          <w:rFonts w:ascii="Arial" w:hAnsi="Arial" w:cs="Arial"/>
        </w:rPr>
        <w:t>،</w:t>
      </w:r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مستخدمين</w:t>
      </w:r>
      <w:proofErr w:type="spellEnd"/>
      <w:r w:rsidRPr="00D471B4">
        <w:rPr>
          <w:rFonts w:ascii="Arial" w:hAnsi="Arial" w:cs="Arial"/>
        </w:rPr>
        <w:t>،</w:t>
      </w:r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استعارات</w:t>
      </w:r>
      <w:proofErr w:type="spellEnd"/>
      <w:r w:rsidRPr="00D471B4">
        <w:rPr>
          <w:rFonts w:asciiTheme="minorHAnsi" w:hAnsiTheme="minorHAnsi"/>
        </w:rPr>
        <w:t>.</w:t>
      </w:r>
      <w:r w:rsidR="00904C28" w:rsidRPr="00D471B4">
        <w:rPr>
          <w:rFonts w:asciiTheme="minorHAnsi" w:hAnsiTheme="minorHAnsi"/>
          <w:rtl/>
        </w:rPr>
        <w:t>)</w:t>
      </w:r>
    </w:p>
    <w:p w14:paraId="3519BAAD" w14:textId="1F7F1BFE" w:rsidR="00764485" w:rsidRPr="00D471B4" w:rsidRDefault="001C19D0" w:rsidP="00904C28">
      <w:pPr>
        <w:pStyle w:val="Compact"/>
        <w:numPr>
          <w:ilvl w:val="0"/>
          <w:numId w:val="5"/>
        </w:numPr>
        <w:bidi/>
        <w:rPr>
          <w:sz w:val="28"/>
          <w:szCs w:val="28"/>
        </w:rPr>
      </w:pPr>
      <w:r w:rsidRPr="00D471B4">
        <w:rPr>
          <w:sz w:val="28"/>
          <w:szCs w:val="28"/>
        </w:rPr>
        <w:t xml:space="preserve">ADO.NET </w:t>
      </w:r>
      <w:proofErr w:type="spellStart"/>
      <w:r w:rsidRPr="00D471B4">
        <w:rPr>
          <w:rFonts w:ascii="Arial" w:hAnsi="Arial" w:cs="Arial"/>
          <w:sz w:val="28"/>
          <w:szCs w:val="28"/>
        </w:rPr>
        <w:t>م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نمط</w:t>
      </w:r>
      <w:proofErr w:type="spellEnd"/>
      <w:r w:rsidRPr="00D471B4">
        <w:rPr>
          <w:sz w:val="28"/>
          <w:szCs w:val="28"/>
        </w:rPr>
        <w:t xml:space="preserve"> Repository.</w:t>
      </w:r>
      <w:r w:rsidR="00904C28" w:rsidRPr="00D471B4">
        <w:rPr>
          <w:rFonts w:cs="Arial"/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تنفيذ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طبقة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الوصول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إلى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البيانات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باستخدام</w:t>
      </w:r>
      <w:proofErr w:type="spellEnd"/>
      <w:r w:rsidR="00904C28" w:rsidRPr="00D471B4">
        <w:rPr>
          <w:rFonts w:cs="Arial"/>
          <w:sz w:val="28"/>
          <w:szCs w:val="28"/>
          <w:rtl/>
        </w:rPr>
        <w:t xml:space="preserve"> </w:t>
      </w:r>
    </w:p>
    <w:p w14:paraId="371B60EE" w14:textId="77777777" w:rsidR="00764485" w:rsidRPr="00D471B4" w:rsidRDefault="001C19D0" w:rsidP="00904C28">
      <w:pPr>
        <w:pStyle w:val="Compact"/>
        <w:numPr>
          <w:ilvl w:val="0"/>
          <w:numId w:val="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طب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ط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عم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ملي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حقق</w:t>
      </w:r>
      <w:r w:rsidRPr="00D471B4">
        <w:rPr>
          <w:sz w:val="28"/>
          <w:szCs w:val="28"/>
        </w:rPr>
        <w:t>.</w:t>
      </w:r>
    </w:p>
    <w:p w14:paraId="30625B63" w14:textId="402FF46B" w:rsidR="00764485" w:rsidRPr="00D471B4" w:rsidRDefault="001C19D0" w:rsidP="00904C28">
      <w:pPr>
        <w:pStyle w:val="Compact"/>
        <w:numPr>
          <w:ilvl w:val="0"/>
          <w:numId w:val="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طب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رض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للبحث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إرجاع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تحقق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ن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مدخلات</w:t>
      </w:r>
      <w:proofErr w:type="spellEnd"/>
      <w:r w:rsidRPr="00D471B4">
        <w:rPr>
          <w:sz w:val="28"/>
          <w:szCs w:val="28"/>
        </w:rPr>
        <w:t>.</w:t>
      </w:r>
    </w:p>
    <w:p w14:paraId="0AC07794" w14:textId="648B92E5" w:rsidR="00904C28" w:rsidRPr="00D471B4" w:rsidRDefault="00904C28" w:rsidP="00904C28">
      <w:pPr>
        <w:pStyle w:val="Compact"/>
        <w:bidi/>
        <w:rPr>
          <w:sz w:val="28"/>
          <w:szCs w:val="28"/>
          <w:rtl/>
        </w:rPr>
      </w:pPr>
    </w:p>
    <w:p w14:paraId="598F4836" w14:textId="594FB8AA" w:rsidR="00904C28" w:rsidRPr="00D471B4" w:rsidRDefault="00904C28" w:rsidP="00904C28">
      <w:pPr>
        <w:pStyle w:val="Compact"/>
        <w:bidi/>
        <w:rPr>
          <w:sz w:val="28"/>
          <w:szCs w:val="28"/>
        </w:rPr>
      </w:pPr>
    </w:p>
    <w:p w14:paraId="48589F09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5" w:name="هيكلية-النظام"/>
      <w:bookmarkEnd w:id="4"/>
      <w:r w:rsidRPr="00D471B4">
        <w:rPr>
          <w:rFonts w:ascii="Arial" w:hAnsi="Arial" w:cs="Arial"/>
        </w:rPr>
        <w:t>هيكلية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نظام</w:t>
      </w:r>
    </w:p>
    <w:p w14:paraId="0AD9ED58" w14:textId="62DD9630" w:rsidR="00764485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ت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ن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لاث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طبق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م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هو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وضح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في</w:t>
      </w:r>
      <w:proofErr w:type="spellEnd"/>
      <w:r w:rsidRPr="00D471B4">
        <w:rPr>
          <w:sz w:val="28"/>
          <w:szCs w:val="28"/>
        </w:rPr>
        <w:t xml:space="preserve"> README </w:t>
      </w:r>
      <w:proofErr w:type="spellStart"/>
      <w:r w:rsidRPr="00D471B4">
        <w:rPr>
          <w:rFonts w:ascii="Arial" w:hAnsi="Arial" w:cs="Arial"/>
          <w:sz w:val="28"/>
          <w:szCs w:val="28"/>
        </w:rPr>
        <w:t>المستودع</w:t>
      </w:r>
      <w:proofErr w:type="spellEnd"/>
      <w:r w:rsidRPr="00D471B4">
        <w:rPr>
          <w:sz w:val="28"/>
          <w:szCs w:val="28"/>
        </w:rPr>
        <w:t>:</w:t>
      </w:r>
    </w:p>
    <w:p w14:paraId="6AF74D47" w14:textId="2C5C96C7" w:rsidR="002A433C" w:rsidRDefault="002A433C" w:rsidP="002A433C">
      <w:pPr>
        <w:pStyle w:val="BodyText"/>
        <w:bidi/>
      </w:pPr>
    </w:p>
    <w:p w14:paraId="77111F0A" w14:textId="77777777" w:rsidR="002A433C" w:rsidRPr="002A433C" w:rsidRDefault="002A433C" w:rsidP="002A433C">
      <w:pPr>
        <w:pStyle w:val="BodyText"/>
        <w:bidi/>
      </w:pPr>
    </w:p>
    <w:p w14:paraId="7EE43FF6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┌─────────────────────────────────────────────────────────────┐</w:t>
      </w:r>
    </w:p>
    <w:p w14:paraId="1576C465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│                    </w:t>
      </w:r>
      <w:r>
        <w:rPr>
          <w:rFonts w:cs="Arial" w:hint="cs"/>
          <w:rtl/>
        </w:rPr>
        <w:t>طبق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عرض</w:t>
      </w:r>
      <w:r>
        <w:rPr>
          <w:rFonts w:cs="Arial"/>
          <w:rtl/>
        </w:rPr>
        <w:t xml:space="preserve"> - </w:t>
      </w:r>
      <w:r>
        <w:t>UI Layer</w:t>
      </w:r>
      <w:r>
        <w:rPr>
          <w:rFonts w:cs="Arial"/>
          <w:rtl/>
        </w:rPr>
        <w:t xml:space="preserve">                     │</w:t>
      </w:r>
    </w:p>
    <w:p w14:paraId="08590C45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│                  </w:t>
      </w:r>
      <w:proofErr w:type="gramStart"/>
      <w:r>
        <w:rPr>
          <w:rFonts w:cs="Arial"/>
          <w:rtl/>
        </w:rPr>
        <w:t xml:space="preserve">   (</w:t>
      </w:r>
      <w:proofErr w:type="gramEnd"/>
      <w:r>
        <w:t>Razor Pages</w:t>
      </w:r>
      <w:r>
        <w:rPr>
          <w:rFonts w:cs="Arial"/>
          <w:rtl/>
        </w:rPr>
        <w:t>)                          │</w:t>
      </w:r>
    </w:p>
    <w:p w14:paraId="5B3861AC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┌─────────────┐ ┌─────────────┐ ┌─────────────┐           │</w:t>
      </w:r>
    </w:p>
    <w:p w14:paraId="1D07DC94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rPr>
          <w:rFonts w:cs="Arial"/>
          <w:rtl/>
        </w:rPr>
        <w:t xml:space="preserve">   </w:t>
      </w:r>
      <w:r>
        <w:t>Books     │ │ Borrowings  │ │    Users</w:t>
      </w:r>
      <w:r>
        <w:rPr>
          <w:rFonts w:cs="Arial"/>
          <w:rtl/>
        </w:rPr>
        <w:t xml:space="preserve">    │           │</w:t>
      </w:r>
    </w:p>
    <w:p w14:paraId="51A5CC1E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rPr>
          <w:rFonts w:cs="Arial"/>
          <w:rtl/>
        </w:rPr>
        <w:t xml:space="preserve">   </w:t>
      </w:r>
      <w:r>
        <w:t>Pages     │ │    Pages    │ │    Pages</w:t>
      </w:r>
      <w:r>
        <w:rPr>
          <w:rFonts w:cs="Arial"/>
          <w:rtl/>
        </w:rPr>
        <w:t xml:space="preserve">    │           │</w:t>
      </w:r>
    </w:p>
    <w:p w14:paraId="60947722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└─────────────┘ └─────────────┘ └─────────────┘           │</w:t>
      </w:r>
    </w:p>
    <w:p w14:paraId="3AAB4432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└─────────────────────────────────────────────────────────────┘</w:t>
      </w:r>
    </w:p>
    <w:p w14:paraId="5763FAC5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                              │</w:t>
      </w:r>
    </w:p>
    <w:p w14:paraId="319831C8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                              ▼</w:t>
      </w:r>
    </w:p>
    <w:p w14:paraId="36BA93CF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┌─────────────────────────────────────────────────────────────┐</w:t>
      </w:r>
    </w:p>
    <w:p w14:paraId="2EC530FC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lastRenderedPageBreak/>
        <w:t xml:space="preserve">│                 </w:t>
      </w:r>
      <w:r>
        <w:rPr>
          <w:rFonts w:cs="Arial" w:hint="cs"/>
          <w:rtl/>
        </w:rPr>
        <w:t>طبق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منطق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أعمال</w:t>
      </w:r>
      <w:r>
        <w:rPr>
          <w:rFonts w:cs="Arial"/>
          <w:rtl/>
        </w:rPr>
        <w:t xml:space="preserve"> - </w:t>
      </w:r>
      <w:r>
        <w:t>BLL</w:t>
      </w:r>
      <w:r>
        <w:rPr>
          <w:rFonts w:cs="Arial"/>
          <w:rtl/>
        </w:rPr>
        <w:t xml:space="preserve">                      │</w:t>
      </w:r>
    </w:p>
    <w:p w14:paraId="5DF503A5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│                </w:t>
      </w:r>
      <w:proofErr w:type="gramStart"/>
      <w:r>
        <w:rPr>
          <w:rFonts w:cs="Arial"/>
          <w:rtl/>
        </w:rPr>
        <w:t xml:space="preserve">   (</w:t>
      </w:r>
      <w:proofErr w:type="gramEnd"/>
      <w:r>
        <w:t>Business Logic</w:t>
      </w:r>
      <w:r>
        <w:rPr>
          <w:rFonts w:cs="Arial"/>
          <w:rtl/>
        </w:rPr>
        <w:t>)                         │</w:t>
      </w:r>
    </w:p>
    <w:p w14:paraId="1B99B174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┌─────────────┐ ┌─────────────┐ ┌─────────────┐           │</w:t>
      </w:r>
    </w:p>
    <w:p w14:paraId="723960D1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rPr>
          <w:rFonts w:cs="Arial"/>
          <w:rtl/>
        </w:rPr>
        <w:t xml:space="preserve"> </w:t>
      </w:r>
      <w:proofErr w:type="spellStart"/>
      <w:r>
        <w:t>BookService</w:t>
      </w:r>
      <w:proofErr w:type="spellEnd"/>
      <w:r>
        <w:t xml:space="preserve"> │ │</w:t>
      </w:r>
      <w:proofErr w:type="spellStart"/>
      <w:r>
        <w:t>BorrowService</w:t>
      </w:r>
      <w:proofErr w:type="spellEnd"/>
      <w:r>
        <w:t xml:space="preserve">│ │ </w:t>
      </w:r>
      <w:proofErr w:type="spellStart"/>
      <w:r>
        <w:t>UserService</w:t>
      </w:r>
      <w:proofErr w:type="spellEnd"/>
      <w:r>
        <w:rPr>
          <w:rFonts w:cs="Arial"/>
          <w:rtl/>
        </w:rPr>
        <w:t xml:space="preserve"> │           │</w:t>
      </w:r>
    </w:p>
    <w:p w14:paraId="1E441C2D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└─────────────┘ └─────────────┘ └─────────────┘           │</w:t>
      </w:r>
    </w:p>
    <w:p w14:paraId="35F9B3B4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└─────────────────────────────────────────────────────────────┘</w:t>
      </w:r>
    </w:p>
    <w:p w14:paraId="476FD390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                              │</w:t>
      </w:r>
    </w:p>
    <w:p w14:paraId="2814069E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                              ▼</w:t>
      </w:r>
    </w:p>
    <w:p w14:paraId="234EA3EE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┌─────────────────────────────────────────────────────────────┐</w:t>
      </w:r>
    </w:p>
    <w:p w14:paraId="1AF3B4B5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│                </w:t>
      </w:r>
      <w:r>
        <w:rPr>
          <w:rFonts w:cs="Arial" w:hint="cs"/>
          <w:rtl/>
        </w:rPr>
        <w:t>طبق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وصول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للبيانات</w:t>
      </w:r>
      <w:r>
        <w:rPr>
          <w:rFonts w:cs="Arial"/>
          <w:rtl/>
        </w:rPr>
        <w:t xml:space="preserve"> - </w:t>
      </w:r>
      <w:r>
        <w:t>DAL</w:t>
      </w:r>
      <w:r>
        <w:rPr>
          <w:rFonts w:cs="Arial"/>
          <w:rtl/>
        </w:rPr>
        <w:t xml:space="preserve">                   │</w:t>
      </w:r>
    </w:p>
    <w:p w14:paraId="12685607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│              </w:t>
      </w:r>
      <w:proofErr w:type="gramStart"/>
      <w:r>
        <w:rPr>
          <w:rFonts w:cs="Arial"/>
          <w:rtl/>
        </w:rPr>
        <w:t xml:space="preserve">   (</w:t>
      </w:r>
      <w:proofErr w:type="gramEnd"/>
      <w:r>
        <w:t>Data Access Layer</w:t>
      </w:r>
      <w:r>
        <w:rPr>
          <w:rFonts w:cs="Arial"/>
          <w:rtl/>
        </w:rPr>
        <w:t>)                        │</w:t>
      </w:r>
    </w:p>
    <w:p w14:paraId="47B90EF4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┌─────────────┐ ┌─────────────┐ ┌─────────────┐           │</w:t>
      </w:r>
    </w:p>
    <w:p w14:paraId="217F7A43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t>Book         │ │Borrowing    │ │User</w:t>
      </w:r>
      <w:r>
        <w:rPr>
          <w:rFonts w:cs="Arial"/>
          <w:rtl/>
        </w:rPr>
        <w:t xml:space="preserve">         │           │</w:t>
      </w:r>
    </w:p>
    <w:p w14:paraId="32822B17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t>Repository   │ │Repository   │ │Repository</w:t>
      </w:r>
      <w:r>
        <w:rPr>
          <w:rFonts w:cs="Arial"/>
          <w:rtl/>
        </w:rPr>
        <w:t xml:space="preserve">   │           │</w:t>
      </w:r>
    </w:p>
    <w:p w14:paraId="46BBE786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└─────────────┘ └─────────────┘ └─────────────┘           │</w:t>
      </w:r>
    </w:p>
    <w:p w14:paraId="31ADD52D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                                                           │</w:t>
      </w:r>
    </w:p>
    <w:p w14:paraId="74D7DC7C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┌─────────────┐ ┌─────────────┐ ┌─────────────┐           │</w:t>
      </w:r>
    </w:p>
    <w:p w14:paraId="183289A5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t>Cache        │ │Database     │ │Models</w:t>
      </w:r>
      <w:r>
        <w:rPr>
          <w:rFonts w:cs="Arial"/>
          <w:rtl/>
        </w:rPr>
        <w:t xml:space="preserve"> &amp;     │           │</w:t>
      </w:r>
    </w:p>
    <w:p w14:paraId="65D73783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t>Service      │ │Connection   │ │DTOs</w:t>
      </w:r>
      <w:r>
        <w:rPr>
          <w:rFonts w:cs="Arial"/>
          <w:rtl/>
        </w:rPr>
        <w:t xml:space="preserve">         │           │</w:t>
      </w:r>
    </w:p>
    <w:p w14:paraId="0C797BC1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└─────────────┘ └─────────────┘ └─────────────┘           │</w:t>
      </w:r>
    </w:p>
    <w:p w14:paraId="2B8D4274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└─────────────────────────────────────────────────────────────┘</w:t>
      </w:r>
    </w:p>
    <w:p w14:paraId="653B1D7A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                              │</w:t>
      </w:r>
    </w:p>
    <w:p w14:paraId="27E6BA26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                              ▼</w:t>
      </w:r>
    </w:p>
    <w:p w14:paraId="597FFBB3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┌─────────────────────────────────────────────────────────────┐</w:t>
      </w:r>
    </w:p>
    <w:p w14:paraId="1DE7EF33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│                    </w:t>
      </w:r>
      <w:r>
        <w:rPr>
          <w:rFonts w:cs="Arial" w:hint="cs"/>
          <w:rtl/>
        </w:rPr>
        <w:t>قاعدة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بيانات</w:t>
      </w:r>
      <w:r>
        <w:rPr>
          <w:rFonts w:cs="Arial"/>
          <w:rtl/>
        </w:rPr>
        <w:t xml:space="preserve"> - </w:t>
      </w:r>
      <w:r>
        <w:t>Database</w:t>
      </w:r>
      <w:r>
        <w:rPr>
          <w:rFonts w:cs="Arial"/>
          <w:rtl/>
        </w:rPr>
        <w:t xml:space="preserve">                 │</w:t>
      </w:r>
    </w:p>
    <w:p w14:paraId="65D043F4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 xml:space="preserve">│                   </w:t>
      </w:r>
      <w:proofErr w:type="gramStart"/>
      <w:r>
        <w:rPr>
          <w:rFonts w:cs="Arial"/>
          <w:rtl/>
        </w:rPr>
        <w:t xml:space="preserve">   (</w:t>
      </w:r>
      <w:proofErr w:type="gramEnd"/>
      <w:r>
        <w:t>SQL Server</w:t>
      </w:r>
      <w:r>
        <w:rPr>
          <w:rFonts w:cs="Arial"/>
          <w:rtl/>
        </w:rPr>
        <w:t>)                          │</w:t>
      </w:r>
    </w:p>
    <w:p w14:paraId="01CBCBF9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┌─────────────┐ ┌─────────────┐ ┌─────────────┐           │</w:t>
      </w:r>
    </w:p>
    <w:p w14:paraId="025CCB41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rPr>
          <w:rFonts w:cs="Arial"/>
          <w:rtl/>
        </w:rPr>
        <w:t xml:space="preserve">   </w:t>
      </w:r>
      <w:r>
        <w:t>Books     │ │ Borrowings  │ │    Users</w:t>
      </w:r>
      <w:r>
        <w:rPr>
          <w:rFonts w:cs="Arial"/>
          <w:rtl/>
        </w:rPr>
        <w:t xml:space="preserve">    │           │</w:t>
      </w:r>
    </w:p>
    <w:p w14:paraId="3CEE2E25" w14:textId="77777777" w:rsidR="002A433C" w:rsidRDefault="002A433C" w:rsidP="002A433C">
      <w:pPr>
        <w:pStyle w:val="BodyText"/>
        <w:bidi/>
        <w:jc w:val="right"/>
      </w:pPr>
      <w:proofErr w:type="gramStart"/>
      <w:r>
        <w:rPr>
          <w:rFonts w:cs="Arial"/>
          <w:rtl/>
        </w:rPr>
        <w:t>│  │</w:t>
      </w:r>
      <w:proofErr w:type="gramEnd"/>
      <w:r>
        <w:rPr>
          <w:rFonts w:cs="Arial"/>
          <w:rtl/>
        </w:rPr>
        <w:t xml:space="preserve">   </w:t>
      </w:r>
      <w:r>
        <w:t>Table     │ │    Table    │ │    Table</w:t>
      </w:r>
      <w:r>
        <w:rPr>
          <w:rFonts w:cs="Arial"/>
          <w:rtl/>
        </w:rPr>
        <w:t xml:space="preserve">    │           │</w:t>
      </w:r>
    </w:p>
    <w:p w14:paraId="186D0E64" w14:textId="77777777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│  └─────────────┘ └─────────────┘ └─────────────┘           │</w:t>
      </w:r>
    </w:p>
    <w:p w14:paraId="0EBC938F" w14:textId="2ACDD311" w:rsidR="002A433C" w:rsidRDefault="002A433C" w:rsidP="002A433C">
      <w:pPr>
        <w:pStyle w:val="BodyText"/>
        <w:bidi/>
        <w:jc w:val="right"/>
      </w:pPr>
      <w:r>
        <w:rPr>
          <w:rFonts w:cs="Arial"/>
          <w:rtl/>
        </w:rPr>
        <w:t>└─────────────────────────────────────────────────────────────┘</w:t>
      </w:r>
    </w:p>
    <w:p w14:paraId="7D4AA2EC" w14:textId="165C5E41" w:rsidR="002A433C" w:rsidRDefault="002A433C" w:rsidP="002A433C">
      <w:pPr>
        <w:pStyle w:val="BodyText"/>
        <w:bidi/>
        <w:jc w:val="right"/>
      </w:pPr>
    </w:p>
    <w:p w14:paraId="70989E6F" w14:textId="5CD1B739" w:rsidR="002A433C" w:rsidRDefault="002A433C" w:rsidP="002A433C">
      <w:pPr>
        <w:pStyle w:val="BodyText"/>
        <w:bidi/>
      </w:pPr>
    </w:p>
    <w:p w14:paraId="746EF3C6" w14:textId="05DD9016" w:rsidR="002A433C" w:rsidRDefault="002A433C" w:rsidP="002A433C">
      <w:pPr>
        <w:pStyle w:val="BodyText"/>
        <w:bidi/>
      </w:pPr>
    </w:p>
    <w:p w14:paraId="1FED49C7" w14:textId="77777777" w:rsidR="002A433C" w:rsidRPr="002A433C" w:rsidRDefault="002A433C" w:rsidP="002A433C">
      <w:pPr>
        <w:pStyle w:val="BodyText"/>
        <w:bidi/>
      </w:pPr>
    </w:p>
    <w:p w14:paraId="0A5F0FA7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6" w:name="طبقة-العرض-ui"/>
      <w:proofErr w:type="spellStart"/>
      <w:r w:rsidRPr="00D471B4">
        <w:rPr>
          <w:rFonts w:ascii="Arial" w:hAnsi="Arial" w:cs="Arial"/>
          <w:sz w:val="28"/>
          <w:szCs w:val="28"/>
        </w:rPr>
        <w:t>طبقة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عرض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(UI)</w:t>
      </w:r>
    </w:p>
    <w:p w14:paraId="7BE8426C" w14:textId="77777777" w:rsidR="00764485" w:rsidRPr="00D471B4" w:rsidRDefault="001C19D0" w:rsidP="00904C28">
      <w:pPr>
        <w:pStyle w:val="Compact"/>
        <w:numPr>
          <w:ilvl w:val="0"/>
          <w:numId w:val="6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قنيات</w:t>
      </w:r>
      <w:r w:rsidRPr="00D471B4">
        <w:rPr>
          <w:sz w:val="28"/>
          <w:szCs w:val="28"/>
        </w:rPr>
        <w:t>: ASP.NET Core Razor Pages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Bootstrap 5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Font Awesome.</w:t>
      </w:r>
    </w:p>
    <w:p w14:paraId="18491163" w14:textId="77777777" w:rsidR="00764485" w:rsidRPr="00D471B4" w:rsidRDefault="001C19D0" w:rsidP="00904C28">
      <w:pPr>
        <w:pStyle w:val="Compact"/>
        <w:numPr>
          <w:ilvl w:val="0"/>
          <w:numId w:val="6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يزات</w:t>
      </w:r>
      <w:r w:rsidRPr="00D471B4">
        <w:rPr>
          <w:sz w:val="28"/>
          <w:szCs w:val="28"/>
        </w:rPr>
        <w:t>:</w:t>
      </w:r>
    </w:p>
    <w:p w14:paraId="462CC906" w14:textId="77777777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واجه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جاو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RTL.</w:t>
      </w:r>
    </w:p>
    <w:p w14:paraId="3F28BEA6" w14:textId="77777777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موذ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وع</w:t>
      </w:r>
      <w:r w:rsidRPr="00D471B4">
        <w:rPr>
          <w:sz w:val="28"/>
          <w:szCs w:val="28"/>
        </w:rPr>
        <w:t>).</w:t>
      </w:r>
    </w:p>
    <w:p w14:paraId="1926CD7C" w14:textId="77777777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(10 </w:t>
      </w:r>
      <w:r w:rsidRPr="00D471B4">
        <w:rPr>
          <w:rFonts w:ascii="Arial" w:hAnsi="Arial" w:cs="Arial"/>
          <w:sz w:val="28"/>
          <w:szCs w:val="28"/>
        </w:rPr>
        <w:t>عناصر</w:t>
      </w:r>
      <w:r w:rsidRPr="00D471B4">
        <w:rPr>
          <w:sz w:val="28"/>
          <w:szCs w:val="28"/>
        </w:rPr>
        <w:t>/</w:t>
      </w:r>
      <w:proofErr w:type="gramStart"/>
      <w:r w:rsidRPr="00D471B4">
        <w:rPr>
          <w:rFonts w:ascii="Arial" w:hAnsi="Arial" w:cs="Arial"/>
          <w:sz w:val="28"/>
          <w:szCs w:val="28"/>
        </w:rPr>
        <w:t>صفحة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رتيب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صفية</w:t>
      </w:r>
      <w:r w:rsidRPr="00D471B4">
        <w:rPr>
          <w:sz w:val="28"/>
          <w:szCs w:val="28"/>
        </w:rPr>
        <w:t>.</w:t>
      </w:r>
    </w:p>
    <w:p w14:paraId="00A5C619" w14:textId="5A0C639B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رسائ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نبيه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أخطاء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ثنائي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لغة</w:t>
      </w:r>
      <w:proofErr w:type="spellEnd"/>
      <w:r w:rsidRPr="00D471B4">
        <w:rPr>
          <w:sz w:val="28"/>
          <w:szCs w:val="28"/>
        </w:rPr>
        <w:t>.</w:t>
      </w:r>
    </w:p>
    <w:p w14:paraId="285609A7" w14:textId="77777777" w:rsidR="00904C28" w:rsidRPr="00D471B4" w:rsidRDefault="00904C28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</w:p>
    <w:p w14:paraId="7F9AA86A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7" w:name="طبقة-منطق-الأعمال-bll"/>
      <w:bookmarkEnd w:id="6"/>
      <w:proofErr w:type="spellStart"/>
      <w:r w:rsidRPr="00D471B4">
        <w:rPr>
          <w:rFonts w:ascii="Arial" w:hAnsi="Arial" w:cs="Arial"/>
          <w:sz w:val="28"/>
          <w:szCs w:val="28"/>
        </w:rPr>
        <w:t>طبقة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نطق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أعمال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(BLL)</w:t>
      </w:r>
    </w:p>
    <w:p w14:paraId="6B3BDB1F" w14:textId="77777777" w:rsidR="00764485" w:rsidRPr="00D471B4" w:rsidRDefault="001C19D0" w:rsidP="00904C28">
      <w:pPr>
        <w:pStyle w:val="Compact"/>
        <w:numPr>
          <w:ilvl w:val="0"/>
          <w:numId w:val="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قنيات</w:t>
      </w:r>
      <w:r w:rsidRPr="00D471B4">
        <w:rPr>
          <w:sz w:val="28"/>
          <w:szCs w:val="28"/>
        </w:rPr>
        <w:t>: .NET 9.0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دم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خططة</w:t>
      </w:r>
      <w:r w:rsidRPr="00D471B4">
        <w:rPr>
          <w:sz w:val="28"/>
          <w:szCs w:val="28"/>
        </w:rPr>
        <w:t xml:space="preserve"> (BookService, UserService, BorrowingService).</w:t>
      </w:r>
    </w:p>
    <w:p w14:paraId="725234C3" w14:textId="77777777" w:rsidR="00764485" w:rsidRPr="00D471B4" w:rsidRDefault="001C19D0" w:rsidP="00904C28">
      <w:pPr>
        <w:pStyle w:val="Compact"/>
        <w:numPr>
          <w:ilvl w:val="0"/>
          <w:numId w:val="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يزات</w:t>
      </w:r>
      <w:r w:rsidRPr="00D471B4">
        <w:rPr>
          <w:sz w:val="28"/>
          <w:szCs w:val="28"/>
        </w:rPr>
        <w:t>:</w:t>
      </w:r>
    </w:p>
    <w:p w14:paraId="56BF0A75" w14:textId="360B569C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معالج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عملي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بحث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إرجاع</w:t>
      </w:r>
      <w:proofErr w:type="spellEnd"/>
      <w:r w:rsidRPr="00D471B4">
        <w:rPr>
          <w:sz w:val="28"/>
          <w:szCs w:val="28"/>
        </w:rPr>
        <w:t>.</w:t>
      </w:r>
      <w:r w:rsidR="0050721D">
        <w:rPr>
          <w:rFonts w:hint="cs"/>
          <w:sz w:val="28"/>
          <w:szCs w:val="28"/>
          <w:rtl/>
        </w:rPr>
        <w:t xml:space="preserve"> ,تمديد </w:t>
      </w:r>
      <w:proofErr w:type="spellStart"/>
      <w:proofErr w:type="gramStart"/>
      <w:r w:rsidR="0050721D">
        <w:rPr>
          <w:rFonts w:hint="cs"/>
          <w:sz w:val="28"/>
          <w:szCs w:val="28"/>
          <w:rtl/>
        </w:rPr>
        <w:t>الإستعارة</w:t>
      </w:r>
      <w:proofErr w:type="spellEnd"/>
      <w:r w:rsidR="0050721D">
        <w:rPr>
          <w:rFonts w:hint="cs"/>
          <w:sz w:val="28"/>
          <w:szCs w:val="28"/>
          <w:rtl/>
        </w:rPr>
        <w:t xml:space="preserve"> ,</w:t>
      </w:r>
      <w:proofErr w:type="gramEnd"/>
      <w:r w:rsidR="0050721D">
        <w:rPr>
          <w:rFonts w:hint="cs"/>
          <w:sz w:val="28"/>
          <w:szCs w:val="28"/>
          <w:rtl/>
        </w:rPr>
        <w:t xml:space="preserve"> الإضافة والتعديل والحذف وعرض التفاصيل</w:t>
      </w:r>
    </w:p>
    <w:p w14:paraId="7A0120D0" w14:textId="77777777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دخلات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د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</w:t>
      </w:r>
      <w:r w:rsidRPr="00D471B4">
        <w:rPr>
          <w:sz w:val="28"/>
          <w:szCs w:val="28"/>
        </w:rPr>
        <w:t xml:space="preserve">: 5 </w:t>
      </w:r>
      <w:r w:rsidRPr="00D471B4">
        <w:rPr>
          <w:rFonts w:ascii="Arial" w:hAnsi="Arial" w:cs="Arial"/>
          <w:sz w:val="28"/>
          <w:szCs w:val="28"/>
        </w:rPr>
        <w:t>كتب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مستخدم</w:t>
      </w:r>
      <w:r w:rsidRPr="00D471B4">
        <w:rPr>
          <w:sz w:val="28"/>
          <w:szCs w:val="28"/>
        </w:rPr>
        <w:t>).</w:t>
      </w:r>
    </w:p>
    <w:p w14:paraId="1854C480" w14:textId="77777777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فوي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استخدام</w:t>
      </w:r>
      <w:r w:rsidRPr="00D471B4">
        <w:rPr>
          <w:sz w:val="28"/>
          <w:szCs w:val="28"/>
        </w:rPr>
        <w:t xml:space="preserve"> JWT (JwtAuthorizeAttribute).</w:t>
      </w:r>
    </w:p>
    <w:p w14:paraId="07031C93" w14:textId="77777777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امة</w:t>
      </w:r>
      <w:r w:rsidRPr="00D471B4">
        <w:rPr>
          <w:sz w:val="28"/>
          <w:szCs w:val="28"/>
        </w:rPr>
        <w:t xml:space="preserve"> (GlobalExceptionHandlingMiddleware).</w:t>
      </w:r>
    </w:p>
    <w:p w14:paraId="1D6BDE1D" w14:textId="77777777" w:rsidR="00764485" w:rsidRPr="00D471B4" w:rsidRDefault="001C19D0" w:rsidP="00904C28">
      <w:pPr>
        <w:pStyle w:val="Compact"/>
        <w:numPr>
          <w:ilvl w:val="0"/>
          <w:numId w:val="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حالة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خطط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جزئ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>.</w:t>
      </w:r>
    </w:p>
    <w:p w14:paraId="4E34C68A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8" w:name="طبقة-الوصول-إلى-البيانات-dal"/>
      <w:bookmarkEnd w:id="7"/>
      <w:r w:rsidRPr="00D471B4">
        <w:rPr>
          <w:rFonts w:ascii="Arial" w:hAnsi="Arial" w:cs="Arial"/>
          <w:sz w:val="28"/>
          <w:szCs w:val="28"/>
        </w:rPr>
        <w:t>طبقة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وصول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rFonts w:asciiTheme="minorHAnsi" w:hAnsiTheme="minorHAnsi"/>
          <w:sz w:val="28"/>
          <w:szCs w:val="28"/>
        </w:rPr>
        <w:t xml:space="preserve"> (DAL)</w:t>
      </w:r>
    </w:p>
    <w:p w14:paraId="59B18B53" w14:textId="77777777" w:rsidR="00764485" w:rsidRPr="00D471B4" w:rsidRDefault="001C19D0" w:rsidP="00904C28">
      <w:pPr>
        <w:pStyle w:val="Compact"/>
        <w:numPr>
          <w:ilvl w:val="0"/>
          <w:numId w:val="10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قنيات</w:t>
      </w:r>
      <w:r w:rsidRPr="00D471B4">
        <w:rPr>
          <w:sz w:val="28"/>
          <w:szCs w:val="28"/>
        </w:rPr>
        <w:t>: ADO.NET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SQL Server/LocalDB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IMemoryCache.</w:t>
      </w:r>
    </w:p>
    <w:p w14:paraId="0B3ADE46" w14:textId="77777777" w:rsidR="00764485" w:rsidRPr="00D471B4" w:rsidRDefault="001C19D0" w:rsidP="00904C28">
      <w:pPr>
        <w:pStyle w:val="Compact"/>
        <w:numPr>
          <w:ilvl w:val="0"/>
          <w:numId w:val="10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يزات</w:t>
      </w:r>
      <w:r w:rsidRPr="00D471B4">
        <w:rPr>
          <w:sz w:val="28"/>
          <w:szCs w:val="28"/>
        </w:rPr>
        <w:t>:</w:t>
      </w:r>
    </w:p>
    <w:p w14:paraId="6C6DE537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مط</w:t>
      </w:r>
      <w:r w:rsidRPr="00D471B4">
        <w:rPr>
          <w:sz w:val="28"/>
          <w:szCs w:val="28"/>
        </w:rPr>
        <w:t xml:space="preserve"> Repository (IBookRepository, BookRepository)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مليات</w:t>
      </w:r>
      <w:r w:rsidRPr="00D471B4">
        <w:rPr>
          <w:sz w:val="28"/>
          <w:szCs w:val="28"/>
        </w:rPr>
        <w:t xml:space="preserve"> CRUD.</w:t>
      </w:r>
    </w:p>
    <w:p w14:paraId="4EFF5B40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ص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DatabaseConnectionFactory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retry logic.</w:t>
      </w:r>
    </w:p>
    <w:p w14:paraId="355C9239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ماذ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(User, Book, Borrowing)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DTOs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قسيم</w:t>
      </w:r>
      <w:r w:rsidRPr="00D471B4">
        <w:rPr>
          <w:sz w:val="28"/>
          <w:szCs w:val="28"/>
        </w:rPr>
        <w:t>.</w:t>
      </w:r>
    </w:p>
    <w:p w14:paraId="3B6264BB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(MemoryCacheService) </w:t>
      </w:r>
      <w:r w:rsidRPr="00D471B4">
        <w:rPr>
          <w:rFonts w:ascii="Arial" w:hAnsi="Arial" w:cs="Arial"/>
          <w:sz w:val="28"/>
          <w:szCs w:val="28"/>
        </w:rPr>
        <w:t>ل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داء</w:t>
      </w:r>
      <w:r w:rsidRPr="00D471B4">
        <w:rPr>
          <w:sz w:val="28"/>
          <w:szCs w:val="28"/>
        </w:rPr>
        <w:t>.</w:t>
      </w:r>
    </w:p>
    <w:p w14:paraId="48BF3379" w14:textId="3CE0BC29" w:rsidR="00764485" w:rsidRDefault="001C19D0" w:rsidP="00904C28">
      <w:pPr>
        <w:pStyle w:val="Compact"/>
        <w:numPr>
          <w:ilvl w:val="0"/>
          <w:numId w:val="10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حالة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471B4">
        <w:rPr>
          <w:rFonts w:ascii="Arial" w:hAnsi="Arial" w:cs="Arial"/>
          <w:sz w:val="28"/>
          <w:szCs w:val="28"/>
        </w:rPr>
        <w:t>مكتمل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بالكامل</w:t>
      </w:r>
      <w:proofErr w:type="spellEnd"/>
      <w:r w:rsidRPr="00D471B4">
        <w:rPr>
          <w:sz w:val="28"/>
          <w:szCs w:val="28"/>
        </w:rPr>
        <w:t>.</w:t>
      </w:r>
    </w:p>
    <w:p w14:paraId="149F3DD9" w14:textId="6EE142B6" w:rsidR="00DB1D30" w:rsidRDefault="00DB1D30" w:rsidP="00DB1D30">
      <w:pPr>
        <w:pStyle w:val="Compact"/>
        <w:bidi/>
        <w:rPr>
          <w:sz w:val="28"/>
          <w:szCs w:val="28"/>
        </w:rPr>
      </w:pPr>
    </w:p>
    <w:p w14:paraId="52C94125" w14:textId="0AC5D338" w:rsidR="00DB1D30" w:rsidRDefault="00DB1D30" w:rsidP="00DB1D30">
      <w:pPr>
        <w:pStyle w:val="Compact"/>
        <w:bidi/>
        <w:rPr>
          <w:sz w:val="28"/>
          <w:szCs w:val="28"/>
        </w:rPr>
      </w:pPr>
    </w:p>
    <w:p w14:paraId="0F833858" w14:textId="4509ADE1" w:rsidR="00DB1D30" w:rsidRDefault="00DB1D30" w:rsidP="00DB1D30">
      <w:pPr>
        <w:pStyle w:val="Compact"/>
        <w:bidi/>
        <w:rPr>
          <w:sz w:val="28"/>
          <w:szCs w:val="28"/>
        </w:rPr>
      </w:pPr>
    </w:p>
    <w:p w14:paraId="1F60615D" w14:textId="77777777" w:rsidR="00DB1D30" w:rsidRPr="00D471B4" w:rsidRDefault="00DB1D30" w:rsidP="00DB1D30">
      <w:pPr>
        <w:pStyle w:val="Compact"/>
        <w:bidi/>
        <w:rPr>
          <w:sz w:val="28"/>
          <w:szCs w:val="28"/>
        </w:rPr>
      </w:pPr>
    </w:p>
    <w:p w14:paraId="6A26851E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9" w:name="تصميم-قاعدة-البيانات"/>
      <w:bookmarkEnd w:id="5"/>
      <w:bookmarkEnd w:id="8"/>
      <w:r w:rsidRPr="00D471B4">
        <w:rPr>
          <w:rFonts w:ascii="Arial" w:hAnsi="Arial" w:cs="Arial"/>
        </w:rPr>
        <w:lastRenderedPageBreak/>
        <w:t>تصميم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قاعدة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بيانات</w:t>
      </w:r>
    </w:p>
    <w:p w14:paraId="3874BDE2" w14:textId="6C065EE2" w:rsidR="00D471B4" w:rsidRPr="00D471B4" w:rsidRDefault="001C19D0" w:rsidP="0050721D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0" w:name="الجداول"/>
      <w:proofErr w:type="spellStart"/>
      <w:r w:rsidRPr="00D471B4">
        <w:rPr>
          <w:rFonts w:ascii="Arial" w:hAnsi="Arial" w:cs="Arial"/>
          <w:sz w:val="28"/>
          <w:szCs w:val="28"/>
        </w:rPr>
        <w:t>الجداول</w:t>
      </w:r>
      <w:proofErr w:type="spellEnd"/>
    </w:p>
    <w:p w14:paraId="30182449" w14:textId="69A85F18" w:rsidR="00D471B4" w:rsidRPr="00D471B4" w:rsidRDefault="00D471B4" w:rsidP="00D471B4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1" w:name="جدول-المستخدمين-users"/>
      <w:r w:rsidRPr="00D471B4">
        <w:rPr>
          <w:rFonts w:asciiTheme="minorHAnsi" w:hAnsiTheme="minorHAnsi"/>
          <w:sz w:val="28"/>
          <w:szCs w:val="28"/>
          <w:rtl/>
        </w:rPr>
        <w:t xml:space="preserve"> </w:t>
      </w:r>
      <w:r w:rsidR="001C19D0"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Theme="minorHAnsi" w:hAnsiTheme="minorHAnsi"/>
          <w:sz w:val="28"/>
          <w:szCs w:val="28"/>
          <w:rtl/>
        </w:rPr>
        <w:t xml:space="preserve"> </w:t>
      </w:r>
      <w:r w:rsidR="001C19D0" w:rsidRPr="00D471B4">
        <w:rPr>
          <w:rFonts w:asciiTheme="minorHAnsi" w:hAnsiTheme="minorHAnsi"/>
          <w:sz w:val="28"/>
          <w:szCs w:val="28"/>
        </w:rPr>
        <w:t>(Users)</w:t>
      </w:r>
      <w:r w:rsidRPr="00D471B4">
        <w:rPr>
          <w:rFonts w:asciiTheme="minorHAnsi" w:hAnsiTheme="minorHAnsi"/>
          <w:sz w:val="28"/>
          <w:szCs w:val="28"/>
          <w:rtl/>
        </w:rPr>
        <w:t xml:space="preserve"> جدول المستخدمين </w:t>
      </w:r>
    </w:p>
    <w:p w14:paraId="437EDFDF" w14:textId="5162278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يخزن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بيان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proofErr w:type="gramStart"/>
      <w:r w:rsidRPr="00D471B4">
        <w:rPr>
          <w:rFonts w:ascii="Arial" w:hAnsi="Arial" w:cs="Arial"/>
          <w:sz w:val="28"/>
          <w:szCs w:val="28"/>
        </w:rPr>
        <w:t>المستخدمين</w:t>
      </w:r>
      <w:proofErr w:type="spellEnd"/>
      <w:r w:rsidRPr="00D471B4">
        <w:rPr>
          <w:sz w:val="28"/>
          <w:szCs w:val="28"/>
        </w:rPr>
        <w:t xml:space="preserve"> </w:t>
      </w:r>
      <w:r w:rsidR="00D471B4" w:rsidRPr="00D471B4">
        <w:rPr>
          <w:sz w:val="28"/>
          <w:szCs w:val="28"/>
          <w:rtl/>
        </w:rPr>
        <w:t xml:space="preserve"> (</w:t>
      </w:r>
      <w:proofErr w:type="spellStart"/>
      <w:proofErr w:type="gramEnd"/>
      <w:r w:rsidRPr="00D471B4">
        <w:rPr>
          <w:rFonts w:ascii="Arial" w:hAnsi="Arial" w:cs="Arial"/>
          <w:sz w:val="28"/>
          <w:szCs w:val="28"/>
        </w:rPr>
        <w:t>أعضاء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مديرين</w:t>
      </w:r>
      <w:proofErr w:type="spellEnd"/>
      <w:r w:rsidR="00D471B4" w:rsidRPr="00D471B4">
        <w:rPr>
          <w:sz w:val="28"/>
          <w:szCs w:val="28"/>
          <w:rtl/>
        </w:rPr>
        <w:t>)</w:t>
      </w:r>
    </w:p>
    <w:tbl>
      <w:tblPr>
        <w:tblStyle w:val="Table"/>
        <w:tblW w:w="10798" w:type="dxa"/>
        <w:tblLook w:val="0020" w:firstRow="1" w:lastRow="0" w:firstColumn="0" w:lastColumn="0" w:noHBand="0" w:noVBand="0"/>
      </w:tblPr>
      <w:tblGrid>
        <w:gridCol w:w="3133"/>
        <w:gridCol w:w="3159"/>
        <w:gridCol w:w="4506"/>
      </w:tblGrid>
      <w:tr w:rsidR="00764485" w:rsidRPr="00D471B4" w14:paraId="1A5EACA1" w14:textId="77777777" w:rsidTr="00D47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  <w:tblHeader/>
        </w:trPr>
        <w:tc>
          <w:tcPr>
            <w:tcW w:w="0" w:type="auto"/>
          </w:tcPr>
          <w:p w14:paraId="755F3FA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حقل</w:t>
            </w:r>
          </w:p>
        </w:tc>
        <w:tc>
          <w:tcPr>
            <w:tcW w:w="0" w:type="auto"/>
          </w:tcPr>
          <w:p w14:paraId="621AF5F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نوع</w:t>
            </w:r>
          </w:p>
        </w:tc>
        <w:tc>
          <w:tcPr>
            <w:tcW w:w="0" w:type="auto"/>
          </w:tcPr>
          <w:p w14:paraId="3F5AD30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لاحظات</w:t>
            </w:r>
          </w:p>
        </w:tc>
      </w:tr>
      <w:tr w:rsidR="00764485" w:rsidRPr="00D471B4" w14:paraId="0BA6FA95" w14:textId="77777777" w:rsidTr="00D471B4">
        <w:trPr>
          <w:trHeight w:val="382"/>
        </w:trPr>
        <w:tc>
          <w:tcPr>
            <w:tcW w:w="0" w:type="auto"/>
          </w:tcPr>
          <w:p w14:paraId="3D11645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UserId</w:t>
            </w:r>
          </w:p>
        </w:tc>
        <w:tc>
          <w:tcPr>
            <w:tcW w:w="0" w:type="auto"/>
          </w:tcPr>
          <w:p w14:paraId="5F43653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IDENTITY)</w:t>
            </w:r>
          </w:p>
        </w:tc>
        <w:tc>
          <w:tcPr>
            <w:tcW w:w="0" w:type="auto"/>
          </w:tcPr>
          <w:p w14:paraId="378F331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فتاح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ساسي</w:t>
            </w:r>
          </w:p>
        </w:tc>
      </w:tr>
      <w:tr w:rsidR="00764485" w:rsidRPr="00D471B4" w14:paraId="7F30B0C0" w14:textId="77777777" w:rsidTr="00D471B4">
        <w:trPr>
          <w:trHeight w:val="393"/>
        </w:trPr>
        <w:tc>
          <w:tcPr>
            <w:tcW w:w="0" w:type="auto"/>
          </w:tcPr>
          <w:p w14:paraId="1FE7CCB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FirstName</w:t>
            </w:r>
          </w:p>
        </w:tc>
        <w:tc>
          <w:tcPr>
            <w:tcW w:w="0" w:type="auto"/>
          </w:tcPr>
          <w:p w14:paraId="1AA5773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)</w:t>
            </w:r>
          </w:p>
        </w:tc>
        <w:tc>
          <w:tcPr>
            <w:tcW w:w="0" w:type="auto"/>
          </w:tcPr>
          <w:p w14:paraId="58DBB16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ول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245A173D" w14:textId="77777777" w:rsidTr="00D471B4">
        <w:trPr>
          <w:trHeight w:val="382"/>
        </w:trPr>
        <w:tc>
          <w:tcPr>
            <w:tcW w:w="0" w:type="auto"/>
          </w:tcPr>
          <w:p w14:paraId="09F99FC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LastName</w:t>
            </w:r>
          </w:p>
        </w:tc>
        <w:tc>
          <w:tcPr>
            <w:tcW w:w="0" w:type="auto"/>
          </w:tcPr>
          <w:p w14:paraId="487349A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)</w:t>
            </w:r>
          </w:p>
        </w:tc>
        <w:tc>
          <w:tcPr>
            <w:tcW w:w="0" w:type="auto"/>
          </w:tcPr>
          <w:p w14:paraId="09DDFDB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خير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7987357C" w14:textId="77777777" w:rsidTr="00D471B4">
        <w:trPr>
          <w:trHeight w:val="382"/>
        </w:trPr>
        <w:tc>
          <w:tcPr>
            <w:tcW w:w="0" w:type="auto"/>
          </w:tcPr>
          <w:p w14:paraId="2F3A51E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Email</w:t>
            </w:r>
          </w:p>
        </w:tc>
        <w:tc>
          <w:tcPr>
            <w:tcW w:w="0" w:type="auto"/>
          </w:tcPr>
          <w:p w14:paraId="6B6412F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00)</w:t>
            </w:r>
          </w:p>
        </w:tc>
        <w:tc>
          <w:tcPr>
            <w:tcW w:w="0" w:type="auto"/>
          </w:tcPr>
          <w:p w14:paraId="7938224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فريد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5F33B7B1" w14:textId="77777777" w:rsidTr="00D471B4">
        <w:trPr>
          <w:trHeight w:val="393"/>
        </w:trPr>
        <w:tc>
          <w:tcPr>
            <w:tcW w:w="0" w:type="auto"/>
          </w:tcPr>
          <w:p w14:paraId="531BCB7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honeNumber</w:t>
            </w:r>
          </w:p>
        </w:tc>
        <w:tc>
          <w:tcPr>
            <w:tcW w:w="0" w:type="auto"/>
          </w:tcPr>
          <w:p w14:paraId="6C59399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5)</w:t>
            </w:r>
          </w:p>
        </w:tc>
        <w:tc>
          <w:tcPr>
            <w:tcW w:w="0" w:type="auto"/>
          </w:tcPr>
          <w:p w14:paraId="360454B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71DBAA9E" w14:textId="77777777" w:rsidTr="00D471B4">
        <w:trPr>
          <w:trHeight w:val="382"/>
        </w:trPr>
        <w:tc>
          <w:tcPr>
            <w:tcW w:w="0" w:type="auto"/>
          </w:tcPr>
          <w:p w14:paraId="5E1AE3C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Address</w:t>
            </w:r>
          </w:p>
        </w:tc>
        <w:tc>
          <w:tcPr>
            <w:tcW w:w="0" w:type="auto"/>
          </w:tcPr>
          <w:p w14:paraId="48A056E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0)</w:t>
            </w:r>
          </w:p>
        </w:tc>
        <w:tc>
          <w:tcPr>
            <w:tcW w:w="0" w:type="auto"/>
          </w:tcPr>
          <w:p w14:paraId="4A31C19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465BC54C" w14:textId="77777777" w:rsidTr="00D471B4">
        <w:trPr>
          <w:trHeight w:val="382"/>
        </w:trPr>
        <w:tc>
          <w:tcPr>
            <w:tcW w:w="0" w:type="auto"/>
          </w:tcPr>
          <w:p w14:paraId="132D728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embershipDate</w:t>
            </w:r>
          </w:p>
        </w:tc>
        <w:tc>
          <w:tcPr>
            <w:tcW w:w="0" w:type="auto"/>
          </w:tcPr>
          <w:p w14:paraId="518F53B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028BC04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0D18AFC9" w14:textId="77777777" w:rsidTr="00D471B4">
        <w:trPr>
          <w:trHeight w:val="393"/>
        </w:trPr>
        <w:tc>
          <w:tcPr>
            <w:tcW w:w="0" w:type="auto"/>
          </w:tcPr>
          <w:p w14:paraId="49ACD13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sActive</w:t>
            </w:r>
          </w:p>
        </w:tc>
        <w:tc>
          <w:tcPr>
            <w:tcW w:w="0" w:type="auto"/>
          </w:tcPr>
          <w:p w14:paraId="05E355A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IT</w:t>
            </w:r>
          </w:p>
        </w:tc>
        <w:tc>
          <w:tcPr>
            <w:tcW w:w="0" w:type="auto"/>
          </w:tcPr>
          <w:p w14:paraId="7D5A526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</w:t>
            </w:r>
          </w:p>
        </w:tc>
      </w:tr>
      <w:tr w:rsidR="00764485" w:rsidRPr="00D471B4" w14:paraId="50790769" w14:textId="77777777" w:rsidTr="00D471B4">
        <w:trPr>
          <w:trHeight w:val="382"/>
        </w:trPr>
        <w:tc>
          <w:tcPr>
            <w:tcW w:w="0" w:type="auto"/>
          </w:tcPr>
          <w:p w14:paraId="071C6E7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asswordHash</w:t>
            </w:r>
          </w:p>
        </w:tc>
        <w:tc>
          <w:tcPr>
            <w:tcW w:w="0" w:type="auto"/>
          </w:tcPr>
          <w:p w14:paraId="68C77B4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55)</w:t>
            </w:r>
          </w:p>
        </w:tc>
        <w:tc>
          <w:tcPr>
            <w:tcW w:w="0" w:type="auto"/>
          </w:tcPr>
          <w:p w14:paraId="47D1A37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كلمة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مرور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مشفرة،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DEFAULT ’</w:t>
            </w:r>
            <w:proofErr w:type="gramEnd"/>
            <w:r w:rsidRPr="00D471B4">
              <w:rPr>
                <w:sz w:val="28"/>
                <w:szCs w:val="28"/>
              </w:rPr>
              <w:t>’</w:t>
            </w:r>
          </w:p>
        </w:tc>
      </w:tr>
      <w:tr w:rsidR="00764485" w:rsidRPr="00D471B4" w14:paraId="786FC0AB" w14:textId="77777777" w:rsidTr="00D471B4">
        <w:trPr>
          <w:trHeight w:val="382"/>
        </w:trPr>
        <w:tc>
          <w:tcPr>
            <w:tcW w:w="0" w:type="auto"/>
          </w:tcPr>
          <w:p w14:paraId="4E1E38A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Role</w:t>
            </w:r>
          </w:p>
        </w:tc>
        <w:tc>
          <w:tcPr>
            <w:tcW w:w="0" w:type="auto"/>
          </w:tcPr>
          <w:p w14:paraId="78708C5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10C5343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 (1: </w:t>
            </w:r>
            <w:r w:rsidRPr="00D471B4">
              <w:rPr>
                <w:rFonts w:ascii="Arial" w:hAnsi="Arial" w:cs="Arial"/>
                <w:sz w:val="28"/>
                <w:szCs w:val="28"/>
              </w:rPr>
              <w:t>عضو،</w:t>
            </w:r>
            <w:r w:rsidRPr="00D471B4">
              <w:rPr>
                <w:sz w:val="28"/>
                <w:szCs w:val="28"/>
              </w:rPr>
              <w:t xml:space="preserve"> 2: </w:t>
            </w:r>
            <w:r w:rsidRPr="00D471B4">
              <w:rPr>
                <w:rFonts w:ascii="Arial" w:hAnsi="Arial" w:cs="Arial"/>
                <w:sz w:val="28"/>
                <w:szCs w:val="28"/>
              </w:rPr>
              <w:t>مدير</w:t>
            </w:r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1693D106" w14:textId="77777777" w:rsidTr="00D471B4">
        <w:trPr>
          <w:trHeight w:val="393"/>
        </w:trPr>
        <w:tc>
          <w:tcPr>
            <w:tcW w:w="0" w:type="auto"/>
          </w:tcPr>
          <w:p w14:paraId="723F58E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CreatedDate</w:t>
            </w:r>
          </w:p>
        </w:tc>
        <w:tc>
          <w:tcPr>
            <w:tcW w:w="0" w:type="auto"/>
          </w:tcPr>
          <w:p w14:paraId="03428EA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2B6681F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723742FB" w14:textId="77777777" w:rsidTr="00D471B4">
        <w:trPr>
          <w:trHeight w:val="382"/>
        </w:trPr>
        <w:tc>
          <w:tcPr>
            <w:tcW w:w="0" w:type="auto"/>
          </w:tcPr>
          <w:p w14:paraId="3FC68ED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odifiedDate</w:t>
            </w:r>
          </w:p>
        </w:tc>
        <w:tc>
          <w:tcPr>
            <w:tcW w:w="0" w:type="auto"/>
          </w:tcPr>
          <w:p w14:paraId="3F61FE9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2D7164D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</w:tbl>
    <w:p w14:paraId="4D118913" w14:textId="578C0DAC" w:rsidR="00764485" w:rsidRPr="00D471B4" w:rsidRDefault="00D471B4" w:rsidP="00904C28">
      <w:pPr>
        <w:pStyle w:val="Heading4"/>
        <w:bidi/>
        <w:rPr>
          <w:rFonts w:asciiTheme="minorHAnsi" w:hAnsiTheme="minorHAnsi"/>
          <w:sz w:val="28"/>
          <w:szCs w:val="28"/>
        </w:rPr>
      </w:pPr>
      <w:bookmarkStart w:id="12" w:name="جدول-الكتب-books"/>
      <w:bookmarkEnd w:id="11"/>
      <w:r w:rsidRPr="00D471B4">
        <w:rPr>
          <w:rFonts w:asciiTheme="minorHAnsi" w:hAnsiTheme="minorHAnsi"/>
          <w:sz w:val="28"/>
          <w:szCs w:val="28"/>
          <w:rtl/>
        </w:rPr>
        <w:t xml:space="preserve">جدول </w:t>
      </w:r>
      <w:proofErr w:type="gramStart"/>
      <w:r w:rsidRPr="00D471B4">
        <w:rPr>
          <w:rFonts w:asciiTheme="minorHAnsi" w:hAnsiTheme="minorHAnsi"/>
          <w:sz w:val="28"/>
          <w:szCs w:val="28"/>
          <w:rtl/>
        </w:rPr>
        <w:t xml:space="preserve">الكتب </w:t>
      </w:r>
      <w:r w:rsidR="001C19D0" w:rsidRPr="00D471B4">
        <w:rPr>
          <w:rFonts w:asciiTheme="minorHAnsi" w:hAnsiTheme="minorHAnsi"/>
          <w:sz w:val="28"/>
          <w:szCs w:val="28"/>
        </w:rPr>
        <w:t xml:space="preserve"> (</w:t>
      </w:r>
      <w:proofErr w:type="gramEnd"/>
      <w:r w:rsidR="001C19D0" w:rsidRPr="00D471B4">
        <w:rPr>
          <w:rFonts w:asciiTheme="minorHAnsi" w:hAnsiTheme="minorHAnsi"/>
          <w:sz w:val="28"/>
          <w:szCs w:val="28"/>
        </w:rPr>
        <w:t>Books)</w:t>
      </w:r>
    </w:p>
    <w:p w14:paraId="34C47B57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يخز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ة</w:t>
      </w:r>
      <w:r w:rsidRPr="00D471B4">
        <w:rPr>
          <w:sz w:val="28"/>
          <w:szCs w:val="28"/>
        </w:rPr>
        <w:t>.</w:t>
      </w:r>
    </w:p>
    <w:tbl>
      <w:tblPr>
        <w:tblStyle w:val="Table"/>
        <w:tblW w:w="10578" w:type="dxa"/>
        <w:tblLook w:val="0020" w:firstRow="1" w:lastRow="0" w:firstColumn="0" w:lastColumn="0" w:noHBand="0" w:noVBand="0"/>
      </w:tblPr>
      <w:tblGrid>
        <w:gridCol w:w="3173"/>
        <w:gridCol w:w="3437"/>
        <w:gridCol w:w="3968"/>
      </w:tblGrid>
      <w:tr w:rsidR="00764485" w:rsidRPr="00D471B4" w14:paraId="25D2C466" w14:textId="77777777" w:rsidTr="00D47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  <w:tblHeader/>
        </w:trPr>
        <w:tc>
          <w:tcPr>
            <w:tcW w:w="0" w:type="auto"/>
          </w:tcPr>
          <w:p w14:paraId="70BC7F7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حقل</w:t>
            </w:r>
          </w:p>
        </w:tc>
        <w:tc>
          <w:tcPr>
            <w:tcW w:w="0" w:type="auto"/>
          </w:tcPr>
          <w:p w14:paraId="0A73B1C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نوع</w:t>
            </w:r>
          </w:p>
        </w:tc>
        <w:tc>
          <w:tcPr>
            <w:tcW w:w="0" w:type="auto"/>
          </w:tcPr>
          <w:p w14:paraId="13790C1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لاحظات</w:t>
            </w:r>
          </w:p>
        </w:tc>
      </w:tr>
      <w:tr w:rsidR="00764485" w:rsidRPr="00D471B4" w14:paraId="5F81BC1E" w14:textId="77777777" w:rsidTr="00D471B4">
        <w:trPr>
          <w:trHeight w:val="399"/>
        </w:trPr>
        <w:tc>
          <w:tcPr>
            <w:tcW w:w="0" w:type="auto"/>
          </w:tcPr>
          <w:p w14:paraId="21C54D4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ookId</w:t>
            </w:r>
          </w:p>
        </w:tc>
        <w:tc>
          <w:tcPr>
            <w:tcW w:w="0" w:type="auto"/>
          </w:tcPr>
          <w:p w14:paraId="2933716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IDENTITY)</w:t>
            </w:r>
          </w:p>
        </w:tc>
        <w:tc>
          <w:tcPr>
            <w:tcW w:w="0" w:type="auto"/>
          </w:tcPr>
          <w:p w14:paraId="3592E5A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فتاح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ساسي</w:t>
            </w:r>
          </w:p>
        </w:tc>
      </w:tr>
      <w:tr w:rsidR="00764485" w:rsidRPr="00D471B4" w14:paraId="1C9A8309" w14:textId="77777777" w:rsidTr="00D471B4">
        <w:trPr>
          <w:trHeight w:val="411"/>
        </w:trPr>
        <w:tc>
          <w:tcPr>
            <w:tcW w:w="0" w:type="auto"/>
          </w:tcPr>
          <w:p w14:paraId="0F1AB36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Title</w:t>
            </w:r>
          </w:p>
        </w:tc>
        <w:tc>
          <w:tcPr>
            <w:tcW w:w="0" w:type="auto"/>
          </w:tcPr>
          <w:p w14:paraId="0E621EF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0)</w:t>
            </w:r>
          </w:p>
        </w:tc>
        <w:tc>
          <w:tcPr>
            <w:tcW w:w="0" w:type="auto"/>
          </w:tcPr>
          <w:p w14:paraId="654B80D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 NULL</w:t>
            </w:r>
          </w:p>
        </w:tc>
      </w:tr>
      <w:tr w:rsidR="00764485" w:rsidRPr="00D471B4" w14:paraId="6B7C2894" w14:textId="77777777" w:rsidTr="00D471B4">
        <w:trPr>
          <w:trHeight w:val="399"/>
        </w:trPr>
        <w:tc>
          <w:tcPr>
            <w:tcW w:w="0" w:type="auto"/>
          </w:tcPr>
          <w:p w14:paraId="6EA1BC5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Author</w:t>
            </w:r>
          </w:p>
        </w:tc>
        <w:tc>
          <w:tcPr>
            <w:tcW w:w="0" w:type="auto"/>
          </w:tcPr>
          <w:p w14:paraId="4DC27DA4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00)</w:t>
            </w:r>
          </w:p>
        </w:tc>
        <w:tc>
          <w:tcPr>
            <w:tcW w:w="0" w:type="auto"/>
          </w:tcPr>
          <w:p w14:paraId="395ACD2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 NULL</w:t>
            </w:r>
          </w:p>
        </w:tc>
      </w:tr>
      <w:tr w:rsidR="00764485" w:rsidRPr="00D471B4" w14:paraId="70630B8D" w14:textId="77777777" w:rsidTr="00D471B4">
        <w:trPr>
          <w:trHeight w:val="399"/>
        </w:trPr>
        <w:tc>
          <w:tcPr>
            <w:tcW w:w="0" w:type="auto"/>
          </w:tcPr>
          <w:p w14:paraId="152D9B7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SBN</w:t>
            </w:r>
          </w:p>
        </w:tc>
        <w:tc>
          <w:tcPr>
            <w:tcW w:w="0" w:type="auto"/>
          </w:tcPr>
          <w:p w14:paraId="11B12AA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)</w:t>
            </w:r>
          </w:p>
        </w:tc>
        <w:tc>
          <w:tcPr>
            <w:tcW w:w="0" w:type="auto"/>
          </w:tcPr>
          <w:p w14:paraId="54BCF72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فريد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71CC17E7" w14:textId="77777777" w:rsidTr="00D471B4">
        <w:trPr>
          <w:trHeight w:val="411"/>
        </w:trPr>
        <w:tc>
          <w:tcPr>
            <w:tcW w:w="0" w:type="auto"/>
          </w:tcPr>
          <w:p w14:paraId="22BF25B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ublisher</w:t>
            </w:r>
          </w:p>
        </w:tc>
        <w:tc>
          <w:tcPr>
            <w:tcW w:w="0" w:type="auto"/>
          </w:tcPr>
          <w:p w14:paraId="1A17DE3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00)</w:t>
            </w:r>
          </w:p>
        </w:tc>
        <w:tc>
          <w:tcPr>
            <w:tcW w:w="0" w:type="auto"/>
          </w:tcPr>
          <w:p w14:paraId="20B5997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21A1EF33" w14:textId="77777777" w:rsidTr="00D471B4">
        <w:trPr>
          <w:trHeight w:val="399"/>
        </w:trPr>
        <w:tc>
          <w:tcPr>
            <w:tcW w:w="0" w:type="auto"/>
          </w:tcPr>
          <w:p w14:paraId="3DBDFE4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ublicationYear</w:t>
            </w:r>
          </w:p>
        </w:tc>
        <w:tc>
          <w:tcPr>
            <w:tcW w:w="0" w:type="auto"/>
          </w:tcPr>
          <w:p w14:paraId="3CD1430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430493A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4C1FC9A4" w14:textId="77777777" w:rsidTr="00D471B4">
        <w:trPr>
          <w:trHeight w:val="399"/>
        </w:trPr>
        <w:tc>
          <w:tcPr>
            <w:tcW w:w="0" w:type="auto"/>
          </w:tcPr>
          <w:p w14:paraId="5C62367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Genre</w:t>
            </w:r>
          </w:p>
        </w:tc>
        <w:tc>
          <w:tcPr>
            <w:tcW w:w="0" w:type="auto"/>
          </w:tcPr>
          <w:p w14:paraId="3ED0634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)</w:t>
            </w:r>
          </w:p>
        </w:tc>
        <w:tc>
          <w:tcPr>
            <w:tcW w:w="0" w:type="auto"/>
          </w:tcPr>
          <w:p w14:paraId="5B7C56E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3F243C98" w14:textId="77777777" w:rsidTr="00D471B4">
        <w:trPr>
          <w:trHeight w:val="411"/>
        </w:trPr>
        <w:tc>
          <w:tcPr>
            <w:tcW w:w="0" w:type="auto"/>
          </w:tcPr>
          <w:p w14:paraId="7A8788F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TotalCopies</w:t>
            </w:r>
          </w:p>
        </w:tc>
        <w:tc>
          <w:tcPr>
            <w:tcW w:w="0" w:type="auto"/>
          </w:tcPr>
          <w:p w14:paraId="3C9E7D9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2745E30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</w:t>
            </w:r>
            <w:r w:rsidRPr="00D471B4">
              <w:rPr>
                <w:rFonts w:ascii="Arial" w:hAnsi="Arial" w:cs="Arial"/>
                <w:sz w:val="28"/>
                <w:szCs w:val="28"/>
              </w:rPr>
              <w:t>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15B029F2" w14:textId="77777777" w:rsidTr="00D471B4">
        <w:trPr>
          <w:trHeight w:val="399"/>
        </w:trPr>
        <w:tc>
          <w:tcPr>
            <w:tcW w:w="0" w:type="auto"/>
          </w:tcPr>
          <w:p w14:paraId="6C35690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AvailableCopies</w:t>
            </w:r>
          </w:p>
        </w:tc>
        <w:tc>
          <w:tcPr>
            <w:tcW w:w="0" w:type="auto"/>
          </w:tcPr>
          <w:p w14:paraId="580A711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23A1EA8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</w:t>
            </w:r>
            <w:r w:rsidRPr="00D471B4">
              <w:rPr>
                <w:rFonts w:ascii="Arial" w:hAnsi="Arial" w:cs="Arial"/>
                <w:sz w:val="28"/>
                <w:szCs w:val="28"/>
              </w:rPr>
              <w:t>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502B46DD" w14:textId="77777777" w:rsidTr="00D471B4">
        <w:trPr>
          <w:trHeight w:val="399"/>
        </w:trPr>
        <w:tc>
          <w:tcPr>
            <w:tcW w:w="0" w:type="auto"/>
          </w:tcPr>
          <w:p w14:paraId="2245F30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escription</w:t>
            </w:r>
          </w:p>
        </w:tc>
        <w:tc>
          <w:tcPr>
            <w:tcW w:w="0" w:type="auto"/>
          </w:tcPr>
          <w:p w14:paraId="7088D2F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0)</w:t>
            </w:r>
          </w:p>
        </w:tc>
        <w:tc>
          <w:tcPr>
            <w:tcW w:w="0" w:type="auto"/>
          </w:tcPr>
          <w:p w14:paraId="4C11565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01CCF3C2" w14:textId="77777777" w:rsidTr="00D471B4">
        <w:trPr>
          <w:trHeight w:val="411"/>
        </w:trPr>
        <w:tc>
          <w:tcPr>
            <w:tcW w:w="0" w:type="auto"/>
          </w:tcPr>
          <w:p w14:paraId="274A69A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CreatedDate</w:t>
            </w:r>
          </w:p>
        </w:tc>
        <w:tc>
          <w:tcPr>
            <w:tcW w:w="0" w:type="auto"/>
          </w:tcPr>
          <w:p w14:paraId="6CC3C53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2D71CCD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03E1A5B8" w14:textId="77777777" w:rsidTr="00D471B4">
        <w:trPr>
          <w:trHeight w:val="399"/>
        </w:trPr>
        <w:tc>
          <w:tcPr>
            <w:tcW w:w="0" w:type="auto"/>
          </w:tcPr>
          <w:p w14:paraId="2EB0192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odifiedDate</w:t>
            </w:r>
          </w:p>
        </w:tc>
        <w:tc>
          <w:tcPr>
            <w:tcW w:w="0" w:type="auto"/>
          </w:tcPr>
          <w:p w14:paraId="34C2493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1C805FA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</w:tbl>
    <w:p w14:paraId="029F2B7C" w14:textId="04D95C45" w:rsidR="00764485" w:rsidRPr="00D471B4" w:rsidRDefault="00D471B4" w:rsidP="00904C28">
      <w:pPr>
        <w:pStyle w:val="Heading4"/>
        <w:bidi/>
        <w:rPr>
          <w:rFonts w:asciiTheme="minorHAnsi" w:hAnsiTheme="minorHAnsi"/>
          <w:sz w:val="28"/>
          <w:szCs w:val="28"/>
        </w:rPr>
      </w:pPr>
      <w:bookmarkStart w:id="13" w:name="جدول-الاستعارات-borrowings"/>
      <w:bookmarkEnd w:id="12"/>
      <w:r w:rsidRPr="00D471B4">
        <w:rPr>
          <w:rFonts w:asciiTheme="minorHAnsi" w:hAnsiTheme="minorHAnsi"/>
          <w:sz w:val="28"/>
          <w:szCs w:val="28"/>
          <w:rtl/>
        </w:rPr>
        <w:lastRenderedPageBreak/>
        <w:t xml:space="preserve">جدول </w:t>
      </w:r>
      <w:proofErr w:type="gramStart"/>
      <w:r w:rsidRPr="00D471B4">
        <w:rPr>
          <w:rFonts w:asciiTheme="minorHAnsi" w:hAnsiTheme="minorHAnsi"/>
          <w:sz w:val="28"/>
          <w:szCs w:val="28"/>
          <w:rtl/>
        </w:rPr>
        <w:t xml:space="preserve">الاستعارات </w:t>
      </w:r>
      <w:r w:rsidR="001C19D0" w:rsidRPr="00D471B4">
        <w:rPr>
          <w:rFonts w:asciiTheme="minorHAnsi" w:hAnsiTheme="minorHAnsi"/>
          <w:sz w:val="28"/>
          <w:szCs w:val="28"/>
        </w:rPr>
        <w:t xml:space="preserve"> (</w:t>
      </w:r>
      <w:proofErr w:type="gramEnd"/>
      <w:r w:rsidR="001C19D0" w:rsidRPr="00D471B4">
        <w:rPr>
          <w:rFonts w:asciiTheme="minorHAnsi" w:hAnsiTheme="minorHAnsi"/>
          <w:sz w:val="28"/>
          <w:szCs w:val="28"/>
        </w:rPr>
        <w:t>Borrowings)</w:t>
      </w:r>
    </w:p>
    <w:p w14:paraId="2F53EAE5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يخزن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سجل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sz w:val="28"/>
          <w:szCs w:val="28"/>
        </w:rPr>
        <w:t>.</w:t>
      </w:r>
    </w:p>
    <w:tbl>
      <w:tblPr>
        <w:tblStyle w:val="Table"/>
        <w:tblW w:w="10683" w:type="dxa"/>
        <w:tblLook w:val="0020" w:firstRow="1" w:lastRow="0" w:firstColumn="0" w:lastColumn="0" w:noHBand="0" w:noVBand="0"/>
      </w:tblPr>
      <w:tblGrid>
        <w:gridCol w:w="2964"/>
        <w:gridCol w:w="3719"/>
        <w:gridCol w:w="4000"/>
      </w:tblGrid>
      <w:tr w:rsidR="00764485" w:rsidRPr="00D471B4" w14:paraId="32721523" w14:textId="77777777" w:rsidTr="003E2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  <w:tblHeader/>
        </w:trPr>
        <w:tc>
          <w:tcPr>
            <w:tcW w:w="0" w:type="auto"/>
          </w:tcPr>
          <w:p w14:paraId="41672B8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حقل</w:t>
            </w:r>
          </w:p>
        </w:tc>
        <w:tc>
          <w:tcPr>
            <w:tcW w:w="0" w:type="auto"/>
          </w:tcPr>
          <w:p w14:paraId="2DFDF72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نوع</w:t>
            </w:r>
          </w:p>
        </w:tc>
        <w:tc>
          <w:tcPr>
            <w:tcW w:w="4000" w:type="dxa"/>
          </w:tcPr>
          <w:p w14:paraId="030002A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لاحظات</w:t>
            </w:r>
          </w:p>
        </w:tc>
      </w:tr>
      <w:tr w:rsidR="00764485" w:rsidRPr="00D471B4" w14:paraId="55664073" w14:textId="77777777" w:rsidTr="003E21FD">
        <w:trPr>
          <w:trHeight w:val="374"/>
        </w:trPr>
        <w:tc>
          <w:tcPr>
            <w:tcW w:w="0" w:type="auto"/>
          </w:tcPr>
          <w:p w14:paraId="5DA1A51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orrowingId</w:t>
            </w:r>
          </w:p>
        </w:tc>
        <w:tc>
          <w:tcPr>
            <w:tcW w:w="0" w:type="auto"/>
          </w:tcPr>
          <w:p w14:paraId="1D47A89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IDENTITY)</w:t>
            </w:r>
          </w:p>
        </w:tc>
        <w:tc>
          <w:tcPr>
            <w:tcW w:w="4000" w:type="dxa"/>
          </w:tcPr>
          <w:p w14:paraId="611A9F8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فتاح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ساسي</w:t>
            </w:r>
          </w:p>
        </w:tc>
      </w:tr>
      <w:tr w:rsidR="00764485" w:rsidRPr="00D471B4" w14:paraId="03A23F78" w14:textId="77777777" w:rsidTr="003E21FD">
        <w:trPr>
          <w:trHeight w:val="385"/>
        </w:trPr>
        <w:tc>
          <w:tcPr>
            <w:tcW w:w="0" w:type="auto"/>
          </w:tcPr>
          <w:p w14:paraId="4EC37024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UserId</w:t>
            </w:r>
          </w:p>
        </w:tc>
        <w:tc>
          <w:tcPr>
            <w:tcW w:w="0" w:type="auto"/>
          </w:tcPr>
          <w:p w14:paraId="3AB1F24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FK)</w:t>
            </w:r>
          </w:p>
        </w:tc>
        <w:tc>
          <w:tcPr>
            <w:tcW w:w="4000" w:type="dxa"/>
          </w:tcPr>
          <w:p w14:paraId="57A8D93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مرجع</w:t>
            </w:r>
            <w:r w:rsidRPr="00D471B4">
              <w:rPr>
                <w:sz w:val="28"/>
                <w:szCs w:val="28"/>
              </w:rPr>
              <w:t xml:space="preserve"> Users</w:t>
            </w:r>
          </w:p>
        </w:tc>
      </w:tr>
      <w:tr w:rsidR="00764485" w:rsidRPr="00D471B4" w14:paraId="000F2B27" w14:textId="77777777" w:rsidTr="003E21FD">
        <w:trPr>
          <w:trHeight w:val="374"/>
        </w:trPr>
        <w:tc>
          <w:tcPr>
            <w:tcW w:w="0" w:type="auto"/>
          </w:tcPr>
          <w:p w14:paraId="0269975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ookId</w:t>
            </w:r>
          </w:p>
        </w:tc>
        <w:tc>
          <w:tcPr>
            <w:tcW w:w="0" w:type="auto"/>
          </w:tcPr>
          <w:p w14:paraId="27DEC52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FK)</w:t>
            </w:r>
          </w:p>
        </w:tc>
        <w:tc>
          <w:tcPr>
            <w:tcW w:w="4000" w:type="dxa"/>
          </w:tcPr>
          <w:p w14:paraId="283E7B5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مرجع</w:t>
            </w:r>
            <w:r w:rsidRPr="00D471B4">
              <w:rPr>
                <w:sz w:val="28"/>
                <w:szCs w:val="28"/>
              </w:rPr>
              <w:t xml:space="preserve"> Books</w:t>
            </w:r>
          </w:p>
        </w:tc>
      </w:tr>
      <w:tr w:rsidR="00764485" w:rsidRPr="00D471B4" w14:paraId="06E36E3F" w14:textId="77777777" w:rsidTr="003E21FD">
        <w:trPr>
          <w:trHeight w:val="374"/>
        </w:trPr>
        <w:tc>
          <w:tcPr>
            <w:tcW w:w="0" w:type="auto"/>
          </w:tcPr>
          <w:p w14:paraId="60F7298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orrowDate</w:t>
            </w:r>
          </w:p>
        </w:tc>
        <w:tc>
          <w:tcPr>
            <w:tcW w:w="0" w:type="auto"/>
          </w:tcPr>
          <w:p w14:paraId="0500AF8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065BB2B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66A80711" w14:textId="77777777" w:rsidTr="003E21FD">
        <w:trPr>
          <w:trHeight w:val="385"/>
        </w:trPr>
        <w:tc>
          <w:tcPr>
            <w:tcW w:w="0" w:type="auto"/>
          </w:tcPr>
          <w:p w14:paraId="5E092BF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ueDate</w:t>
            </w:r>
          </w:p>
        </w:tc>
        <w:tc>
          <w:tcPr>
            <w:tcW w:w="0" w:type="auto"/>
          </w:tcPr>
          <w:p w14:paraId="20E8B51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1A771D34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 NULL</w:t>
            </w:r>
          </w:p>
        </w:tc>
      </w:tr>
      <w:tr w:rsidR="00764485" w:rsidRPr="00D471B4" w14:paraId="5AB5C6F6" w14:textId="77777777" w:rsidTr="003E21FD">
        <w:trPr>
          <w:trHeight w:val="374"/>
        </w:trPr>
        <w:tc>
          <w:tcPr>
            <w:tcW w:w="0" w:type="auto"/>
          </w:tcPr>
          <w:p w14:paraId="5723F35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ReturnDate</w:t>
            </w:r>
          </w:p>
        </w:tc>
        <w:tc>
          <w:tcPr>
            <w:tcW w:w="0" w:type="auto"/>
          </w:tcPr>
          <w:p w14:paraId="193B141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0A7F8FA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54291F59" w14:textId="77777777" w:rsidTr="003E21FD">
        <w:trPr>
          <w:trHeight w:val="374"/>
        </w:trPr>
        <w:tc>
          <w:tcPr>
            <w:tcW w:w="0" w:type="auto"/>
          </w:tcPr>
          <w:p w14:paraId="0A9EC36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sReturned</w:t>
            </w:r>
          </w:p>
        </w:tc>
        <w:tc>
          <w:tcPr>
            <w:tcW w:w="0" w:type="auto"/>
          </w:tcPr>
          <w:p w14:paraId="07BB1FD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IT</w:t>
            </w:r>
          </w:p>
        </w:tc>
        <w:tc>
          <w:tcPr>
            <w:tcW w:w="4000" w:type="dxa"/>
          </w:tcPr>
          <w:p w14:paraId="30C0166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0</w:t>
            </w:r>
          </w:p>
        </w:tc>
      </w:tr>
      <w:tr w:rsidR="00764485" w:rsidRPr="00D471B4" w14:paraId="6F1C4DC3" w14:textId="77777777" w:rsidTr="003E21FD">
        <w:trPr>
          <w:trHeight w:val="385"/>
        </w:trPr>
        <w:tc>
          <w:tcPr>
            <w:tcW w:w="0" w:type="auto"/>
          </w:tcPr>
          <w:p w14:paraId="48A48BA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LateFee</w:t>
            </w:r>
          </w:p>
        </w:tc>
        <w:tc>
          <w:tcPr>
            <w:tcW w:w="0" w:type="auto"/>
          </w:tcPr>
          <w:p w14:paraId="6B8F265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DECIMAL(</w:t>
            </w:r>
            <w:proofErr w:type="gramEnd"/>
            <w:r w:rsidRPr="00D471B4">
              <w:rPr>
                <w:sz w:val="28"/>
                <w:szCs w:val="28"/>
              </w:rPr>
              <w:t>10,2)</w:t>
            </w:r>
          </w:p>
        </w:tc>
        <w:tc>
          <w:tcPr>
            <w:tcW w:w="4000" w:type="dxa"/>
          </w:tcPr>
          <w:p w14:paraId="6DBFB8A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0</w:t>
            </w:r>
          </w:p>
        </w:tc>
      </w:tr>
      <w:tr w:rsidR="00764485" w:rsidRPr="00D471B4" w14:paraId="0390CFF8" w14:textId="77777777" w:rsidTr="003E21FD">
        <w:trPr>
          <w:trHeight w:val="374"/>
        </w:trPr>
        <w:tc>
          <w:tcPr>
            <w:tcW w:w="0" w:type="auto"/>
          </w:tcPr>
          <w:p w14:paraId="2BE0235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es</w:t>
            </w:r>
          </w:p>
        </w:tc>
        <w:tc>
          <w:tcPr>
            <w:tcW w:w="0" w:type="auto"/>
          </w:tcPr>
          <w:p w14:paraId="50B93B1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0)</w:t>
            </w:r>
          </w:p>
        </w:tc>
        <w:tc>
          <w:tcPr>
            <w:tcW w:w="4000" w:type="dxa"/>
          </w:tcPr>
          <w:p w14:paraId="6D1CC3C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71A658BC" w14:textId="77777777" w:rsidTr="003E21FD">
        <w:trPr>
          <w:trHeight w:val="374"/>
        </w:trPr>
        <w:tc>
          <w:tcPr>
            <w:tcW w:w="0" w:type="auto"/>
          </w:tcPr>
          <w:p w14:paraId="658702A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CreatedDate</w:t>
            </w:r>
          </w:p>
        </w:tc>
        <w:tc>
          <w:tcPr>
            <w:tcW w:w="0" w:type="auto"/>
          </w:tcPr>
          <w:p w14:paraId="077CDAC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5BE169D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6C045D93" w14:textId="77777777" w:rsidTr="003E21FD">
        <w:trPr>
          <w:trHeight w:val="385"/>
        </w:trPr>
        <w:tc>
          <w:tcPr>
            <w:tcW w:w="0" w:type="auto"/>
          </w:tcPr>
          <w:p w14:paraId="15A7194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odifiedDate</w:t>
            </w:r>
          </w:p>
        </w:tc>
        <w:tc>
          <w:tcPr>
            <w:tcW w:w="0" w:type="auto"/>
          </w:tcPr>
          <w:p w14:paraId="4680E7A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5A4389A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</w:tbl>
    <w:p w14:paraId="7E86BA0C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4" w:name="العلاقات"/>
      <w:bookmarkEnd w:id="10"/>
      <w:bookmarkEnd w:id="13"/>
      <w:r w:rsidRPr="00D471B4">
        <w:rPr>
          <w:rFonts w:ascii="Arial" w:hAnsi="Arial" w:cs="Arial"/>
          <w:sz w:val="28"/>
          <w:szCs w:val="28"/>
        </w:rPr>
        <w:t>العلاقات</w:t>
      </w:r>
    </w:p>
    <w:p w14:paraId="119C630F" w14:textId="77777777" w:rsidR="00764485" w:rsidRPr="00D471B4" w:rsidRDefault="001C19D0" w:rsidP="00904C28">
      <w:pPr>
        <w:pStyle w:val="Compact"/>
        <w:numPr>
          <w:ilvl w:val="0"/>
          <w:numId w:val="12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Users ↔ Borrowing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ا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ح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</w:t>
      </w:r>
      <w:r w:rsidRPr="00D471B4">
        <w:rPr>
          <w:sz w:val="28"/>
          <w:szCs w:val="28"/>
        </w:rPr>
        <w:t xml:space="preserve"> (</w:t>
      </w:r>
      <w:proofErr w:type="gramStart"/>
      <w:r w:rsidRPr="00D471B4">
        <w:rPr>
          <w:sz w:val="28"/>
          <w:szCs w:val="28"/>
        </w:rPr>
        <w:t>1:N</w:t>
      </w:r>
      <w:proofErr w:type="gramEnd"/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>.</w:t>
      </w:r>
    </w:p>
    <w:p w14:paraId="3791044D" w14:textId="77777777" w:rsidR="00764485" w:rsidRPr="00D471B4" w:rsidRDefault="001C19D0" w:rsidP="00904C28">
      <w:pPr>
        <w:pStyle w:val="Compact"/>
        <w:numPr>
          <w:ilvl w:val="0"/>
          <w:numId w:val="12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Books ↔ Borrowing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ا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ح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</w:t>
      </w:r>
      <w:r w:rsidRPr="00D471B4">
        <w:rPr>
          <w:sz w:val="28"/>
          <w:szCs w:val="28"/>
        </w:rPr>
        <w:t xml:space="preserve"> (</w:t>
      </w:r>
      <w:proofErr w:type="gramStart"/>
      <w:r w:rsidRPr="00D471B4">
        <w:rPr>
          <w:sz w:val="28"/>
          <w:szCs w:val="28"/>
        </w:rPr>
        <w:t>1:N</w:t>
      </w:r>
      <w:proofErr w:type="gramEnd"/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>.</w:t>
      </w:r>
    </w:p>
    <w:p w14:paraId="515ECD3F" w14:textId="77777777" w:rsidR="00764485" w:rsidRPr="00D471B4" w:rsidRDefault="001C19D0" w:rsidP="00904C28">
      <w:pPr>
        <w:pStyle w:val="Compact"/>
        <w:numPr>
          <w:ilvl w:val="0"/>
          <w:numId w:val="1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قيود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فاتيح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خارجية</w:t>
      </w:r>
      <w:r w:rsidRPr="00D471B4">
        <w:rPr>
          <w:sz w:val="28"/>
          <w:szCs w:val="28"/>
        </w:rPr>
        <w:t>:</w:t>
      </w:r>
    </w:p>
    <w:p w14:paraId="3CF4CA78" w14:textId="77777777" w:rsidR="00764485" w:rsidRPr="00D471B4" w:rsidRDefault="001C19D0" w:rsidP="00904C28">
      <w:pPr>
        <w:pStyle w:val="Compact"/>
        <w:numPr>
          <w:ilvl w:val="1"/>
          <w:numId w:val="13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FK_Borrowings_User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يربط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ings.UserId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s.UserId</w:t>
      </w:r>
      <w:r w:rsidRPr="00D471B4">
        <w:rPr>
          <w:sz w:val="28"/>
          <w:szCs w:val="28"/>
        </w:rPr>
        <w:t>.</w:t>
      </w:r>
    </w:p>
    <w:p w14:paraId="16083C9B" w14:textId="77777777" w:rsidR="00764485" w:rsidRPr="00D471B4" w:rsidRDefault="001C19D0" w:rsidP="00904C28">
      <w:pPr>
        <w:pStyle w:val="Compact"/>
        <w:numPr>
          <w:ilvl w:val="1"/>
          <w:numId w:val="13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FK_Borrowings_Book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يربط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ings.BookId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s.BookId</w:t>
      </w:r>
      <w:r w:rsidRPr="00D471B4">
        <w:rPr>
          <w:sz w:val="28"/>
          <w:szCs w:val="28"/>
        </w:rPr>
        <w:t>.</w:t>
      </w:r>
    </w:p>
    <w:p w14:paraId="5509C612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5" w:name="الفهارس-advanced-indexing"/>
      <w:bookmarkEnd w:id="14"/>
      <w:r w:rsidRPr="00D471B4">
        <w:rPr>
          <w:rFonts w:ascii="Arial" w:hAnsi="Arial" w:cs="Arial"/>
          <w:sz w:val="28"/>
          <w:szCs w:val="28"/>
        </w:rPr>
        <w:t>الفهارس</w:t>
      </w:r>
      <w:r w:rsidRPr="00D471B4">
        <w:rPr>
          <w:rFonts w:asciiTheme="minorHAnsi" w:hAnsiTheme="minorHAnsi"/>
          <w:sz w:val="28"/>
          <w:szCs w:val="28"/>
        </w:rPr>
        <w:t xml:space="preserve"> (Advanced Indexing)</w:t>
      </w:r>
    </w:p>
    <w:p w14:paraId="7300907B" w14:textId="77777777" w:rsidR="00764485" w:rsidRPr="00D471B4" w:rsidRDefault="001C19D0" w:rsidP="00D471B4">
      <w:pPr>
        <w:pStyle w:val="Compact"/>
        <w:numPr>
          <w:ilvl w:val="0"/>
          <w:numId w:val="14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جدول</w:t>
      </w:r>
      <w:proofErr w:type="spellEnd"/>
      <w:r w:rsidRPr="00D471B4">
        <w:rPr>
          <w:b/>
          <w:bCs/>
          <w:sz w:val="28"/>
          <w:szCs w:val="28"/>
        </w:rPr>
        <w:t xml:space="preserve"> Books</w:t>
      </w:r>
      <w:r w:rsidRPr="00D471B4">
        <w:rPr>
          <w:sz w:val="28"/>
          <w:szCs w:val="28"/>
        </w:rPr>
        <w:t>:</w:t>
      </w:r>
    </w:p>
    <w:p w14:paraId="77B3A6C2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Titl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>).</w:t>
      </w:r>
    </w:p>
    <w:p w14:paraId="421145DB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Author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>).</w:t>
      </w:r>
    </w:p>
    <w:p w14:paraId="2BB1B342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ISBN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>).</w:t>
      </w:r>
    </w:p>
    <w:p w14:paraId="5B36B681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Search_Composit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Genr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TotalCopies</w:t>
      </w:r>
      <w:r w:rsidRPr="00D471B4">
        <w:rPr>
          <w:sz w:val="28"/>
          <w:szCs w:val="28"/>
        </w:rPr>
        <w:t>).</w:t>
      </w:r>
    </w:p>
    <w:p w14:paraId="5D04504C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Availabl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AvailableCopies &gt;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0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>).</w:t>
      </w:r>
    </w:p>
    <w:p w14:paraId="098960DC" w14:textId="77777777" w:rsidR="00764485" w:rsidRPr="00D471B4" w:rsidRDefault="001C19D0" w:rsidP="00D471B4">
      <w:pPr>
        <w:pStyle w:val="Compact"/>
        <w:numPr>
          <w:ilvl w:val="0"/>
          <w:numId w:val="1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جدول</w:t>
      </w:r>
      <w:r w:rsidRPr="00D471B4">
        <w:rPr>
          <w:b/>
          <w:bCs/>
          <w:sz w:val="28"/>
          <w:szCs w:val="28"/>
        </w:rPr>
        <w:t xml:space="preserve"> Users</w:t>
      </w:r>
      <w:r w:rsidRPr="00D471B4">
        <w:rPr>
          <w:sz w:val="28"/>
          <w:szCs w:val="28"/>
        </w:rPr>
        <w:t>:</w:t>
      </w:r>
    </w:p>
    <w:p w14:paraId="765584F3" w14:textId="77777777" w:rsidR="00764485" w:rsidRPr="00D471B4" w:rsidRDefault="001C19D0" w:rsidP="00D471B4">
      <w:pPr>
        <w:pStyle w:val="Compact"/>
        <w:numPr>
          <w:ilvl w:val="1"/>
          <w:numId w:val="16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Users_Email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Email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Fir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La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Activ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Role</w:t>
      </w:r>
      <w:r w:rsidRPr="00D471B4">
        <w:rPr>
          <w:sz w:val="28"/>
          <w:szCs w:val="28"/>
        </w:rPr>
        <w:t>).</w:t>
      </w:r>
    </w:p>
    <w:p w14:paraId="49DA64D9" w14:textId="77777777" w:rsidR="00764485" w:rsidRPr="00D471B4" w:rsidRDefault="001C19D0" w:rsidP="00D471B4">
      <w:pPr>
        <w:pStyle w:val="Compact"/>
        <w:numPr>
          <w:ilvl w:val="1"/>
          <w:numId w:val="16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Users_Activ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IsActive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Rol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Fir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La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Email</w:t>
      </w:r>
      <w:r w:rsidRPr="00D471B4">
        <w:rPr>
          <w:sz w:val="28"/>
          <w:szCs w:val="28"/>
        </w:rPr>
        <w:t>).</w:t>
      </w:r>
    </w:p>
    <w:p w14:paraId="5A5BBB5D" w14:textId="77777777" w:rsidR="00764485" w:rsidRPr="00D471B4" w:rsidRDefault="001C19D0" w:rsidP="00D471B4">
      <w:pPr>
        <w:pStyle w:val="Compact"/>
        <w:numPr>
          <w:ilvl w:val="0"/>
          <w:numId w:val="1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جدول</w:t>
      </w:r>
      <w:r w:rsidRPr="00D471B4">
        <w:rPr>
          <w:b/>
          <w:bCs/>
          <w:sz w:val="28"/>
          <w:szCs w:val="28"/>
        </w:rPr>
        <w:t xml:space="preserve"> Borrowings</w:t>
      </w:r>
      <w:r w:rsidRPr="00D471B4">
        <w:rPr>
          <w:sz w:val="28"/>
          <w:szCs w:val="28"/>
        </w:rPr>
        <w:t>:</w:t>
      </w:r>
    </w:p>
    <w:p w14:paraId="0C2FB328" w14:textId="77777777" w:rsidR="00764485" w:rsidRPr="00D471B4" w:rsidRDefault="001C19D0" w:rsidP="00D471B4">
      <w:pPr>
        <w:pStyle w:val="Compact"/>
        <w:numPr>
          <w:ilvl w:val="1"/>
          <w:numId w:val="17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rrowings_Activ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IsReturned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DueDat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LateFee</w:t>
      </w:r>
      <w:r w:rsidRPr="00D471B4">
        <w:rPr>
          <w:sz w:val="28"/>
          <w:szCs w:val="28"/>
        </w:rPr>
        <w:t>).</w:t>
      </w:r>
    </w:p>
    <w:p w14:paraId="1CF8CD3D" w14:textId="77777777" w:rsidR="00764485" w:rsidRPr="00D471B4" w:rsidRDefault="001C19D0" w:rsidP="00D471B4">
      <w:pPr>
        <w:pStyle w:val="Compact"/>
        <w:numPr>
          <w:ilvl w:val="1"/>
          <w:numId w:val="17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rrowings_User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IsReturned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Due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ReturnDat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FILLFACTOR = 85</w:t>
      </w:r>
      <w:r w:rsidRPr="00D471B4">
        <w:rPr>
          <w:sz w:val="28"/>
          <w:szCs w:val="28"/>
        </w:rPr>
        <w:t>.</w:t>
      </w:r>
    </w:p>
    <w:p w14:paraId="0FE6707C" w14:textId="77777777" w:rsidR="00764485" w:rsidRPr="00D471B4" w:rsidRDefault="001C19D0" w:rsidP="00D471B4">
      <w:pPr>
        <w:pStyle w:val="Compact"/>
        <w:numPr>
          <w:ilvl w:val="1"/>
          <w:numId w:val="17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lastRenderedPageBreak/>
        <w:t>IX_Borrowings_Book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IsReturned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Due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ReturnDat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FILLFACTOR = 85</w:t>
      </w:r>
      <w:r w:rsidRPr="00D471B4">
        <w:rPr>
          <w:sz w:val="28"/>
          <w:szCs w:val="28"/>
        </w:rPr>
        <w:t>.</w:t>
      </w:r>
    </w:p>
    <w:p w14:paraId="1675F7ED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نقط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قوة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471B4">
        <w:rPr>
          <w:rFonts w:ascii="Arial" w:hAnsi="Arial" w:cs="Arial"/>
          <w:sz w:val="28"/>
          <w:szCs w:val="28"/>
        </w:rPr>
        <w:t>الفهارس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مركب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لمصفا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قل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ن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زمن</w:t>
      </w:r>
      <w:proofErr w:type="spell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لام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اص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46B4FF63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6" w:name="إنشاء-قاعدة-البيانات"/>
      <w:bookmarkEnd w:id="15"/>
      <w:r w:rsidRPr="00D471B4">
        <w:rPr>
          <w:rFonts w:ascii="Arial" w:hAnsi="Arial" w:cs="Arial"/>
          <w:sz w:val="28"/>
          <w:szCs w:val="28"/>
        </w:rPr>
        <w:t>إنشاء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</w:p>
    <w:p w14:paraId="2DE6175A" w14:textId="77777777" w:rsidR="00D471B4" w:rsidRPr="00D471B4" w:rsidRDefault="00D471B4" w:rsidP="00D471B4">
      <w:pPr>
        <w:pStyle w:val="Heading3"/>
        <w:bidi/>
        <w:spacing w:before="274" w:after="206"/>
        <w:rPr>
          <w:rFonts w:asciiTheme="minorHAnsi" w:hAnsiTheme="minorHAnsi"/>
          <w:b w:val="0"/>
          <w:bCs w:val="0"/>
          <w:color w:val="404040"/>
          <w:sz w:val="28"/>
          <w:szCs w:val="28"/>
        </w:rPr>
      </w:pP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  <w:rtl/>
        </w:rPr>
        <w:t>إنشاء تلقائي لقاعدة البيانات والفهارس</w:t>
      </w:r>
    </w:p>
    <w:p w14:paraId="6F1AA53E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1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التحقق من وجود قاعدة البيانات وإنشاؤها تلقائيًا</w:t>
      </w:r>
    </w:p>
    <w:p w14:paraId="7DB319AE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2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نشاء الجداول الأساسية تلقائيًا</w:t>
      </w:r>
    </w:p>
    <w:p w14:paraId="5C59EEC1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3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نشاء فهارس متقدمة محسنة للأداء</w:t>
      </w:r>
    </w:p>
    <w:p w14:paraId="61C7BEE4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4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دراج بيانات أولية تلقائيًا</w:t>
      </w:r>
    </w:p>
    <w:p w14:paraId="46F31AC7" w14:textId="77777777" w:rsidR="00D471B4" w:rsidRPr="00D471B4" w:rsidRDefault="00D471B4" w:rsidP="001C19D0">
      <w:pPr>
        <w:pStyle w:val="ds-markdown-paragraph"/>
        <w:numPr>
          <w:ilvl w:val="0"/>
          <w:numId w:val="47"/>
        </w:numPr>
        <w:bidi/>
        <w:spacing w:before="0" w:beforeAutospacing="0" w:after="60" w:after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إدراج مستخدمين افتراضيين</w:t>
      </w:r>
      <w:r w:rsidRPr="00D471B4">
        <w:rPr>
          <w:rFonts w:asciiTheme="minorHAnsi" w:hAnsiTheme="minorHAnsi"/>
          <w:color w:val="404040"/>
          <w:sz w:val="28"/>
          <w:szCs w:val="28"/>
        </w:rPr>
        <w:t>:</w:t>
      </w:r>
    </w:p>
    <w:p w14:paraId="775717FC" w14:textId="3772E60C" w:rsidR="00D471B4" w:rsidRPr="00D471B4" w:rsidRDefault="00D471B4" w:rsidP="001C19D0">
      <w:pPr>
        <w:pStyle w:val="ds-markdown-paragraph"/>
        <w:numPr>
          <w:ilvl w:val="1"/>
          <w:numId w:val="47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مدير النظام</w:t>
      </w:r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اسم </w:t>
      </w:r>
      <w:proofErr w:type="gramStart"/>
      <w:r w:rsidR="002F22DF">
        <w:rPr>
          <w:rFonts w:asciiTheme="minorHAnsi" w:hAnsiTheme="minorHAnsi" w:hint="cs"/>
          <w:color w:val="404040"/>
          <w:sz w:val="28"/>
          <w:szCs w:val="28"/>
          <w:rtl/>
        </w:rPr>
        <w:t>المستخدم :</w:t>
      </w:r>
      <w:proofErr w:type="gramEnd"/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</w:t>
      </w:r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</w:t>
      </w:r>
      <w:r w:rsidRPr="00D471B4">
        <w:rPr>
          <w:rFonts w:asciiTheme="minorHAnsi" w:hAnsiTheme="minorHAnsi"/>
          <w:color w:val="404040"/>
          <w:sz w:val="28"/>
          <w:szCs w:val="28"/>
        </w:rPr>
        <w:t>(</w:t>
      </w:r>
      <w:hyperlink r:id="rId10" w:tgtFrame="_blank" w:history="1">
        <w:r w:rsidRPr="00D471B4">
          <w:rPr>
            <w:rStyle w:val="Hyperlink"/>
            <w:rFonts w:asciiTheme="minorHAnsi" w:hAnsiTheme="minorHAnsi"/>
            <w:color w:val="3B82F6"/>
            <w:sz w:val="28"/>
            <w:szCs w:val="28"/>
            <w:bdr w:val="single" w:sz="12" w:space="0" w:color="auto" w:frame="1"/>
          </w:rPr>
          <w:t>admin@library.com</w:t>
        </w:r>
      </w:hyperlink>
      <w:r w:rsidRPr="00D471B4">
        <w:rPr>
          <w:rFonts w:asciiTheme="minorHAnsi" w:hAnsiTheme="minorHAnsi"/>
          <w:color w:val="404040"/>
          <w:sz w:val="28"/>
          <w:szCs w:val="28"/>
        </w:rPr>
        <w:t>)</w:t>
      </w:r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وكلمة السر : </w:t>
      </w:r>
      <w:r w:rsidR="002F22DF" w:rsidRPr="002F22DF">
        <w:rPr>
          <w:rFonts w:asciiTheme="minorHAnsi" w:hAnsiTheme="minorHAnsi"/>
          <w:b/>
          <w:bCs/>
          <w:color w:val="4BACC6" w:themeColor="accent5"/>
          <w:sz w:val="28"/>
          <w:szCs w:val="28"/>
        </w:rPr>
        <w:t>admin123</w:t>
      </w:r>
    </w:p>
    <w:p w14:paraId="63401AA0" w14:textId="77777777" w:rsidR="00D471B4" w:rsidRPr="00D471B4" w:rsidRDefault="00D471B4" w:rsidP="001C19D0">
      <w:pPr>
        <w:pStyle w:val="ds-markdown-paragraph"/>
        <w:numPr>
          <w:ilvl w:val="1"/>
          <w:numId w:val="47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</w:rPr>
        <w:t xml:space="preserve">5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مستخدمين عاديين ببيانات عربية</w:t>
      </w:r>
    </w:p>
    <w:p w14:paraId="2D4A6489" w14:textId="77777777" w:rsidR="00D471B4" w:rsidRPr="00D471B4" w:rsidRDefault="00D471B4" w:rsidP="001C19D0">
      <w:pPr>
        <w:pStyle w:val="ds-markdown-paragraph"/>
        <w:numPr>
          <w:ilvl w:val="0"/>
          <w:numId w:val="47"/>
        </w:numPr>
        <w:bidi/>
        <w:spacing w:before="0" w:beforeAutospacing="0" w:after="60" w:after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إدراج 10 كتب افتراضية بمعلومات متنوعة</w:t>
      </w:r>
      <w:r w:rsidRPr="00D471B4">
        <w:rPr>
          <w:rFonts w:asciiTheme="minorHAnsi" w:hAnsiTheme="minorHAnsi"/>
          <w:color w:val="404040"/>
          <w:sz w:val="28"/>
          <w:szCs w:val="28"/>
        </w:rPr>
        <w:t>:</w:t>
      </w:r>
    </w:p>
    <w:p w14:paraId="6ED50CE6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5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دارة اتصالات ذكية مع إعادة المحاولة</w:t>
      </w:r>
    </w:p>
    <w:p w14:paraId="0B9BA311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6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فحص صحة قاعدة البيانات تلقائيًا</w:t>
      </w:r>
    </w:p>
    <w:p w14:paraId="6CCB79CC" w14:textId="77777777" w:rsidR="00D471B4" w:rsidRPr="00D471B4" w:rsidRDefault="00D471B4" w:rsidP="001C19D0">
      <w:pPr>
        <w:pStyle w:val="ds-markdown-paragraph"/>
        <w:numPr>
          <w:ilvl w:val="0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</w:rPr>
        <w:t xml:space="preserve">endpoint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مخصص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(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/health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)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لتحقق من حالة الاتصال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50C70E8" w14:textId="77777777" w:rsidR="00D471B4" w:rsidRPr="00D471B4" w:rsidRDefault="00D471B4" w:rsidP="001C19D0">
      <w:pPr>
        <w:pStyle w:val="ds-markdown-paragraph"/>
        <w:numPr>
          <w:ilvl w:val="0"/>
          <w:numId w:val="48"/>
        </w:numPr>
        <w:bidi/>
        <w:spacing w:before="0" w:beforeAutospacing="0" w:after="60" w:after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قياس زمن الاستجابة وتصنيف الأداء</w:t>
      </w:r>
      <w:r w:rsidRPr="00D471B4">
        <w:rPr>
          <w:rFonts w:asciiTheme="minorHAnsi" w:hAnsiTheme="minorHAnsi"/>
          <w:color w:val="404040"/>
          <w:sz w:val="28"/>
          <w:szCs w:val="28"/>
        </w:rPr>
        <w:t>:</w:t>
      </w:r>
    </w:p>
    <w:p w14:paraId="59546067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قل من 1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ممتاز</w:t>
      </w:r>
    </w:p>
    <w:p w14:paraId="15032D62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قل من 5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جيد</w:t>
      </w:r>
    </w:p>
    <w:p w14:paraId="35F0B389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قل من 10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بطيء</w:t>
      </w:r>
    </w:p>
    <w:p w14:paraId="6E246BAE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كثر من 10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بطيء جدًا</w:t>
      </w:r>
    </w:p>
    <w:p w14:paraId="0643D50C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7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تحسينات الأداء</w:t>
      </w:r>
    </w:p>
    <w:p w14:paraId="7350D0F3" w14:textId="77777777" w:rsidR="00D471B4" w:rsidRPr="00D471B4" w:rsidRDefault="00D471B4" w:rsidP="001C19D0">
      <w:pPr>
        <w:pStyle w:val="ds-markdown-paragraph"/>
        <w:numPr>
          <w:ilvl w:val="0"/>
          <w:numId w:val="49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ستخدام 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FILLFACTOR = 85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فهارس الجداول النشط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7E6CDED4" w14:textId="77777777" w:rsidR="00D471B4" w:rsidRPr="00D471B4" w:rsidRDefault="00D471B4" w:rsidP="001C19D0">
      <w:pPr>
        <w:pStyle w:val="ds-markdown-paragraph"/>
        <w:numPr>
          <w:ilvl w:val="0"/>
          <w:numId w:val="49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فهارس 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INCLUDE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تغطية الاستعلامات الشائع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31AD623A" w14:textId="77777777" w:rsidR="00D471B4" w:rsidRPr="00D471B4" w:rsidRDefault="00D471B4" w:rsidP="001C19D0">
      <w:pPr>
        <w:pStyle w:val="ds-markdown-paragraph"/>
        <w:numPr>
          <w:ilvl w:val="0"/>
          <w:numId w:val="49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فهارس مركبة ومصفاة للاستعلامات المعقد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639E249C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lastRenderedPageBreak/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8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معالجة أخطاء شاملة</w:t>
      </w:r>
    </w:p>
    <w:p w14:paraId="44EF50D5" w14:textId="77777777" w:rsidR="00D471B4" w:rsidRPr="00D471B4" w:rsidRDefault="00D471B4" w:rsidP="001C19D0">
      <w:pPr>
        <w:pStyle w:val="ds-markdown-paragraph"/>
        <w:numPr>
          <w:ilvl w:val="0"/>
          <w:numId w:val="50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ستثناءات مخصصة لأخطاء قاعدة البيانات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(</w:t>
      </w:r>
      <w:proofErr w:type="spellStart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DatabaseConnectionException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>).</w:t>
      </w:r>
    </w:p>
    <w:p w14:paraId="2BFCE541" w14:textId="77777777" w:rsidR="00D471B4" w:rsidRPr="00D471B4" w:rsidRDefault="00D471B4" w:rsidP="001C19D0">
      <w:pPr>
        <w:pStyle w:val="ds-markdown-paragraph"/>
        <w:numPr>
          <w:ilvl w:val="0"/>
          <w:numId w:val="50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تسجيل تفصيلي لكل محاولة اتصال مع معلومات التقني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1FF3BB58" w14:textId="77777777" w:rsidR="00D471B4" w:rsidRPr="00D471B4" w:rsidRDefault="00D471B4" w:rsidP="001C19D0">
      <w:pPr>
        <w:pStyle w:val="ds-markdown-paragraph"/>
        <w:numPr>
          <w:ilvl w:val="0"/>
          <w:numId w:val="50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دعم أخطاء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SQL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المحددة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(timeout, login failed, network errors).</w:t>
      </w:r>
    </w:p>
    <w:p w14:paraId="6466D271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9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دعم التهيئة التلقائية عند التشغيل</w:t>
      </w:r>
    </w:p>
    <w:p w14:paraId="57A43116" w14:textId="77777777" w:rsidR="00D471B4" w:rsidRPr="00D471B4" w:rsidRDefault="00D471B4" w:rsidP="001C19D0">
      <w:pPr>
        <w:pStyle w:val="ds-markdown-paragraph"/>
        <w:numPr>
          <w:ilvl w:val="0"/>
          <w:numId w:val="51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تنفيذ واجهة </w:t>
      </w:r>
      <w:proofErr w:type="spellStart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IDatabaseConnectionFactory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إدارة الاتصالات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0FBF262" w14:textId="77777777" w:rsidR="00D471B4" w:rsidRPr="00D471B4" w:rsidRDefault="00D471B4" w:rsidP="001C19D0">
      <w:pPr>
        <w:pStyle w:val="ds-markdown-paragraph"/>
        <w:numPr>
          <w:ilvl w:val="0"/>
          <w:numId w:val="51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ستدعاء </w:t>
      </w:r>
      <w:proofErr w:type="spellStart"/>
      <w:proofErr w:type="gramStart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InitializeDatabaseAsync</w:t>
      </w:r>
      <w:proofErr w:type="spellEnd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(</w:t>
      </w:r>
      <w:proofErr w:type="gramEnd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)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تلقائيًا عند بدء التشغيل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6C8E67D3" w14:textId="77777777" w:rsidR="00D471B4" w:rsidRPr="00D471B4" w:rsidRDefault="00D471B4" w:rsidP="001C19D0">
      <w:pPr>
        <w:pStyle w:val="ds-markdown-paragraph"/>
        <w:numPr>
          <w:ilvl w:val="0"/>
          <w:numId w:val="51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لتحقق من وجود الجداول والفهارس قبل إنشائها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2E31FBC5" w14:textId="77777777" w:rsidR="00D471B4" w:rsidRPr="00D471B4" w:rsidRDefault="00344871" w:rsidP="00D471B4">
      <w:pPr>
        <w:bidi/>
        <w:spacing w:before="480" w:after="480" w:line="429" w:lineRule="atLeast"/>
        <w:rPr>
          <w:color w:val="404040"/>
          <w:sz w:val="28"/>
          <w:szCs w:val="28"/>
        </w:rPr>
      </w:pPr>
      <w:r>
        <w:rPr>
          <w:color w:val="404040"/>
          <w:sz w:val="28"/>
          <w:szCs w:val="28"/>
        </w:rPr>
        <w:pict w14:anchorId="0F223208">
          <v:rect id="_x0000_i1026" style="width:0;height:.75pt" o:hralign="center" o:hrstd="t" o:hr="t" fillcolor="#a0a0a0" stroked="f"/>
        </w:pict>
      </w:r>
    </w:p>
    <w:p w14:paraId="4E94809E" w14:textId="77777777" w:rsidR="00D471B4" w:rsidRPr="00D471B4" w:rsidRDefault="00D471B4" w:rsidP="00D471B4">
      <w:pPr>
        <w:pStyle w:val="Heading3"/>
        <w:bidi/>
        <w:spacing w:before="274" w:after="206"/>
        <w:rPr>
          <w:rFonts w:asciiTheme="minorHAnsi" w:hAnsiTheme="minorHAnsi"/>
          <w:b w:val="0"/>
          <w:bCs w:val="0"/>
          <w:color w:val="404040"/>
          <w:sz w:val="28"/>
          <w:szCs w:val="28"/>
        </w:rPr>
      </w:pP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  <w:rtl/>
        </w:rPr>
        <w:t>كيفية العمل</w:t>
      </w: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</w:rPr>
        <w:t>:</w:t>
      </w:r>
    </w:p>
    <w:p w14:paraId="32171540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عند أول تشغيل للتطبيق، ينشئ النظام قاعدة البيانات تلقائيًا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3A9708A6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ينشئ الجداول الأساسية والفهارس المحسن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4F339E52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يدرج البيانات الأولية (مستخدمين، كتب)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0A4D9DB6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يوفر اتصالاً آمناً مع إعادة المحاولة والتسجيل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EA81480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يمكن مراقبة صحة النظام عبر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endpoint 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/health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712753FB" w14:textId="77777777" w:rsidR="00D471B4" w:rsidRPr="00D471B4" w:rsidRDefault="00D471B4" w:rsidP="00D471B4">
      <w:pPr>
        <w:pStyle w:val="Heading3"/>
        <w:bidi/>
        <w:spacing w:before="274" w:after="206"/>
        <w:rPr>
          <w:rFonts w:asciiTheme="minorHAnsi" w:hAnsiTheme="minorHAnsi"/>
          <w:b w:val="0"/>
          <w:bCs w:val="0"/>
          <w:color w:val="404040"/>
          <w:sz w:val="28"/>
          <w:szCs w:val="28"/>
        </w:rPr>
      </w:pP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  <w:rtl/>
        </w:rPr>
        <w:t>نقاط القوة</w:t>
      </w: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</w:rPr>
        <w:t>:</w:t>
      </w:r>
    </w:p>
    <w:p w14:paraId="0CCDAA17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موثوقية عالية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إعادة المحاولة التلقائية للأخطاء المؤقت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4902E908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أداء ممتاز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فهارس محسنة تقلل زمن الاستعلامات بنسبة تصل إلى 70</w:t>
      </w:r>
      <w:r w:rsidRPr="00D471B4">
        <w:rPr>
          <w:rFonts w:asciiTheme="minorHAnsi" w:hAnsiTheme="minorHAnsi"/>
          <w:color w:val="404040"/>
          <w:sz w:val="28"/>
          <w:szCs w:val="28"/>
        </w:rPr>
        <w:t>%.</w:t>
      </w:r>
    </w:p>
    <w:p w14:paraId="0FB2A5FC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سهولة النشر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ا يحتاج إلى تدخل يدوي لإنشاء القاعد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396725D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مراقبة مستمرة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فحص صحة تلقائي مع تقارير أداء مفصل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4DAE2E01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تسجيل شامل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تسجيل كل الأحداث والأخطاء للتحليل اللاحق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2E27BC7F" w14:textId="77777777" w:rsidR="00D471B4" w:rsidRPr="00D471B4" w:rsidRDefault="00D471B4" w:rsidP="00D471B4">
      <w:pPr>
        <w:pStyle w:val="ds-markdown-paragraph"/>
        <w:bidi/>
        <w:spacing w:before="206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هذه البنود توضح كيف أن نظام إدارة المكتبة يضمن إنشاء وتشغيل قاعدة البيانات بشكل سلس وآلي بالكامل دون حاجة لتدخل يدوي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21344C92" w14:textId="77777777" w:rsidR="00D471B4" w:rsidRPr="00D471B4" w:rsidRDefault="00D471B4" w:rsidP="00904C28">
      <w:pPr>
        <w:pStyle w:val="FirstParagraph"/>
        <w:bidi/>
        <w:rPr>
          <w:b/>
          <w:bCs/>
          <w:sz w:val="28"/>
          <w:szCs w:val="28"/>
          <w:rtl/>
        </w:rPr>
      </w:pPr>
    </w:p>
    <w:p w14:paraId="41C8F75C" w14:textId="77777777" w:rsidR="00D471B4" w:rsidRPr="00D471B4" w:rsidRDefault="00D471B4" w:rsidP="00D471B4">
      <w:pPr>
        <w:pStyle w:val="FirstParagraph"/>
        <w:bidi/>
        <w:rPr>
          <w:b/>
          <w:bCs/>
          <w:sz w:val="28"/>
          <w:szCs w:val="28"/>
          <w:rtl/>
        </w:rPr>
      </w:pPr>
    </w:p>
    <w:p w14:paraId="44400BF7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17" w:name="حالات-الاستخدام-ومخطط-العمل"/>
      <w:bookmarkEnd w:id="9"/>
      <w:bookmarkEnd w:id="16"/>
      <w:proofErr w:type="spellStart"/>
      <w:r w:rsidRPr="00D471B4">
        <w:rPr>
          <w:rFonts w:ascii="Arial" w:hAnsi="Arial" w:cs="Arial"/>
        </w:rPr>
        <w:lastRenderedPageBreak/>
        <w:t>حالات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استخدام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ومخطط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عمل</w:t>
      </w:r>
      <w:proofErr w:type="spellEnd"/>
    </w:p>
    <w:p w14:paraId="6817ED0D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8" w:name="حالات-الاستخدام"/>
      <w:r w:rsidRPr="00D471B4">
        <w:rPr>
          <w:rFonts w:ascii="Arial" w:hAnsi="Arial" w:cs="Arial"/>
          <w:sz w:val="28"/>
          <w:szCs w:val="28"/>
        </w:rPr>
        <w:t>حالات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خدام</w:t>
      </w:r>
    </w:p>
    <w:p w14:paraId="78EE0242" w14:textId="77777777" w:rsidR="00764485" w:rsidRPr="00D471B4" w:rsidRDefault="001C19D0" w:rsidP="001C19D0">
      <w:pPr>
        <w:pStyle w:val="Compact"/>
        <w:numPr>
          <w:ilvl w:val="0"/>
          <w:numId w:val="1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ع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>:</w:t>
      </w:r>
    </w:p>
    <w:p w14:paraId="5DD98573" w14:textId="77777777" w:rsidR="00764485" w:rsidRPr="00D471B4" w:rsidRDefault="001C19D0" w:rsidP="001C19D0">
      <w:pPr>
        <w:pStyle w:val="Compact"/>
        <w:numPr>
          <w:ilvl w:val="1"/>
          <w:numId w:val="1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مستخ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دخ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يير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وع</w:t>
      </w:r>
      <w:r w:rsidRPr="00D471B4">
        <w:rPr>
          <w:sz w:val="28"/>
          <w:szCs w:val="28"/>
        </w:rPr>
        <w:t>).</w:t>
      </w:r>
    </w:p>
    <w:p w14:paraId="7CE18722" w14:textId="77777777" w:rsidR="00764485" w:rsidRPr="00D471B4" w:rsidRDefault="001C19D0" w:rsidP="001C19D0">
      <w:pPr>
        <w:pStyle w:val="Compact"/>
        <w:numPr>
          <w:ilvl w:val="1"/>
          <w:numId w:val="1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رتيب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تصفية</w:t>
      </w:r>
      <w:r w:rsidRPr="00D471B4">
        <w:rPr>
          <w:sz w:val="28"/>
          <w:szCs w:val="28"/>
        </w:rPr>
        <w:t>.</w:t>
      </w:r>
    </w:p>
    <w:p w14:paraId="730A14F1" w14:textId="77777777" w:rsidR="00764485" w:rsidRPr="00D471B4" w:rsidRDefault="001C19D0" w:rsidP="001C19D0">
      <w:pPr>
        <w:pStyle w:val="Compact"/>
        <w:numPr>
          <w:ilvl w:val="0"/>
          <w:numId w:val="1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ستع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>:</w:t>
      </w:r>
    </w:p>
    <w:p w14:paraId="64D24979" w14:textId="77777777" w:rsidR="00764485" w:rsidRPr="00D471B4" w:rsidRDefault="001C19D0" w:rsidP="001C19D0">
      <w:pPr>
        <w:pStyle w:val="Compact"/>
        <w:numPr>
          <w:ilvl w:val="1"/>
          <w:numId w:val="2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>.</w:t>
      </w:r>
    </w:p>
    <w:p w14:paraId="7259A4C2" w14:textId="77777777" w:rsidR="00764485" w:rsidRPr="00D471B4" w:rsidRDefault="001C19D0" w:rsidP="001C19D0">
      <w:pPr>
        <w:pStyle w:val="Compact"/>
        <w:numPr>
          <w:ilvl w:val="1"/>
          <w:numId w:val="2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 xml:space="preserve"> (AvailableCopies &gt; 0).</w:t>
      </w:r>
    </w:p>
    <w:p w14:paraId="7412A5B4" w14:textId="77777777" w:rsidR="00764485" w:rsidRPr="00D471B4" w:rsidRDefault="001C19D0" w:rsidP="001C19D0">
      <w:pPr>
        <w:pStyle w:val="Compact"/>
        <w:numPr>
          <w:ilvl w:val="1"/>
          <w:numId w:val="2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AvailableCopies (-1).</w:t>
      </w:r>
    </w:p>
    <w:p w14:paraId="0A6BD4B8" w14:textId="77777777" w:rsidR="00764485" w:rsidRPr="00D471B4" w:rsidRDefault="001C19D0" w:rsidP="001C19D0">
      <w:pPr>
        <w:pStyle w:val="Compact"/>
        <w:numPr>
          <w:ilvl w:val="0"/>
          <w:numId w:val="1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إرجاع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>:</w:t>
      </w:r>
    </w:p>
    <w:p w14:paraId="65CC40BA" w14:textId="77777777" w:rsidR="00764485" w:rsidRPr="00D471B4" w:rsidRDefault="001C19D0" w:rsidP="001C19D0">
      <w:pPr>
        <w:pStyle w:val="Compact"/>
        <w:numPr>
          <w:ilvl w:val="1"/>
          <w:numId w:val="2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ر</w:t>
      </w:r>
      <w:r w:rsidRPr="00D471B4">
        <w:rPr>
          <w:sz w:val="28"/>
          <w:szCs w:val="28"/>
        </w:rPr>
        <w:t>.</w:t>
      </w:r>
    </w:p>
    <w:p w14:paraId="67DC0E03" w14:textId="77777777" w:rsidR="00764485" w:rsidRPr="00D471B4" w:rsidRDefault="001C19D0" w:rsidP="001C19D0">
      <w:pPr>
        <w:pStyle w:val="Compact"/>
        <w:numPr>
          <w:ilvl w:val="1"/>
          <w:numId w:val="2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IsReturned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زيادة</w:t>
      </w:r>
      <w:r w:rsidRPr="00D471B4">
        <w:rPr>
          <w:sz w:val="28"/>
          <w:szCs w:val="28"/>
        </w:rPr>
        <w:t xml:space="preserve"> AvailableCopies (+1).</w:t>
      </w:r>
    </w:p>
    <w:p w14:paraId="00127F42" w14:textId="2B19AE74" w:rsidR="00764485" w:rsidRDefault="001C19D0" w:rsidP="001C19D0">
      <w:pPr>
        <w:pStyle w:val="Compact"/>
        <w:numPr>
          <w:ilvl w:val="1"/>
          <w:numId w:val="21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حساب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غرام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إذا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أخر</w:t>
      </w:r>
      <w:proofErr w:type="spellEnd"/>
      <w:r w:rsidRPr="00D471B4">
        <w:rPr>
          <w:sz w:val="28"/>
          <w:szCs w:val="28"/>
        </w:rPr>
        <w:t xml:space="preserve"> (</w:t>
      </w:r>
      <w:proofErr w:type="spellStart"/>
      <w:r w:rsidRPr="00D471B4">
        <w:rPr>
          <w:sz w:val="28"/>
          <w:szCs w:val="28"/>
        </w:rPr>
        <w:t>LateFee</w:t>
      </w:r>
      <w:proofErr w:type="spellEnd"/>
      <w:r w:rsidRPr="00D471B4">
        <w:rPr>
          <w:sz w:val="28"/>
          <w:szCs w:val="28"/>
        </w:rPr>
        <w:t>).</w:t>
      </w:r>
    </w:p>
    <w:p w14:paraId="13465848" w14:textId="12C06DEE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إضافة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7B45EE9E" w14:textId="10F0380D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تحديث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6AA2F235" w14:textId="53ED0AAA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حذف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47BEF5AC" w14:textId="0412FD93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عرض تفاصيل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6796A2C1" w14:textId="77777777" w:rsidR="0050721D" w:rsidRPr="00D471B4" w:rsidRDefault="0050721D" w:rsidP="0050721D">
      <w:pPr>
        <w:pStyle w:val="Compact"/>
        <w:bidi/>
        <w:ind w:left="720"/>
        <w:rPr>
          <w:sz w:val="28"/>
          <w:szCs w:val="28"/>
        </w:rPr>
      </w:pPr>
    </w:p>
    <w:p w14:paraId="60A8A53F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9" w:name="مخطط-العمل"/>
      <w:bookmarkEnd w:id="18"/>
      <w:r w:rsidRPr="00D471B4">
        <w:rPr>
          <w:rFonts w:ascii="Arial" w:hAnsi="Arial" w:cs="Arial"/>
          <w:sz w:val="28"/>
          <w:szCs w:val="28"/>
        </w:rPr>
        <w:t>مخطط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مل</w:t>
      </w:r>
    </w:p>
    <w:p w14:paraId="40D84A6A" w14:textId="77777777" w:rsidR="00764485" w:rsidRPr="00D471B4" w:rsidRDefault="001C19D0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إدخ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يير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استعل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قت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تائج</w:t>
      </w:r>
      <w:r w:rsidRPr="00D471B4">
        <w:rPr>
          <w:sz w:val="28"/>
          <w:szCs w:val="28"/>
        </w:rPr>
        <w:t>.</w:t>
      </w:r>
    </w:p>
    <w:p w14:paraId="44AB9488" w14:textId="77777777" w:rsidR="00764485" w:rsidRPr="00D471B4" w:rsidRDefault="001C19D0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استعارة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ارة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056DFEF3" w14:textId="6F7301DA" w:rsidR="00764485" w:rsidRDefault="001C19D0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إرجاع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ارة</w:t>
      </w:r>
      <w:r w:rsidRPr="00D471B4">
        <w:rPr>
          <w:sz w:val="28"/>
          <w:szCs w:val="28"/>
        </w:rPr>
        <w:t xml:space="preserve"> → </w:t>
      </w:r>
      <w:proofErr w:type="spellStart"/>
      <w:r w:rsidRPr="00D471B4">
        <w:rPr>
          <w:rFonts w:ascii="Arial" w:hAnsi="Arial" w:cs="Arial"/>
          <w:sz w:val="28"/>
          <w:szCs w:val="28"/>
        </w:rPr>
        <w:t>تحديث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حالة</w:t>
      </w:r>
      <w:proofErr w:type="spellEnd"/>
      <w:r w:rsidRPr="00D471B4">
        <w:rPr>
          <w:sz w:val="28"/>
          <w:szCs w:val="28"/>
        </w:rPr>
        <w:t xml:space="preserve"> → </w:t>
      </w:r>
      <w:proofErr w:type="spellStart"/>
      <w:r w:rsidRPr="00D471B4">
        <w:rPr>
          <w:rFonts w:ascii="Arial" w:hAnsi="Arial" w:cs="Arial"/>
          <w:sz w:val="28"/>
          <w:szCs w:val="28"/>
        </w:rPr>
        <w:t>تحديث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نسخ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متاحة</w:t>
      </w:r>
      <w:proofErr w:type="spellEnd"/>
      <w:r w:rsidRPr="00D471B4">
        <w:rPr>
          <w:sz w:val="28"/>
          <w:szCs w:val="28"/>
        </w:rPr>
        <w:t>.</w:t>
      </w:r>
    </w:p>
    <w:p w14:paraId="2A1AFCB6" w14:textId="2ABD4444" w:rsidR="0050721D" w:rsidRPr="00D471B4" w:rsidRDefault="0050721D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>
        <w:rPr>
          <w:rFonts w:ascii="Arial" w:hAnsi="Arial" w:cs="Arial" w:hint="cs"/>
          <w:b/>
          <w:bCs/>
          <w:sz w:val="28"/>
          <w:szCs w:val="28"/>
          <w:rtl/>
        </w:rPr>
        <w:t>تمديد الاستعارة</w:t>
      </w:r>
      <w:r w:rsidRPr="0050721D">
        <w:rPr>
          <w:rFonts w:hint="cs"/>
          <w:sz w:val="28"/>
          <w:szCs w:val="28"/>
          <w:rtl/>
        </w:rPr>
        <w:t>:</w:t>
      </w:r>
      <w:r>
        <w:rPr>
          <w:rFonts w:hint="cs"/>
          <w:sz w:val="28"/>
          <w:szCs w:val="28"/>
          <w:rtl/>
        </w:rPr>
        <w:t xml:space="preserve"> </w:t>
      </w:r>
    </w:p>
    <w:p w14:paraId="67DA6613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نقط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قوة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قل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لام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من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>.</w:t>
      </w:r>
    </w:p>
    <w:p w14:paraId="408AD0C7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0" w:name="الوظائف-الأساسية"/>
      <w:bookmarkEnd w:id="17"/>
      <w:bookmarkEnd w:id="19"/>
      <w:r w:rsidRPr="00D471B4">
        <w:rPr>
          <w:rFonts w:ascii="Arial" w:hAnsi="Arial" w:cs="Arial"/>
        </w:rPr>
        <w:t>الوظائف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أساسية</w:t>
      </w:r>
    </w:p>
    <w:p w14:paraId="28782F05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تق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س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وع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لت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25B0ACA8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فاص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05DC7AB5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ستع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إ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765C24C7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مستخدمين</w:t>
      </w:r>
      <w:r w:rsidRPr="00D471B4">
        <w:rPr>
          <w:sz w:val="28"/>
          <w:szCs w:val="28"/>
        </w:rPr>
        <w:t xml:space="preserve"> (CRUD).</w:t>
      </w:r>
    </w:p>
    <w:p w14:paraId="47FBDAE2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ت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غرامات</w:t>
      </w:r>
      <w:r w:rsidRPr="00D471B4">
        <w:rPr>
          <w:sz w:val="28"/>
          <w:szCs w:val="28"/>
        </w:rPr>
        <w:t>.</w:t>
      </w:r>
    </w:p>
    <w:p w14:paraId="2408DBDB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1" w:name="الميزات-المنجزة-من-المستودع"/>
      <w:bookmarkEnd w:id="20"/>
      <w:r w:rsidRPr="00D471B4">
        <w:rPr>
          <w:rFonts w:ascii="Arial" w:hAnsi="Arial" w:cs="Arial"/>
        </w:rPr>
        <w:t>الميزات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نجزة</w:t>
      </w:r>
      <w:r w:rsidRPr="00D471B4">
        <w:rPr>
          <w:rFonts w:asciiTheme="minorHAnsi" w:hAnsiTheme="minorHAnsi"/>
        </w:rPr>
        <w:t xml:space="preserve"> (</w:t>
      </w:r>
      <w:r w:rsidRPr="00D471B4">
        <w:rPr>
          <w:rFonts w:ascii="Arial" w:hAnsi="Arial" w:cs="Arial"/>
        </w:rPr>
        <w:t>من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ستودع</w:t>
      </w:r>
      <w:r w:rsidRPr="00D471B4">
        <w:rPr>
          <w:rFonts w:asciiTheme="minorHAnsi" w:hAnsiTheme="minorHAnsi"/>
        </w:rPr>
        <w:t>)</w:t>
      </w:r>
    </w:p>
    <w:p w14:paraId="02E72C8A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بناءً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لف</w:t>
      </w:r>
      <w:r w:rsidRPr="00D471B4">
        <w:rPr>
          <w:sz w:val="28"/>
          <w:szCs w:val="28"/>
        </w:rPr>
        <w:t xml:space="preserve"> README </w:t>
      </w:r>
      <w:r w:rsidRPr="00D471B4">
        <w:rPr>
          <w:rFonts w:ascii="Arial" w:hAnsi="Arial" w:cs="Arial"/>
          <w:sz w:val="28"/>
          <w:szCs w:val="28"/>
        </w:rPr>
        <w:t>وتحل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قدم</w:t>
      </w:r>
      <w:r w:rsidRPr="00D471B4">
        <w:rPr>
          <w:sz w:val="28"/>
          <w:szCs w:val="28"/>
        </w:rPr>
        <w:t>:</w:t>
      </w:r>
    </w:p>
    <w:p w14:paraId="79A464A6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نماذج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>:</w:t>
      </w:r>
    </w:p>
    <w:p w14:paraId="32B62F31" w14:textId="77777777" w:rsidR="00764485" w:rsidRPr="00D471B4" w:rsidRDefault="001C19D0" w:rsidP="001C19D0">
      <w:pPr>
        <w:pStyle w:val="Compact"/>
        <w:numPr>
          <w:ilvl w:val="1"/>
          <w:numId w:val="25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Use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ing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عليق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نائ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>.</w:t>
      </w:r>
    </w:p>
    <w:p w14:paraId="123D3129" w14:textId="77777777" w:rsidR="00764485" w:rsidRPr="00D471B4" w:rsidRDefault="001C19D0" w:rsidP="001C19D0">
      <w:pPr>
        <w:pStyle w:val="Compact"/>
        <w:numPr>
          <w:ilvl w:val="1"/>
          <w:numId w:val="25"/>
        </w:numPr>
        <w:bidi/>
        <w:rPr>
          <w:sz w:val="28"/>
          <w:szCs w:val="28"/>
        </w:rPr>
      </w:pPr>
      <w:r w:rsidRPr="00D471B4">
        <w:rPr>
          <w:sz w:val="28"/>
          <w:szCs w:val="28"/>
        </w:rPr>
        <w:t xml:space="preserve">DTOs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(BookSearchDto) </w:t>
      </w:r>
      <w:r w:rsidRPr="00D471B4">
        <w:rPr>
          <w:rFonts w:ascii="Arial" w:hAnsi="Arial" w:cs="Arial"/>
          <w:sz w:val="28"/>
          <w:szCs w:val="28"/>
        </w:rPr>
        <w:t>وال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>.</w:t>
      </w:r>
    </w:p>
    <w:p w14:paraId="5093BAE0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إد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قاعد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>:</w:t>
      </w:r>
    </w:p>
    <w:p w14:paraId="4E74FA11" w14:textId="77777777" w:rsidR="00764485" w:rsidRPr="00D471B4" w:rsidRDefault="001C19D0" w:rsidP="001C19D0">
      <w:pPr>
        <w:pStyle w:val="Compact"/>
        <w:numPr>
          <w:ilvl w:val="1"/>
          <w:numId w:val="26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lastRenderedPageBreak/>
        <w:t>DatabaseConnectionFactory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إنش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تص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retry logic.</w:t>
      </w:r>
    </w:p>
    <w:p w14:paraId="78AA3E15" w14:textId="77777777" w:rsidR="00764485" w:rsidRPr="00D471B4" w:rsidRDefault="001C19D0" w:rsidP="001C19D0">
      <w:pPr>
        <w:pStyle w:val="Compact"/>
        <w:numPr>
          <w:ilvl w:val="1"/>
          <w:numId w:val="26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DatabaseHelper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ساع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لامات</w:t>
      </w:r>
      <w:r w:rsidRPr="00D471B4">
        <w:rPr>
          <w:sz w:val="28"/>
          <w:szCs w:val="28"/>
        </w:rPr>
        <w:t xml:space="preserve"> SQL.</w:t>
      </w:r>
    </w:p>
    <w:p w14:paraId="361C98A7" w14:textId="77777777" w:rsidR="00764485" w:rsidRPr="00D471B4" w:rsidRDefault="001C19D0" w:rsidP="001C19D0">
      <w:pPr>
        <w:pStyle w:val="Compact"/>
        <w:numPr>
          <w:ilvl w:val="1"/>
          <w:numId w:val="2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عاملات</w:t>
      </w:r>
      <w:r w:rsidRPr="00D471B4">
        <w:rPr>
          <w:sz w:val="28"/>
          <w:szCs w:val="28"/>
        </w:rPr>
        <w:t xml:space="preserve"> (Transactions) </w:t>
      </w:r>
      <w:r w:rsidRPr="00D471B4">
        <w:rPr>
          <w:rFonts w:ascii="Arial" w:hAnsi="Arial" w:cs="Arial"/>
          <w:sz w:val="28"/>
          <w:szCs w:val="28"/>
        </w:rPr>
        <w:t>لضما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ساق</w:t>
      </w:r>
      <w:r w:rsidRPr="00D471B4">
        <w:rPr>
          <w:sz w:val="28"/>
          <w:szCs w:val="28"/>
        </w:rPr>
        <w:t>.</w:t>
      </w:r>
    </w:p>
    <w:p w14:paraId="0218FD3D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نمط</w:t>
      </w:r>
      <w:r w:rsidRPr="00D471B4">
        <w:rPr>
          <w:b/>
          <w:bCs/>
          <w:sz w:val="28"/>
          <w:szCs w:val="28"/>
        </w:rPr>
        <w:t xml:space="preserve"> Repository</w:t>
      </w:r>
      <w:r w:rsidRPr="00D471B4">
        <w:rPr>
          <w:sz w:val="28"/>
          <w:szCs w:val="28"/>
        </w:rPr>
        <w:t>:</w:t>
      </w:r>
    </w:p>
    <w:p w14:paraId="13B7B3FA" w14:textId="77777777" w:rsidR="00764485" w:rsidRPr="00D471B4" w:rsidRDefault="001C19D0" w:rsidP="001C19D0">
      <w:pPr>
        <w:pStyle w:val="Compact"/>
        <w:numPr>
          <w:ilvl w:val="1"/>
          <w:numId w:val="27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BookRepository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Repository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مليات</w:t>
      </w:r>
      <w:r w:rsidRPr="00D471B4">
        <w:rPr>
          <w:sz w:val="28"/>
          <w:szCs w:val="28"/>
        </w:rPr>
        <w:t xml:space="preserve"> CRUD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098034C0" w14:textId="77777777" w:rsidR="00764485" w:rsidRPr="00D471B4" w:rsidRDefault="001C19D0" w:rsidP="001C19D0">
      <w:pPr>
        <w:pStyle w:val="Compact"/>
        <w:numPr>
          <w:ilvl w:val="1"/>
          <w:numId w:val="2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(10 </w:t>
      </w:r>
      <w:r w:rsidRPr="00D471B4">
        <w:rPr>
          <w:rFonts w:ascii="Arial" w:hAnsi="Arial" w:cs="Arial"/>
          <w:sz w:val="28"/>
          <w:szCs w:val="28"/>
        </w:rPr>
        <w:t>عناصر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صفحة</w:t>
      </w:r>
      <w:r w:rsidRPr="00D471B4">
        <w:rPr>
          <w:sz w:val="28"/>
          <w:szCs w:val="28"/>
        </w:rPr>
        <w:t>).</w:t>
      </w:r>
    </w:p>
    <w:p w14:paraId="16745357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خزي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ؤقت</w:t>
      </w:r>
      <w:r w:rsidRPr="00D471B4">
        <w:rPr>
          <w:sz w:val="28"/>
          <w:szCs w:val="28"/>
        </w:rPr>
        <w:t>:</w:t>
      </w:r>
    </w:p>
    <w:p w14:paraId="07ADDCD1" w14:textId="77777777" w:rsidR="00764485" w:rsidRPr="00D471B4" w:rsidRDefault="001C19D0" w:rsidP="001C19D0">
      <w:pPr>
        <w:pStyle w:val="Compact"/>
        <w:numPr>
          <w:ilvl w:val="1"/>
          <w:numId w:val="28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CacheService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rStyle w:val="VerbatimChar"/>
          <w:rFonts w:asciiTheme="minorHAnsi" w:hAnsiTheme="minorHAnsi"/>
          <w:sz w:val="28"/>
          <w:szCs w:val="28"/>
        </w:rPr>
        <w:t>MemoryCacheServic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فاتي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غ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لقائي</w:t>
      </w:r>
      <w:r w:rsidRPr="00D471B4">
        <w:rPr>
          <w:sz w:val="28"/>
          <w:szCs w:val="28"/>
        </w:rPr>
        <w:t>.</w:t>
      </w:r>
    </w:p>
    <w:p w14:paraId="33FCF7D9" w14:textId="77777777" w:rsidR="00764485" w:rsidRPr="00D471B4" w:rsidRDefault="001C19D0" w:rsidP="001C19D0">
      <w:pPr>
        <w:pStyle w:val="Compact"/>
        <w:numPr>
          <w:ilvl w:val="1"/>
          <w:numId w:val="28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د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استعلامات</w:t>
      </w:r>
      <w:r w:rsidRPr="00D471B4">
        <w:rPr>
          <w:sz w:val="28"/>
          <w:szCs w:val="28"/>
        </w:rPr>
        <w:t>.</w:t>
      </w:r>
    </w:p>
    <w:p w14:paraId="0ABD02F9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واجه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عرض</w:t>
      </w:r>
      <w:r w:rsidRPr="00D471B4">
        <w:rPr>
          <w:sz w:val="28"/>
          <w:szCs w:val="28"/>
        </w:rPr>
        <w:t>:</w:t>
      </w:r>
    </w:p>
    <w:p w14:paraId="1027B458" w14:textId="77777777" w:rsidR="00764485" w:rsidRPr="00D471B4" w:rsidRDefault="001C19D0" w:rsidP="001C19D0">
      <w:pPr>
        <w:pStyle w:val="Compact"/>
        <w:numPr>
          <w:ilvl w:val="1"/>
          <w:numId w:val="29"/>
        </w:numPr>
        <w:bidi/>
        <w:rPr>
          <w:sz w:val="28"/>
          <w:szCs w:val="28"/>
        </w:rPr>
      </w:pPr>
      <w:r w:rsidRPr="00D471B4">
        <w:rPr>
          <w:sz w:val="28"/>
          <w:szCs w:val="28"/>
        </w:rPr>
        <w:t xml:space="preserve">Razor Pages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موذ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</w:t>
      </w:r>
      <w:r w:rsidRPr="00D471B4">
        <w:rPr>
          <w:sz w:val="28"/>
          <w:szCs w:val="28"/>
        </w:rPr>
        <w:t>.</w:t>
      </w:r>
    </w:p>
    <w:p w14:paraId="5E3E5C0C" w14:textId="77777777" w:rsidR="00764485" w:rsidRPr="00D471B4" w:rsidRDefault="001C19D0" w:rsidP="001C19D0">
      <w:pPr>
        <w:pStyle w:val="Compact"/>
        <w:numPr>
          <w:ilvl w:val="1"/>
          <w:numId w:val="2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صم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جاو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Bootstrap 5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RTL.</w:t>
      </w:r>
    </w:p>
    <w:p w14:paraId="195E2E86" w14:textId="77777777" w:rsidR="00764485" w:rsidRPr="00D471B4" w:rsidRDefault="001C19D0" w:rsidP="001C19D0">
      <w:pPr>
        <w:pStyle w:val="Compact"/>
        <w:numPr>
          <w:ilvl w:val="1"/>
          <w:numId w:val="2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رسائ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نبيه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نائ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>.</w:t>
      </w:r>
    </w:p>
    <w:p w14:paraId="4D2B8F50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صاد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والتفويض</w:t>
      </w:r>
      <w:r w:rsidRPr="00D471B4">
        <w:rPr>
          <w:sz w:val="28"/>
          <w:szCs w:val="28"/>
        </w:rPr>
        <w:t>:</w:t>
      </w:r>
    </w:p>
    <w:p w14:paraId="1B25D897" w14:textId="77777777" w:rsidR="00764485" w:rsidRPr="00D471B4" w:rsidRDefault="001C19D0" w:rsidP="001C19D0">
      <w:pPr>
        <w:pStyle w:val="Compact"/>
        <w:numPr>
          <w:ilvl w:val="1"/>
          <w:numId w:val="30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JwtAuthorizeAttribut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ك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أدو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دير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مستخدم</w:t>
      </w:r>
      <w:r w:rsidRPr="00D471B4">
        <w:rPr>
          <w:sz w:val="28"/>
          <w:szCs w:val="28"/>
        </w:rPr>
        <w:t>).</w:t>
      </w:r>
    </w:p>
    <w:p w14:paraId="15F2DB3F" w14:textId="77777777" w:rsidR="00764485" w:rsidRPr="00D471B4" w:rsidRDefault="001C19D0" w:rsidP="001C19D0">
      <w:pPr>
        <w:pStyle w:val="Compact"/>
        <w:numPr>
          <w:ilvl w:val="1"/>
          <w:numId w:val="30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JwtAdminOnlyAttribute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rStyle w:val="VerbatimChar"/>
          <w:rFonts w:asciiTheme="minorHAnsi" w:hAnsiTheme="minorHAnsi"/>
          <w:sz w:val="28"/>
          <w:szCs w:val="28"/>
        </w:rPr>
        <w:t>JwtAuthenticatedOnlyAttribute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تحك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وصول</w:t>
      </w:r>
      <w:r w:rsidRPr="00D471B4">
        <w:rPr>
          <w:sz w:val="28"/>
          <w:szCs w:val="28"/>
        </w:rPr>
        <w:t>.</w:t>
      </w:r>
    </w:p>
    <w:p w14:paraId="20D1B0D1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معالج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أخطاء</w:t>
      </w:r>
      <w:r w:rsidRPr="00D471B4">
        <w:rPr>
          <w:sz w:val="28"/>
          <w:szCs w:val="28"/>
        </w:rPr>
        <w:t>:</w:t>
      </w:r>
    </w:p>
    <w:p w14:paraId="27790CDB" w14:textId="77777777" w:rsidR="00764485" w:rsidRPr="00D471B4" w:rsidRDefault="001C19D0" w:rsidP="001C19D0">
      <w:pPr>
        <w:pStyle w:val="Compact"/>
        <w:numPr>
          <w:ilvl w:val="1"/>
          <w:numId w:val="31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GlobalExceptionHandlingMiddlewar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(SqlException)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نته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ل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فويض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خ</w:t>
      </w:r>
      <w:r w:rsidRPr="00D471B4">
        <w:rPr>
          <w:sz w:val="28"/>
          <w:szCs w:val="28"/>
        </w:rPr>
        <w:t>.</w:t>
      </w:r>
    </w:p>
    <w:p w14:paraId="69EEF99C" w14:textId="77777777" w:rsidR="00764485" w:rsidRPr="00D471B4" w:rsidRDefault="001C19D0" w:rsidP="001C19D0">
      <w:pPr>
        <w:pStyle w:val="Compact"/>
        <w:numPr>
          <w:ilvl w:val="1"/>
          <w:numId w:val="3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جابات</w:t>
      </w:r>
      <w:r w:rsidRPr="00D471B4">
        <w:rPr>
          <w:sz w:val="28"/>
          <w:szCs w:val="28"/>
        </w:rPr>
        <w:t xml:space="preserve"> JSON </w:t>
      </w:r>
      <w:r w:rsidRPr="00D471B4">
        <w:rPr>
          <w:rFonts w:ascii="Arial" w:hAnsi="Arial" w:cs="Arial"/>
          <w:sz w:val="28"/>
          <w:szCs w:val="28"/>
        </w:rPr>
        <w:t>لـ</w:t>
      </w:r>
      <w:r w:rsidRPr="00D471B4">
        <w:rPr>
          <w:sz w:val="28"/>
          <w:szCs w:val="28"/>
        </w:rPr>
        <w:t xml:space="preserve"> API/AJAX </w:t>
      </w:r>
      <w:r w:rsidRPr="00D471B4">
        <w:rPr>
          <w:rFonts w:ascii="Arial" w:hAnsi="Arial" w:cs="Arial"/>
          <w:sz w:val="28"/>
          <w:szCs w:val="28"/>
        </w:rPr>
        <w:t>أ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عا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وجي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صف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طأ</w:t>
      </w:r>
      <w:r w:rsidRPr="00D471B4">
        <w:rPr>
          <w:sz w:val="28"/>
          <w:szCs w:val="28"/>
        </w:rPr>
        <w:t>.</w:t>
      </w:r>
    </w:p>
    <w:p w14:paraId="0FEABD87" w14:textId="77777777" w:rsidR="00764485" w:rsidRPr="00D471B4" w:rsidRDefault="001C19D0" w:rsidP="001C19D0">
      <w:pPr>
        <w:pStyle w:val="Compact"/>
        <w:numPr>
          <w:ilvl w:val="1"/>
          <w:numId w:val="3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رف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ريد</w:t>
      </w:r>
      <w:r w:rsidRPr="00D471B4">
        <w:rPr>
          <w:sz w:val="28"/>
          <w:szCs w:val="28"/>
        </w:rPr>
        <w:t xml:space="preserve"> (ErrorId) </w:t>
      </w:r>
      <w:r w:rsidRPr="00D471B4">
        <w:rPr>
          <w:rFonts w:ascii="Arial" w:hAnsi="Arial" w:cs="Arial"/>
          <w:sz w:val="28"/>
          <w:szCs w:val="28"/>
        </w:rPr>
        <w:t>وطا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زمني</w:t>
      </w:r>
      <w:r w:rsidRPr="00D471B4">
        <w:rPr>
          <w:sz w:val="28"/>
          <w:szCs w:val="28"/>
        </w:rPr>
        <w:t>.</w:t>
      </w:r>
    </w:p>
    <w:p w14:paraId="3B758E14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2" w:name="الميزات-المتقدمة"/>
      <w:bookmarkEnd w:id="21"/>
      <w:r w:rsidRPr="00D471B4">
        <w:rPr>
          <w:rFonts w:ascii="Arial" w:hAnsi="Arial" w:cs="Arial"/>
        </w:rPr>
        <w:t>الميزات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تقدمة</w:t>
      </w:r>
    </w:p>
    <w:p w14:paraId="27D86B49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تقدم</w:t>
      </w:r>
      <w:r w:rsidRPr="00D471B4">
        <w:rPr>
          <w:sz w:val="28"/>
          <w:szCs w:val="28"/>
        </w:rPr>
        <w:t>:</w:t>
      </w:r>
    </w:p>
    <w:p w14:paraId="34989714" w14:textId="77777777" w:rsidR="00764485" w:rsidRPr="00D471B4" w:rsidRDefault="001C19D0" w:rsidP="001C19D0">
      <w:pPr>
        <w:pStyle w:val="Compact"/>
        <w:numPr>
          <w:ilvl w:val="1"/>
          <w:numId w:val="3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يي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وع</w:t>
      </w:r>
      <w:r w:rsidRPr="00D471B4">
        <w:rPr>
          <w:sz w:val="28"/>
          <w:szCs w:val="28"/>
        </w:rPr>
        <w:t>).</w:t>
      </w:r>
    </w:p>
    <w:p w14:paraId="5CE89FA6" w14:textId="77777777" w:rsidR="00764485" w:rsidRPr="00D471B4" w:rsidRDefault="001C19D0" w:rsidP="001C19D0">
      <w:pPr>
        <w:pStyle w:val="Compact"/>
        <w:numPr>
          <w:ilvl w:val="1"/>
          <w:numId w:val="3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فلت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س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رتي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عايير</w:t>
      </w:r>
      <w:r w:rsidRPr="00D471B4">
        <w:rPr>
          <w:sz w:val="28"/>
          <w:szCs w:val="28"/>
        </w:rPr>
        <w:t>.</w:t>
      </w:r>
    </w:p>
    <w:p w14:paraId="634184C9" w14:textId="77777777" w:rsidR="00764485" w:rsidRPr="00D471B4" w:rsidRDefault="001C19D0" w:rsidP="001C19D0">
      <w:pPr>
        <w:pStyle w:val="Compact"/>
        <w:numPr>
          <w:ilvl w:val="1"/>
          <w:numId w:val="3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(10 </w:t>
      </w:r>
      <w:r w:rsidRPr="00D471B4">
        <w:rPr>
          <w:rFonts w:ascii="Arial" w:hAnsi="Arial" w:cs="Arial"/>
          <w:sz w:val="28"/>
          <w:szCs w:val="28"/>
        </w:rPr>
        <w:t>عناصر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صفحة</w:t>
      </w:r>
      <w:r w:rsidRPr="00D471B4">
        <w:rPr>
          <w:sz w:val="28"/>
          <w:szCs w:val="28"/>
        </w:rPr>
        <w:t>).</w:t>
      </w:r>
    </w:p>
    <w:p w14:paraId="638FF8EC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خزي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ؤقت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ذكي</w:t>
      </w:r>
      <w:r w:rsidRPr="00D471B4">
        <w:rPr>
          <w:sz w:val="28"/>
          <w:szCs w:val="28"/>
        </w:rPr>
        <w:t>:</w:t>
      </w:r>
    </w:p>
    <w:p w14:paraId="254D50C6" w14:textId="77777777" w:rsidR="00764485" w:rsidRPr="00D471B4" w:rsidRDefault="001C19D0" w:rsidP="001C19D0">
      <w:pPr>
        <w:pStyle w:val="Compact"/>
        <w:numPr>
          <w:ilvl w:val="1"/>
          <w:numId w:val="3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هرم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فاتي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s_Search_Title_Author</w:t>
      </w:r>
      <w:r w:rsidRPr="00D471B4">
        <w:rPr>
          <w:sz w:val="28"/>
          <w:szCs w:val="28"/>
        </w:rPr>
        <w:t>).</w:t>
      </w:r>
    </w:p>
    <w:p w14:paraId="22208A02" w14:textId="77777777" w:rsidR="00764485" w:rsidRPr="00D471B4" w:rsidRDefault="001C19D0" w:rsidP="001C19D0">
      <w:pPr>
        <w:pStyle w:val="Compact"/>
        <w:numPr>
          <w:ilvl w:val="1"/>
          <w:numId w:val="3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لغ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555B2C8B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فهرس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حسنة</w:t>
      </w:r>
      <w:r w:rsidRPr="00D471B4">
        <w:rPr>
          <w:sz w:val="28"/>
          <w:szCs w:val="28"/>
        </w:rPr>
        <w:t>:</w:t>
      </w:r>
    </w:p>
    <w:p w14:paraId="25C8A4B8" w14:textId="77777777" w:rsidR="00764485" w:rsidRPr="00D471B4" w:rsidRDefault="001C19D0" w:rsidP="001C19D0">
      <w:pPr>
        <w:pStyle w:val="Compact"/>
        <w:numPr>
          <w:ilvl w:val="1"/>
          <w:numId w:val="3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فهارس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رك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صفا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سري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لامات</w:t>
      </w:r>
      <w:r w:rsidRPr="00D471B4">
        <w:rPr>
          <w:sz w:val="28"/>
          <w:szCs w:val="28"/>
        </w:rPr>
        <w:t>.</w:t>
      </w:r>
    </w:p>
    <w:p w14:paraId="1D63E09E" w14:textId="77777777" w:rsidR="00764485" w:rsidRPr="00D471B4" w:rsidRDefault="001C19D0" w:rsidP="001C19D0">
      <w:pPr>
        <w:pStyle w:val="Compact"/>
        <w:numPr>
          <w:ilvl w:val="1"/>
          <w:numId w:val="3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د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1BACC29A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معالج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أخطاء</w:t>
      </w:r>
      <w:r w:rsidRPr="00D471B4">
        <w:rPr>
          <w:sz w:val="28"/>
          <w:szCs w:val="28"/>
        </w:rPr>
        <w:t>:</w:t>
      </w:r>
    </w:p>
    <w:p w14:paraId="4DB24012" w14:textId="77777777" w:rsidR="00764485" w:rsidRPr="00D471B4" w:rsidRDefault="001C19D0" w:rsidP="001C19D0">
      <w:pPr>
        <w:pStyle w:val="Compact"/>
        <w:numPr>
          <w:ilvl w:val="1"/>
          <w:numId w:val="3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اتصال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يود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كرارات</w:t>
      </w:r>
      <w:r w:rsidRPr="00D471B4">
        <w:rPr>
          <w:sz w:val="28"/>
          <w:szCs w:val="28"/>
        </w:rPr>
        <w:t>).</w:t>
      </w:r>
    </w:p>
    <w:p w14:paraId="4A50E03C" w14:textId="77777777" w:rsidR="00764485" w:rsidRPr="00D471B4" w:rsidRDefault="001C19D0" w:rsidP="001C19D0">
      <w:pPr>
        <w:pStyle w:val="Compact"/>
        <w:numPr>
          <w:ilvl w:val="1"/>
          <w:numId w:val="3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فص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ErrorId </w:t>
      </w:r>
      <w:r w:rsidRPr="00D471B4">
        <w:rPr>
          <w:rFonts w:ascii="Arial" w:hAnsi="Arial" w:cs="Arial"/>
          <w:sz w:val="28"/>
          <w:szCs w:val="28"/>
        </w:rPr>
        <w:t>للتتبع</w:t>
      </w:r>
      <w:r w:rsidRPr="00D471B4">
        <w:rPr>
          <w:sz w:val="28"/>
          <w:szCs w:val="28"/>
        </w:rPr>
        <w:t>.</w:t>
      </w:r>
    </w:p>
    <w:p w14:paraId="1BB734A4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صاد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بـ</w:t>
      </w:r>
      <w:r w:rsidRPr="00D471B4">
        <w:rPr>
          <w:b/>
          <w:bCs/>
          <w:sz w:val="28"/>
          <w:szCs w:val="28"/>
        </w:rPr>
        <w:t xml:space="preserve"> JWT</w:t>
      </w:r>
      <w:r w:rsidRPr="00D471B4">
        <w:rPr>
          <w:sz w:val="28"/>
          <w:szCs w:val="28"/>
        </w:rPr>
        <w:t>:</w:t>
      </w:r>
    </w:p>
    <w:p w14:paraId="5E6B3F0F" w14:textId="77777777" w:rsidR="00764485" w:rsidRPr="00D471B4" w:rsidRDefault="001C19D0" w:rsidP="001C19D0">
      <w:pPr>
        <w:pStyle w:val="Compact"/>
        <w:numPr>
          <w:ilvl w:val="1"/>
          <w:numId w:val="3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آ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ك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أدو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</w:t>
      </w:r>
      <w:r w:rsidRPr="00D471B4">
        <w:rPr>
          <w:sz w:val="28"/>
          <w:szCs w:val="28"/>
        </w:rPr>
        <w:t>.</w:t>
      </w:r>
    </w:p>
    <w:p w14:paraId="535F073A" w14:textId="77777777" w:rsidR="00764485" w:rsidRPr="00D471B4" w:rsidRDefault="001C19D0" w:rsidP="001C19D0">
      <w:pPr>
        <w:pStyle w:val="Compact"/>
        <w:numPr>
          <w:ilvl w:val="1"/>
          <w:numId w:val="3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دو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دي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ستخدم</w:t>
      </w:r>
      <w:r w:rsidRPr="00D471B4">
        <w:rPr>
          <w:sz w:val="28"/>
          <w:szCs w:val="28"/>
        </w:rPr>
        <w:t>).</w:t>
      </w:r>
    </w:p>
    <w:p w14:paraId="7FA521AB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3" w:name="نقاط-القوة"/>
      <w:bookmarkEnd w:id="22"/>
      <w:r w:rsidRPr="00D471B4">
        <w:rPr>
          <w:rFonts w:ascii="Arial" w:hAnsi="Arial" w:cs="Arial"/>
        </w:rPr>
        <w:lastRenderedPageBreak/>
        <w:t>نقاط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قوة</w:t>
      </w:r>
    </w:p>
    <w:p w14:paraId="7D09A902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أداء</w:t>
      </w:r>
      <w:r w:rsidRPr="00D471B4">
        <w:rPr>
          <w:sz w:val="28"/>
          <w:szCs w:val="28"/>
        </w:rPr>
        <w:t>:</w:t>
      </w:r>
    </w:p>
    <w:p w14:paraId="76A5B6B9" w14:textId="77777777" w:rsidR="00764485" w:rsidRPr="00D471B4" w:rsidRDefault="001C19D0" w:rsidP="001C19D0">
      <w:pPr>
        <w:pStyle w:val="Compact"/>
        <w:numPr>
          <w:ilvl w:val="1"/>
          <w:numId w:val="3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قل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لام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نس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ص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70%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>).</w:t>
      </w:r>
    </w:p>
    <w:p w14:paraId="4E5FC0EE" w14:textId="77777777" w:rsidR="00764485" w:rsidRPr="00D471B4" w:rsidRDefault="001C19D0" w:rsidP="001C19D0">
      <w:pPr>
        <w:pStyle w:val="Compact"/>
        <w:numPr>
          <w:ilvl w:val="1"/>
          <w:numId w:val="3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فهرس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حسن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ل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ز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لام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اص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صي</w:t>
      </w:r>
      <w:r w:rsidRPr="00D471B4">
        <w:rPr>
          <w:sz w:val="28"/>
          <w:szCs w:val="28"/>
        </w:rPr>
        <w:t>.</w:t>
      </w:r>
    </w:p>
    <w:p w14:paraId="4A794FB0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أمان</w:t>
      </w:r>
      <w:r w:rsidRPr="00D471B4">
        <w:rPr>
          <w:sz w:val="28"/>
          <w:szCs w:val="28"/>
        </w:rPr>
        <w:t>:</w:t>
      </w:r>
    </w:p>
    <w:p w14:paraId="2AF2FBFD" w14:textId="77777777" w:rsidR="00764485" w:rsidRPr="00D471B4" w:rsidRDefault="001C19D0" w:rsidP="001C19D0">
      <w:pPr>
        <w:pStyle w:val="Compact"/>
        <w:numPr>
          <w:ilvl w:val="1"/>
          <w:numId w:val="4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شاملة</w:t>
      </w:r>
      <w:r w:rsidRPr="00D471B4">
        <w:rPr>
          <w:sz w:val="28"/>
          <w:szCs w:val="28"/>
        </w:rPr>
        <w:t xml:space="preserve"> (GlobalExceptionHandlingMiddleware) </w:t>
      </w:r>
      <w:r w:rsidRPr="00D471B4">
        <w:rPr>
          <w:rFonts w:ascii="Arial" w:hAnsi="Arial" w:cs="Arial"/>
          <w:sz w:val="28"/>
          <w:szCs w:val="28"/>
        </w:rPr>
        <w:t>تحم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عطال</w:t>
      </w:r>
      <w:r w:rsidRPr="00D471B4">
        <w:rPr>
          <w:sz w:val="28"/>
          <w:szCs w:val="28"/>
        </w:rPr>
        <w:t>.</w:t>
      </w:r>
    </w:p>
    <w:p w14:paraId="46B9E5B6" w14:textId="77777777" w:rsidR="00764485" w:rsidRPr="00D471B4" w:rsidRDefault="001C19D0" w:rsidP="001C19D0">
      <w:pPr>
        <w:pStyle w:val="Compact"/>
        <w:numPr>
          <w:ilvl w:val="1"/>
          <w:numId w:val="4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JWT </w:t>
      </w:r>
      <w:r w:rsidRPr="00D471B4">
        <w:rPr>
          <w:rFonts w:ascii="Arial" w:hAnsi="Arial" w:cs="Arial"/>
          <w:sz w:val="28"/>
          <w:szCs w:val="28"/>
        </w:rPr>
        <w:t>تض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وصو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آمن</w:t>
      </w:r>
      <w:r w:rsidRPr="00D471B4">
        <w:rPr>
          <w:sz w:val="28"/>
          <w:szCs w:val="28"/>
        </w:rPr>
        <w:t>.</w:t>
      </w:r>
    </w:p>
    <w:p w14:paraId="64AE57EC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تجرب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ستخدم</w:t>
      </w:r>
      <w:r w:rsidRPr="00D471B4">
        <w:rPr>
          <w:sz w:val="28"/>
          <w:szCs w:val="28"/>
        </w:rPr>
        <w:t>:</w:t>
      </w:r>
    </w:p>
    <w:p w14:paraId="0F6FECA7" w14:textId="77777777" w:rsidR="00764485" w:rsidRPr="00D471B4" w:rsidRDefault="001C19D0" w:rsidP="001C19D0">
      <w:pPr>
        <w:pStyle w:val="Compact"/>
        <w:numPr>
          <w:ilvl w:val="1"/>
          <w:numId w:val="4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واجه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جاو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RTL </w:t>
      </w:r>
      <w:r w:rsidRPr="00D471B4">
        <w:rPr>
          <w:rFonts w:ascii="Arial" w:hAnsi="Arial" w:cs="Arial"/>
          <w:sz w:val="28"/>
          <w:szCs w:val="28"/>
        </w:rPr>
        <w:t>وثنائ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>.</w:t>
      </w:r>
    </w:p>
    <w:p w14:paraId="53D67611" w14:textId="77777777" w:rsidR="00764485" w:rsidRPr="00D471B4" w:rsidRDefault="001C19D0" w:rsidP="001C19D0">
      <w:pPr>
        <w:pStyle w:val="Compact"/>
        <w:numPr>
          <w:ilvl w:val="1"/>
          <w:numId w:val="4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رسائ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طأ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ض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فهوم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العرب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إنجليزية</w:t>
      </w:r>
      <w:r w:rsidRPr="00D471B4">
        <w:rPr>
          <w:sz w:val="28"/>
          <w:szCs w:val="28"/>
        </w:rPr>
        <w:t>.</w:t>
      </w:r>
    </w:p>
    <w:p w14:paraId="657C5B3E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صيانة</w:t>
      </w:r>
      <w:r w:rsidRPr="00D471B4">
        <w:rPr>
          <w:sz w:val="28"/>
          <w:szCs w:val="28"/>
        </w:rPr>
        <w:t>:</w:t>
      </w:r>
    </w:p>
    <w:p w14:paraId="6EC53708" w14:textId="77777777" w:rsidR="00764485" w:rsidRPr="00D471B4" w:rsidRDefault="001C19D0" w:rsidP="001C19D0">
      <w:pPr>
        <w:pStyle w:val="Compact"/>
        <w:numPr>
          <w:ilvl w:val="1"/>
          <w:numId w:val="42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عليق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نائ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سه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طوي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صيانة</w:t>
      </w:r>
      <w:r w:rsidRPr="00D471B4">
        <w:rPr>
          <w:sz w:val="28"/>
          <w:szCs w:val="28"/>
        </w:rPr>
        <w:t>.</w:t>
      </w:r>
    </w:p>
    <w:p w14:paraId="1EDD221F" w14:textId="77777777" w:rsidR="00764485" w:rsidRPr="00D471B4" w:rsidRDefault="001C19D0" w:rsidP="001C19D0">
      <w:pPr>
        <w:pStyle w:val="Compact"/>
        <w:numPr>
          <w:ilvl w:val="1"/>
          <w:numId w:val="42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هيك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</w:t>
      </w:r>
      <w:r w:rsidRPr="00D471B4">
        <w:rPr>
          <w:sz w:val="28"/>
          <w:szCs w:val="28"/>
        </w:rPr>
        <w:t xml:space="preserve"> (DAL, BLL, UI)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نماط</w:t>
      </w:r>
      <w:r w:rsidRPr="00D471B4">
        <w:rPr>
          <w:sz w:val="28"/>
          <w:szCs w:val="28"/>
        </w:rPr>
        <w:t xml:space="preserve"> Repository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sz w:val="28"/>
          <w:szCs w:val="28"/>
        </w:rPr>
        <w:t>Dependency Injection.</w:t>
      </w:r>
    </w:p>
    <w:p w14:paraId="2472CE9D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امتثال</w:t>
      </w:r>
      <w:r w:rsidRPr="00D471B4">
        <w:rPr>
          <w:sz w:val="28"/>
          <w:szCs w:val="28"/>
        </w:rPr>
        <w:t>:</w:t>
      </w:r>
    </w:p>
    <w:p w14:paraId="636D1E39" w14:textId="77777777" w:rsidR="00764485" w:rsidRPr="00D471B4" w:rsidRDefault="001C19D0" w:rsidP="001C19D0">
      <w:pPr>
        <w:pStyle w:val="Compact"/>
        <w:numPr>
          <w:ilvl w:val="1"/>
          <w:numId w:val="4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يلتز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متطلب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م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ADO.NET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>).</w:t>
      </w:r>
    </w:p>
    <w:p w14:paraId="6C2D4B98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وسع</w:t>
      </w:r>
      <w:r w:rsidRPr="00D471B4">
        <w:rPr>
          <w:sz w:val="28"/>
          <w:szCs w:val="28"/>
        </w:rPr>
        <w:t>:</w:t>
      </w:r>
    </w:p>
    <w:p w14:paraId="20B9ECB9" w14:textId="77777777" w:rsidR="00764485" w:rsidRPr="00D471B4" w:rsidRDefault="001C19D0" w:rsidP="001C19D0">
      <w:pPr>
        <w:pStyle w:val="Compact"/>
        <w:numPr>
          <w:ilvl w:val="1"/>
          <w:numId w:val="4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جاهز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إضاف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يز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حصائي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اري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ختبارات</w:t>
      </w:r>
      <w:r w:rsidRPr="00D471B4">
        <w:rPr>
          <w:sz w:val="28"/>
          <w:szCs w:val="28"/>
        </w:rPr>
        <w:t>.</w:t>
      </w:r>
    </w:p>
    <w:p w14:paraId="26DAB12D" w14:textId="2BBF5125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4" w:name="أمثلة-بسيطة-للكود-مع-صور-رمزية"/>
      <w:bookmarkEnd w:id="23"/>
      <w:proofErr w:type="spellStart"/>
      <w:r w:rsidRPr="00D471B4">
        <w:rPr>
          <w:rFonts w:ascii="Arial" w:hAnsi="Arial" w:cs="Arial"/>
        </w:rPr>
        <w:t>أمثل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بسيط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للكود</w:t>
      </w:r>
      <w:proofErr w:type="spellEnd"/>
      <w:r w:rsidRPr="00D471B4">
        <w:rPr>
          <w:rFonts w:asciiTheme="minorHAnsi" w:hAnsiTheme="minorHAnsi"/>
        </w:rPr>
        <w:t xml:space="preserve"> </w:t>
      </w:r>
    </w:p>
    <w:p w14:paraId="21B5710B" w14:textId="77777777" w:rsidR="00191F33" w:rsidRDefault="00191F33" w:rsidP="00191F33">
      <w:pPr>
        <w:pStyle w:val="Heading3"/>
        <w:numPr>
          <w:ilvl w:val="1"/>
          <w:numId w:val="3"/>
        </w:numPr>
        <w:bidi/>
        <w:ind w:left="360" w:firstLine="0"/>
        <w:rPr>
          <w:rFonts w:asciiTheme="minorHAnsi" w:hAnsiTheme="minorHAnsi"/>
          <w:sz w:val="28"/>
          <w:szCs w:val="28"/>
        </w:rPr>
      </w:pPr>
      <w:bookmarkStart w:id="25" w:name="Xaedd40b60d72ad653da90ee7621937883dae5e2"/>
      <w:proofErr w:type="spellStart"/>
      <w:r w:rsidRPr="00D471B4">
        <w:rPr>
          <w:rFonts w:asciiTheme="minorHAnsi" w:hAnsiTheme="minorHAnsi"/>
          <w:sz w:val="28"/>
          <w:szCs w:val="28"/>
        </w:rPr>
        <w:t>JwtAuthorizeAttribute.cs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(</w:t>
      </w:r>
      <w:proofErr w:type="spellStart"/>
      <w:r w:rsidRPr="00D471B4">
        <w:rPr>
          <w:rFonts w:ascii="Arial" w:hAnsi="Arial" w:cs="Arial"/>
          <w:sz w:val="28"/>
          <w:szCs w:val="28"/>
        </w:rPr>
        <w:t>المصادقة</w:t>
      </w:r>
      <w:proofErr w:type="spellEnd"/>
      <w:r w:rsidRPr="00D471B4">
        <w:rPr>
          <w:rFonts w:asciiTheme="minorHAnsi" w:hAnsiTheme="minorHAnsi"/>
          <w:sz w:val="28"/>
          <w:szCs w:val="28"/>
        </w:rPr>
        <w:t>)</w:t>
      </w:r>
    </w:p>
    <w:p w14:paraId="35C2AB2B" w14:textId="55DE697C" w:rsidR="00492381" w:rsidRPr="00492381" w:rsidRDefault="00492381" w:rsidP="00191F33">
      <w:pPr>
        <w:pStyle w:val="BodyText"/>
        <w:bidi/>
        <w:ind w:left="1080"/>
      </w:pPr>
    </w:p>
    <w:p w14:paraId="75BF5F0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spac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ManagementSystem.BLL.Authorization</w:t>
      </w:r>
      <w:proofErr w:type="spellEnd"/>
    </w:p>
    <w:p w14:paraId="49AE716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</w:p>
    <w:p w14:paraId="44425E9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1342B6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9714EF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AEEC63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1538566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uthorization attribute</w:t>
      </w:r>
    </w:p>
    <w:p w14:paraId="2D57560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A8C359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ttribu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AuthorizationFilter</w:t>
      </w:r>
      <w:proofErr w:type="spellEnd"/>
    </w:p>
    <w:p w14:paraId="3FF1B78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371A9AA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[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]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2AC902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122EF9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344DB83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24A0D95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uthorization attribute constructor</w:t>
      </w:r>
    </w:p>
    <w:p w14:paraId="49BECF4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382207B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aram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[]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C8E7C2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513CBB8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proofErr w:type="gram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[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] {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Administrat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s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};</w:t>
      </w:r>
    </w:p>
    <w:p w14:paraId="21F2229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61252BA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A08A61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8D8CD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نفيذ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6048A9A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Execute JWT authorization</w:t>
      </w:r>
    </w:p>
    <w:p w14:paraId="5EA0A19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362F8D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oid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OnAuthoriza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uthorizationFilterContex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context)</w:t>
      </w:r>
    </w:p>
    <w:p w14:paraId="16F2112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5F89AB7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3F84A07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5E0CEF1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HttpContext.RequestServices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GetService&lt;BLL.Services.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JwtServic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();</w:t>
      </w:r>
    </w:p>
    <w:p w14:paraId="313C1FF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6AA40B5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32531D8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39A0D4F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6A1679B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7B4862F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309260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حصول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ى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رمز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proofErr w:type="spellStart"/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هيدر</w:t>
      </w:r>
      <w:proofErr w:type="spellEnd"/>
    </w:p>
    <w:p w14:paraId="31057A7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Get token from header</w:t>
      </w:r>
    </w:p>
    <w:p w14:paraId="3A390F5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HttpContext.Request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Headers[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Authorizati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].FirstOrDefault();</w:t>
      </w:r>
    </w:p>
    <w:p w14:paraId="3A0E2EB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Empty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 || !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.StartsWith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Bearer 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4D23A9A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6C2F5C5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6FF5F05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912DE5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73E8EFF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A49FB2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token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.Substring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"Bearer </w:t>
      </w:r>
      <w:proofErr w:type="gram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Length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.Trim();</w:t>
      </w:r>
    </w:p>
    <w:p w14:paraId="13357BF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5E14FF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صح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رمز</w:t>
      </w:r>
    </w:p>
    <w:p w14:paraId="2FC5175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Validate token</w:t>
      </w:r>
    </w:p>
    <w:p w14:paraId="371D13F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principal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.ValidateToke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token);</w:t>
      </w:r>
    </w:p>
    <w:p w14:paraId="7193966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principal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45FE366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4478E10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6C5CE54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2D5206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0547CA4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E2809F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دور</w:t>
      </w:r>
    </w:p>
    <w:p w14:paraId="5113327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Check role</w:t>
      </w:r>
    </w:p>
    <w:p w14:paraId="688371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.GetUserRoleFromToke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token);</w:t>
      </w:r>
    </w:p>
    <w:p w14:paraId="159E2C5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|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| !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.Contain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ole.Valu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7017637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4C4EA01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Forbi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7F61966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5DD4091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2A6EAF1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3410F5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ضاف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طالب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سياق</w:t>
      </w:r>
    </w:p>
    <w:p w14:paraId="21F5E5E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Add claims to context</w:t>
      </w:r>
    </w:p>
    <w:p w14:paraId="7181A76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HttpContext.Use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principal;</w:t>
      </w:r>
    </w:p>
    <w:p w14:paraId="16002E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003D52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4E1573B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805FE7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08FEF4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37EEA06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588CBAB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29E36E1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5028AD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1D95664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د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078245A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dmin authorization attribute</w:t>
      </w:r>
    </w:p>
    <w:p w14:paraId="2BB7F66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B74D79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dmin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</w:p>
    <w:p w14:paraId="5C7F6D3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1F8E652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dmin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: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Administrat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 { }</w:t>
      </w:r>
    </w:p>
    <w:p w14:paraId="34CC22A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165B0A9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DB1D7C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AAF215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ستخدمي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صاد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يهم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5B9DF33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uthenticated users authorization attribute</w:t>
      </w:r>
    </w:p>
    <w:p w14:paraId="5588A08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5835E8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enticated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</w:p>
    <w:p w14:paraId="4BCECBD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576FE7AD" w14:textId="57181729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enticated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: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Administrat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s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 { }</w:t>
      </w:r>
    </w:p>
    <w:p w14:paraId="523D60B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B17C47E" w14:textId="17B3A6F2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62184550" w14:textId="5827FF21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</w:p>
    <w:p w14:paraId="11BE5891" w14:textId="77777777" w:rsidR="00191F33" w:rsidRDefault="001C19D0" w:rsidP="00191F33">
      <w:pPr>
        <w:pStyle w:val="FirstParagraph"/>
        <w:bidi/>
        <w:ind w:left="90"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نقط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قوة</w:t>
      </w:r>
      <w:proofErr w:type="spellEnd"/>
      <w:r w:rsidRPr="00D471B4">
        <w:rPr>
          <w:sz w:val="28"/>
          <w:szCs w:val="28"/>
        </w:rPr>
        <w:t xml:space="preserve">: </w:t>
      </w:r>
      <w:r w:rsidR="002F22DF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يوفر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حكمًا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آمنًا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في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وصو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بناءً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على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أدوار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proofErr w:type="gramStart"/>
      <w:r w:rsidRPr="00D471B4">
        <w:rPr>
          <w:rFonts w:ascii="Arial" w:hAnsi="Arial" w:cs="Arial"/>
          <w:sz w:val="28"/>
          <w:szCs w:val="28"/>
        </w:rPr>
        <w:t>المستخدم</w:t>
      </w:r>
      <w:proofErr w:type="spellEnd"/>
      <w:r w:rsidRPr="00D471B4">
        <w:rPr>
          <w:sz w:val="28"/>
          <w:szCs w:val="28"/>
        </w:rPr>
        <w:t xml:space="preserve"> </w:t>
      </w:r>
      <w:r w:rsidR="002F22DF">
        <w:rPr>
          <w:sz w:val="28"/>
          <w:szCs w:val="28"/>
        </w:rPr>
        <w:t>)</w:t>
      </w:r>
      <w:proofErr w:type="spellStart"/>
      <w:r w:rsidRPr="00D471B4">
        <w:rPr>
          <w:rFonts w:ascii="Arial" w:hAnsi="Arial" w:cs="Arial"/>
          <w:sz w:val="28"/>
          <w:szCs w:val="28"/>
        </w:rPr>
        <w:t>مدير</w:t>
      </w:r>
      <w:proofErr w:type="spellEnd"/>
      <w:proofErr w:type="gramEnd"/>
      <w:r w:rsidRPr="00D471B4">
        <w:rPr>
          <w:sz w:val="28"/>
          <w:szCs w:val="28"/>
        </w:rPr>
        <w:t>/</w:t>
      </w:r>
      <w:proofErr w:type="spellStart"/>
      <w:r w:rsidRPr="00D471B4">
        <w:rPr>
          <w:rFonts w:ascii="Arial" w:hAnsi="Arial" w:cs="Arial"/>
          <w:sz w:val="28"/>
          <w:szCs w:val="28"/>
        </w:rPr>
        <w:t>مستخدم</w:t>
      </w:r>
      <w:proofErr w:type="spellEnd"/>
      <w:r w:rsidR="002F22DF">
        <w:rPr>
          <w:rFonts w:ascii="Arial" w:hAnsi="Arial" w:cs="Arial"/>
          <w:sz w:val="28"/>
          <w:szCs w:val="28"/>
        </w:rPr>
        <w:t xml:space="preserve"> </w:t>
      </w:r>
      <w:r w:rsidRPr="00D471B4">
        <w:rPr>
          <w:sz w:val="28"/>
          <w:szCs w:val="28"/>
        </w:rPr>
        <w:t>.</w:t>
      </w:r>
      <w:bookmarkStart w:id="26" w:name="Xad2ff41a1a8736d34da996001e508dd43eae1f9"/>
      <w:bookmarkEnd w:id="25"/>
    </w:p>
    <w:p w14:paraId="32E8DA19" w14:textId="1C7AE469" w:rsidR="00191F33" w:rsidRDefault="00191F33" w:rsidP="00191F33">
      <w:pPr>
        <w:pStyle w:val="FirstParagraph"/>
        <w:bidi/>
        <w:rPr>
          <w:sz w:val="28"/>
          <w:szCs w:val="28"/>
        </w:rPr>
      </w:pPr>
    </w:p>
    <w:p w14:paraId="31994798" w14:textId="605C5594" w:rsidR="00191F33" w:rsidRDefault="00191F33" w:rsidP="00191F33">
      <w:pPr>
        <w:pStyle w:val="BodyText"/>
        <w:bidi/>
      </w:pPr>
    </w:p>
    <w:p w14:paraId="514BF3EB" w14:textId="2C27154D" w:rsidR="00191F33" w:rsidRPr="00191F33" w:rsidRDefault="00191F33" w:rsidP="00191F33">
      <w:pPr>
        <w:pStyle w:val="Heading3"/>
        <w:numPr>
          <w:ilvl w:val="1"/>
          <w:numId w:val="3"/>
        </w:numPr>
        <w:tabs>
          <w:tab w:val="right" w:pos="180"/>
        </w:tabs>
        <w:bidi/>
        <w:ind w:left="450" w:firstLine="0"/>
        <w:rPr>
          <w:rtl/>
          <w:lang w:bidi="ar-EG"/>
        </w:rPr>
      </w:pPr>
      <w:proofErr w:type="spellStart"/>
      <w:r w:rsidRPr="00D471B4">
        <w:rPr>
          <w:rFonts w:asciiTheme="minorHAnsi" w:hAnsiTheme="minorHAnsi"/>
          <w:sz w:val="28"/>
          <w:szCs w:val="28"/>
        </w:rPr>
        <w:t>GlobalExceptionHandlingMiddleware.cs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(</w:t>
      </w:r>
      <w:proofErr w:type="spellStart"/>
      <w:r w:rsidRPr="00D471B4">
        <w:rPr>
          <w:rFonts w:ascii="Arial" w:hAnsi="Arial" w:cs="Arial"/>
          <w:sz w:val="28"/>
          <w:szCs w:val="28"/>
        </w:rPr>
        <w:t>معالجة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أخطاء</w:t>
      </w:r>
      <w:proofErr w:type="spellEnd"/>
      <w:r w:rsidRPr="00D471B4">
        <w:rPr>
          <w:rFonts w:asciiTheme="minorHAnsi" w:hAnsiTheme="minorHAnsi"/>
          <w:sz w:val="28"/>
          <w:szCs w:val="28"/>
        </w:rPr>
        <w:t>)</w:t>
      </w:r>
    </w:p>
    <w:p w14:paraId="1B4F6AAE" w14:textId="4E587762" w:rsidR="002F22DF" w:rsidRPr="00191F33" w:rsidRDefault="002F22DF" w:rsidP="00191F33">
      <w:pPr>
        <w:pStyle w:val="FirstParagraph"/>
        <w:ind w:right="90"/>
        <w:rPr>
          <w:sz w:val="16"/>
          <w:szCs w:val="16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</w:p>
    <w:p w14:paraId="50BC43F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618841C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RequestDelega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next;</w:t>
      </w:r>
    </w:p>
    <w:p w14:paraId="434F7FF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_logger;</w:t>
      </w:r>
    </w:p>
    <w:p w14:paraId="5BEC6A4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7B5762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278208D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وسطاء</w:t>
      </w:r>
    </w:p>
    <w:p w14:paraId="4299D7B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Middleware constructor</w:t>
      </w:r>
    </w:p>
    <w:p w14:paraId="22F4E5B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281C6DD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</w:p>
    <w:p w14:paraId="65AF00A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RequestDelega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next,</w:t>
      </w:r>
    </w:p>
    <w:p w14:paraId="05B943A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logger)</w:t>
      </w:r>
    </w:p>
    <w:p w14:paraId="2F64A1C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42A00A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next = next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next));</w:t>
      </w:r>
    </w:p>
    <w:p w14:paraId="10B7AA6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logger = logger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logger));</w:t>
      </w:r>
    </w:p>
    <w:p w14:paraId="7110EC0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313B0A9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111A15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C683F3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عالج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طلب</w:t>
      </w:r>
    </w:p>
    <w:p w14:paraId="264DA69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Process request</w:t>
      </w:r>
    </w:p>
    <w:p w14:paraId="0BFD2D5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AC098A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nvoke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Contex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context)</w:t>
      </w:r>
    </w:p>
    <w:p w14:paraId="19AD0DC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1EF6F76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037D9E9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539792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next(context);</w:t>
      </w:r>
    </w:p>
    <w:p w14:paraId="08E9511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79D7BDB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)</w:t>
      </w:r>
    </w:p>
    <w:p w14:paraId="6496B6D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4F1B63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ex,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توقع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طلب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RequestPath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} - Unhandled exception in reques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47E840D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quest.Path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340C17F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EFFA6A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HandleExcep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, ex);</w:t>
      </w:r>
    </w:p>
    <w:p w14:paraId="40AA668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42B686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70506BA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583F407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0D98B15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عالج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استثناء</w:t>
      </w:r>
    </w:p>
    <w:p w14:paraId="35D7C1C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Handle exception</w:t>
      </w:r>
    </w:p>
    <w:p w14:paraId="3131B61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B23CFD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HandleExcep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Contex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context,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ception)</w:t>
      </w:r>
    </w:p>
    <w:p w14:paraId="07EA825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4A9725C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response =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pons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39081B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ContentTyp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application/js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9CDBF3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52EA55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98998C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EB7D20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swi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exception)</w:t>
      </w:r>
    </w:p>
    <w:p w14:paraId="2D01436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484106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Sq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ql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7976F40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اعد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</w:p>
    <w:p w14:paraId="637D510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Database errors</w:t>
      </w:r>
    </w:p>
    <w:p w14:paraId="5999EC9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HandleDatabase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ql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115D9B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InternalServerErr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E4DDCD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C1D965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61C9CE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imeout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imeout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32BC574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نته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هل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زمنية</w:t>
      </w:r>
    </w:p>
    <w:p w14:paraId="7E6E422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Timeout errors</w:t>
      </w:r>
    </w:p>
    <w:p w14:paraId="66ED6EF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3DC709F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17D63BD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نتهت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ه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زمن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Request Timeou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10C1C12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نتهت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ه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زمن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طلب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.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رج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حاو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ر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خر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Request timeout. Please try agai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741AE0A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46298CC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RequestTimeou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30AC95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0FDA218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E44667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Access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nauthorized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611B04A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دم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</w:p>
    <w:p w14:paraId="648F0B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Unauthorized access errors</w:t>
      </w:r>
    </w:p>
    <w:p w14:paraId="5EB8551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60A4F9F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3415814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صر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Unauthorize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380E05E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يس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ديك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لاح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وصو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هذا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ور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You don't have permission to access this resource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D05E2E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35DDE22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nauthorize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C38C04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835A8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D8D491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rg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403A632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املات</w:t>
      </w:r>
    </w:p>
    <w:p w14:paraId="1AFAC0E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Argument errors</w:t>
      </w:r>
    </w:p>
    <w:p w14:paraId="20C77A2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1FA5AC9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31DA095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Argumen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14A4760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ر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argument provide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451430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3C849AB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Bad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630230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FBD183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5455D64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nvalidOperation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nvalidOp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7C0B6B9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عملي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صحيحة</w:t>
      </w:r>
    </w:p>
    <w:p w14:paraId="5D2C5AD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Invalid operation errors</w:t>
      </w:r>
    </w:p>
    <w:p w14:paraId="09A6179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43E2DC4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7128ADD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مل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Operati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40A2C19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ا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مكن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نفيذ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هذه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عمل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وقت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حال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Cannot perform this operation at this time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3EEA851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45FFBFA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Bad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F67774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F56C47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EBAF5F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FileNotFound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fileNotFound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657C146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لف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وجودة</w:t>
      </w:r>
    </w:p>
    <w:p w14:paraId="6427621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File not found errors</w:t>
      </w:r>
    </w:p>
    <w:p w14:paraId="55EB392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3BFBEEA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4B00191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لف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File Not Foun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5DCF9B0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لف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طلوب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he requested file was not foun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07BA90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230F1AB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NotFoun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5810E1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3074AE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9D0A83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defaul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74D21B9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امة</w:t>
      </w:r>
    </w:p>
    <w:p w14:paraId="3B79244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General errors</w:t>
      </w:r>
    </w:p>
    <w:p w14:paraId="317133F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5EE3A72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5E9173B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خاد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Server Error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D12064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حدث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توقع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.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رج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حاو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ر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خر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و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اتصا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الدع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فن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An unexpected error occurred. Please try again or contact suppor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788C6B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253C0EE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InternalServerErr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0C159FF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4A7C3D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30FFC0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744368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ضاف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عرف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فريد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خطأ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تتبع</w:t>
      </w:r>
    </w:p>
    <w:p w14:paraId="4EEC329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Add unique error ID for tracking</w:t>
      </w:r>
    </w:p>
    <w:p w14:paraId="565E372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Error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uid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NewGu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.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oString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7777B58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Timestamp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DateTim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tcNow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67AEEE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52AFF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رف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: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rrorId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} -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نوع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استثناء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-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سا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: - Error ID: - Exception Type: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xceptionType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} - Message: {Message}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D98186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Error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xception.GetTyp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).Name,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xception.Messag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1EED180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8BFEB5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وع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طلب</w:t>
      </w:r>
    </w:p>
    <w:p w14:paraId="45B4027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Check request type</w:t>
      </w:r>
    </w:p>
    <w:p w14:paraId="25CF0F8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Ajax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context) ||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Api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context))</w:t>
      </w:r>
    </w:p>
    <w:p w14:paraId="1393A3C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1FE0AA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رجاع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SON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طلب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AJAX/API</w:t>
      </w:r>
    </w:p>
    <w:p w14:paraId="29EBF6A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Return JSON for AJAX/API requests</w:t>
      </w:r>
    </w:p>
    <w:p w14:paraId="5C61FE7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son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sonSerialize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Serializ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sonSerializerOptions</w:t>
      </w:r>
      <w:proofErr w:type="spellEnd"/>
    </w:p>
    <w:p w14:paraId="366B217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46EFF26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PropertyNamingPolic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sonNamingPolicy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CamelCase</w:t>
      </w:r>
      <w:proofErr w:type="spellEnd"/>
    </w:p>
    <w:p w14:paraId="7E3426C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);</w:t>
      </w:r>
    </w:p>
    <w:p w14:paraId="31C0585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B09D65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WriteAsync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son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370FEE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0EEE2D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0780470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5F321FA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عاد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وجيه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صفح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خطأ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طلب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عادية</w:t>
      </w:r>
    </w:p>
    <w:p w14:paraId="20F60FE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Redirect to error page for regular requests</w:t>
      </w:r>
    </w:p>
    <w:p w14:paraId="1ACD0BE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Items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[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]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74D6CF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Redirec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$"/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rror?errorId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=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Error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05AECD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3B3DDB0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0A11486B" w14:textId="77777777" w:rsidR="002F22DF" w:rsidRDefault="002F22DF" w:rsidP="00904C28">
      <w:pPr>
        <w:pStyle w:val="FirstParagraph"/>
        <w:bidi/>
        <w:rPr>
          <w:rFonts w:ascii="Arial" w:hAnsi="Arial" w:cs="Arial"/>
          <w:b/>
          <w:bCs/>
          <w:sz w:val="28"/>
          <w:szCs w:val="28"/>
        </w:rPr>
      </w:pPr>
    </w:p>
    <w:p w14:paraId="7A9D7663" w14:textId="2164D46E" w:rsidR="00764485" w:rsidRDefault="001C19D0" w:rsidP="00492381">
      <w:pPr>
        <w:pStyle w:val="FirstParagraph"/>
        <w:bidi/>
        <w:rPr>
          <w:sz w:val="28"/>
          <w:szCs w:val="28"/>
          <w:rtl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lastRenderedPageBreak/>
        <w:t>نقط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قوة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471B4">
        <w:rPr>
          <w:rFonts w:ascii="Arial" w:hAnsi="Arial" w:cs="Arial"/>
          <w:sz w:val="28"/>
          <w:szCs w:val="28"/>
        </w:rPr>
        <w:t>معالج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شامل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للأخطاء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سجي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فص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ستجاب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ثنائي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لغة</w:t>
      </w:r>
      <w:proofErr w:type="spellEnd"/>
      <w:r w:rsidRPr="00D471B4">
        <w:rPr>
          <w:sz w:val="28"/>
          <w:szCs w:val="28"/>
        </w:rPr>
        <w:t>.</w:t>
      </w:r>
      <w:bookmarkStart w:id="27" w:name="Xdd41185bc68f9e23ecc4b4258b67122dafca72a"/>
      <w:bookmarkEnd w:id="26"/>
    </w:p>
    <w:p w14:paraId="343645DF" w14:textId="77777777" w:rsidR="00191F33" w:rsidRPr="00191F33" w:rsidRDefault="00191F33" w:rsidP="00191F33">
      <w:pPr>
        <w:pStyle w:val="BodyText"/>
        <w:bidi/>
      </w:pPr>
    </w:p>
    <w:p w14:paraId="66FFA539" w14:textId="28856AF4" w:rsidR="00492381" w:rsidRPr="00191F33" w:rsidRDefault="00191F33" w:rsidP="00492381">
      <w:pPr>
        <w:pStyle w:val="BodyText"/>
        <w:bidi/>
        <w:rPr>
          <w:rFonts w:eastAsiaTheme="majorEastAsia" w:cstheme="majorBidi"/>
          <w:b/>
          <w:bCs/>
          <w:color w:val="4F81BD" w:themeColor="accent1"/>
          <w:sz w:val="28"/>
          <w:szCs w:val="28"/>
          <w:rtl/>
        </w:rPr>
      </w:pPr>
      <w:r>
        <w:rPr>
          <w:rFonts w:hint="cs"/>
          <w:rtl/>
        </w:rPr>
        <w:t>3</w:t>
      </w:r>
      <w:r w:rsidRPr="00191F33">
        <w:rPr>
          <w:rFonts w:eastAsiaTheme="majorEastAsia" w:cstheme="majorBidi" w:hint="cs"/>
          <w:b/>
          <w:bCs/>
          <w:color w:val="4F81BD" w:themeColor="accent1"/>
          <w:sz w:val="28"/>
          <w:szCs w:val="28"/>
          <w:rtl/>
        </w:rPr>
        <w:t xml:space="preserve">- </w:t>
      </w:r>
      <w:proofErr w:type="spellStart"/>
      <w:r w:rsidRPr="00191F33">
        <w:rPr>
          <w:rFonts w:eastAsiaTheme="majorEastAsia" w:cstheme="majorBidi"/>
          <w:b/>
          <w:bCs/>
          <w:color w:val="4F81BD" w:themeColor="accent1"/>
          <w:sz w:val="28"/>
          <w:szCs w:val="28"/>
        </w:rPr>
        <w:t>UnitOfWork</w:t>
      </w:r>
      <w:proofErr w:type="spellEnd"/>
      <w:r w:rsidRPr="00191F33">
        <w:rPr>
          <w:rFonts w:eastAsiaTheme="majorEastAsia" w:cstheme="majorBidi" w:hint="cs"/>
          <w:b/>
          <w:bCs/>
          <w:color w:val="4F81BD" w:themeColor="accent1"/>
          <w:sz w:val="28"/>
          <w:szCs w:val="28"/>
          <w:rtl/>
        </w:rPr>
        <w:t xml:space="preserve"> (</w:t>
      </w:r>
      <w:r w:rsidRPr="00191F33">
        <w:rPr>
          <w:rFonts w:eastAsiaTheme="majorEastAsia" w:cstheme="majorBidi"/>
          <w:b/>
          <w:bCs/>
          <w:color w:val="4F81BD" w:themeColor="accent1"/>
          <w:sz w:val="28"/>
          <w:szCs w:val="28"/>
          <w:rtl/>
        </w:rPr>
        <w:t>تنفيذ وحدة العمل لإدارة المعاملات والمستودعات</w:t>
      </w:r>
      <w:r w:rsidRPr="00191F33">
        <w:rPr>
          <w:rFonts w:eastAsiaTheme="majorEastAsia" w:cstheme="majorBidi" w:hint="cs"/>
          <w:b/>
          <w:bCs/>
          <w:color w:val="4F81BD" w:themeColor="accent1"/>
          <w:sz w:val="28"/>
          <w:szCs w:val="28"/>
          <w:rtl/>
        </w:rPr>
        <w:t>)</w:t>
      </w:r>
    </w:p>
    <w:p w14:paraId="490F84B6" w14:textId="64898759" w:rsidR="00191F33" w:rsidRDefault="00191F33" w:rsidP="00191F33">
      <w:pPr>
        <w:pStyle w:val="BodyText"/>
        <w:bidi/>
        <w:rPr>
          <w:rFonts w:ascii="Cascadia Mono" w:hAnsi="Cascadia Mono" w:cs="Times New Roman"/>
          <w:color w:val="008000"/>
          <w:sz w:val="19"/>
          <w:szCs w:val="19"/>
          <w:rtl/>
        </w:rPr>
      </w:pPr>
    </w:p>
    <w:p w14:paraId="1BC99CF4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UnitOfWork</w:t>
      </w:r>
      <w:proofErr w:type="spellEnd"/>
    </w:p>
    <w:p w14:paraId="2096FFC7" w14:textId="77777777" w:rsidR="00191F33" w:rsidRPr="00191F33" w:rsidRDefault="00191F33" w:rsidP="00191F33">
      <w:pPr>
        <w:pStyle w:val="BodyText"/>
        <w:bidi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5BDF458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atabase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F7BAD94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_logger;</w:t>
      </w:r>
    </w:p>
    <w:p w14:paraId="66BED69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23A3D4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F4EE83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bConne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connection;</w:t>
      </w:r>
    </w:p>
    <w:p w14:paraId="212FBB7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bTransa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transaction;</w:t>
      </w:r>
    </w:p>
    <w:p w14:paraId="3F374EC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oo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disposed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fal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7D6B30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29F52B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ستودع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Repositories</w:t>
      </w:r>
    </w:p>
    <w:p w14:paraId="0533EB6E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BookReposi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books;</w:t>
      </w:r>
    </w:p>
    <w:p w14:paraId="33DB84F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UserReposi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users;</w:t>
      </w:r>
    </w:p>
    <w:p w14:paraId="078A00A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BorrowingReposi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borrowings;</w:t>
      </w:r>
    </w:p>
    <w:p w14:paraId="5447F49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77F0A3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0FB8A7A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حد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عمل</w:t>
      </w:r>
    </w:p>
    <w:p w14:paraId="3A0424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Unit of Work constructor</w:t>
      </w:r>
    </w:p>
    <w:p w14:paraId="4BF85DB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230504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</w:p>
    <w:p w14:paraId="6284BE5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atabase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1986BD7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logger,</w:t>
      </w:r>
    </w:p>
    <w:p w14:paraId="611F380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5B4339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6D2AF3C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23D7ED2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2DB2617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logger = logger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logger));</w:t>
      </w:r>
    </w:p>
    <w:p w14:paraId="2F51D9B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7219FFE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6A7AD9C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0B1A406B" w14:textId="480CB1A7" w:rsidR="00191F33" w:rsidRPr="00191F33" w:rsidRDefault="00191F33" w:rsidP="00191F33">
      <w:pPr>
        <w:pStyle w:val="BodyText"/>
        <w:bidi/>
        <w:jc w:val="right"/>
        <w:rPr>
          <w:rFonts w:ascii="Cascadia Mono" w:hAnsi="Cascadia Mono" w:cs="Times New Roman"/>
          <w:color w:val="008000"/>
          <w:sz w:val="16"/>
          <w:szCs w:val="16"/>
          <w:rtl/>
        </w:rPr>
      </w:pPr>
    </w:p>
    <w:p w14:paraId="2ECF125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bTransa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BeginTransac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olationLeve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ReadCommitte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58FE6AF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33597E4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_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ransaction !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B4D9A9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3B30934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nvalidOperation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نشط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الفع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ransaction already active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18F17B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798E5452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445C38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اتصال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ي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دعم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امل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تزامنة</w:t>
      </w:r>
    </w:p>
    <w:p w14:paraId="6369ED2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For connections that support async transactions</w:t>
      </w:r>
    </w:p>
    <w:p w14:paraId="71BAC6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Connection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ystem.Data.Common.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DbConnection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dbConne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255D3F1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54935B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transaction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dbConnection.BeginTransac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649D517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024C1D3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3D09F45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41F079C4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transaction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.BeginTransa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17C26D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52EB3A1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5201D02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دء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جديد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شك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تزامن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مستو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عز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} - Started new async transaction with isolation level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5C05A65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FCB8F4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F43922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transaction;</w:t>
      </w:r>
    </w:p>
    <w:p w14:paraId="7E4B687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2DF480B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7F9D4C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663AA6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أكيد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املة</w:t>
      </w:r>
    </w:p>
    <w:p w14:paraId="188D3DC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Commit the transaction</w:t>
      </w:r>
    </w:p>
    <w:p w14:paraId="7D871D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382E80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oid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mmit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100B2CA2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17BBF42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_transaction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209269F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BF6FA0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nvalidOperation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ا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وج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نشط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تأكي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No active transaction to commi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3CE1955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352BCF9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CC71C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2D9C91F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6A98B78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ransaction.Commi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7FC5871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أكي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نجا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ransaction committed successfully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7DD51E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09BFA2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)</w:t>
      </w:r>
    </w:p>
    <w:p w14:paraId="5AD9D32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7186AFE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ex,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أكي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Error committing transacti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717DD6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994BAC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9CDB39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finally</w:t>
      </w:r>
    </w:p>
    <w:p w14:paraId="136F7F2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376D9FB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ransaction.Dispos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0395BB5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transaction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2412D2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A083573" w14:textId="396F3479" w:rsidR="00191F33" w:rsidRPr="00191F33" w:rsidRDefault="00191F33" w:rsidP="00191F33">
      <w:pPr>
        <w:pStyle w:val="BodyText"/>
        <w:bidi/>
        <w:jc w:val="right"/>
        <w:rPr>
          <w:rFonts w:ascii="Cascadia Mono" w:hAnsi="Cascadia Mono" w:cs="Times New Roman"/>
          <w:color w:val="008000"/>
          <w:sz w:val="20"/>
          <w:szCs w:val="20"/>
          <w:rtl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2377D731" w14:textId="08CE2E8C" w:rsidR="00191F33" w:rsidRPr="00191F33" w:rsidRDefault="00191F33" w:rsidP="00191F33">
      <w:pPr>
        <w:pStyle w:val="ds-markdown-paragraph"/>
        <w:shd w:val="clear" w:color="auto" w:fill="FFFFFF"/>
        <w:bidi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 w:rsidRPr="00191F33">
        <w:rPr>
          <w:rFonts w:ascii="Segoe UI" w:hAnsi="Segoe UI" w:cs="Segoe UI"/>
          <w:b/>
          <w:bCs/>
          <w:color w:val="404040"/>
          <w:rtl/>
        </w:rPr>
        <w:t>نقطة القوة الأبرز</w:t>
      </w:r>
      <w:r w:rsidRPr="00191F33">
        <w:rPr>
          <w:rFonts w:ascii="Segoe UI" w:hAnsi="Segoe UI" w:cs="Segoe UI"/>
          <w:color w:val="404040"/>
          <w:rtl/>
        </w:rPr>
        <w:t> هنا هي </w:t>
      </w:r>
      <w:r w:rsidRPr="00191F33">
        <w:rPr>
          <w:rFonts w:ascii="Segoe UI" w:hAnsi="Segoe UI" w:cs="Segoe UI"/>
          <w:b/>
          <w:bCs/>
          <w:color w:val="404040"/>
          <w:rtl/>
        </w:rPr>
        <w:t>التكامل الشامل والمرن</w:t>
      </w:r>
      <w:r w:rsidRPr="00191F33">
        <w:rPr>
          <w:rFonts w:ascii="Segoe UI" w:hAnsi="Segoe UI" w:cs="Segoe UI"/>
          <w:color w:val="404040"/>
          <w:rtl/>
        </w:rPr>
        <w:t> بين إدارة المعاملات، المستودعات، والتخزين المؤقت في نمط واحد</w:t>
      </w:r>
      <w:r w:rsidRPr="00191F33">
        <w:rPr>
          <w:rFonts w:ascii="Segoe UI" w:hAnsi="Segoe UI" w:cs="Segoe UI"/>
          <w:color w:val="404040"/>
        </w:rPr>
        <w:t xml:space="preserve"> (</w:t>
      </w:r>
      <w:r w:rsidRPr="00191F33">
        <w:rPr>
          <w:rFonts w:ascii="Courier New" w:hAnsi="Courier New" w:cs="Courier New"/>
          <w:color w:val="404040"/>
          <w:sz w:val="21"/>
          <w:szCs w:val="21"/>
          <w:shd w:val="clear" w:color="auto" w:fill="ECECEC"/>
        </w:rPr>
        <w:t>Unit of Work</w:t>
      </w:r>
      <w:r w:rsidRPr="00191F33">
        <w:rPr>
          <w:rFonts w:ascii="Segoe UI" w:hAnsi="Segoe UI" w:cs="Segoe UI"/>
          <w:color w:val="404040"/>
        </w:rPr>
        <w:t>)</w:t>
      </w:r>
      <w:r w:rsidRPr="00191F33">
        <w:rPr>
          <w:rFonts w:ascii="Segoe UI" w:hAnsi="Segoe UI" w:cs="Segoe UI"/>
          <w:color w:val="404040"/>
          <w:rtl/>
        </w:rPr>
        <w:t>، مما يضمن</w:t>
      </w:r>
      <w:r w:rsidRPr="00191F33">
        <w:rPr>
          <w:rFonts w:ascii="Segoe UI" w:hAnsi="Segoe UI" w:cs="Segoe UI"/>
          <w:color w:val="404040"/>
        </w:rPr>
        <w:t>:</w:t>
      </w:r>
    </w:p>
    <w:p w14:paraId="47874A64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سلام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الحفاظ على اتساق البيانات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2C3DC522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كفاء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تقليل</w:t>
      </w:r>
      <w:r w:rsidRPr="00191F33">
        <w:rPr>
          <w:rFonts w:ascii="Segoe UI" w:eastAsia="Times New Roman" w:hAnsi="Segoe UI" w:cs="Segoe UI"/>
          <w:color w:val="404040"/>
        </w:rPr>
        <w:t xml:space="preserve"> openings </w:t>
      </w:r>
      <w:r w:rsidRPr="00191F33">
        <w:rPr>
          <w:rFonts w:ascii="Segoe UI" w:eastAsia="Times New Roman" w:hAnsi="Segoe UI" w:cs="Segoe UI"/>
          <w:color w:val="404040"/>
          <w:rtl/>
        </w:rPr>
        <w:t>وإغلاق الاتصالات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58C064EB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مرون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دعم كلاً من العمليات المتزامنة وغير المتزامنة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67EC74B8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قابلية للصيان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فصل المسؤوليات وتسجيل الأحداث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75469F84" w14:textId="19A0FBC8" w:rsidR="00191F33" w:rsidRDefault="00191F33" w:rsidP="00191F33">
      <w:pPr>
        <w:shd w:val="clear" w:color="auto" w:fill="FFFFFF"/>
        <w:bidi/>
        <w:spacing w:before="206" w:after="100" w:afterAutospacing="1" w:line="429" w:lineRule="atLeast"/>
        <w:rPr>
          <w:rFonts w:ascii="Segoe UI" w:eastAsia="Times New Roman" w:hAnsi="Segoe UI" w:cs="Segoe UI"/>
          <w:color w:val="404040"/>
          <w:rtl/>
        </w:rPr>
      </w:pPr>
      <w:r w:rsidRPr="00191F33">
        <w:rPr>
          <w:rFonts w:ascii="Segoe UI" w:eastAsia="Times New Roman" w:hAnsi="Segoe UI" w:cs="Segoe UI"/>
          <w:color w:val="404040"/>
          <w:rtl/>
        </w:rPr>
        <w:t>هذا يجعل الكود </w:t>
      </w:r>
      <w:r w:rsidRPr="00191F33">
        <w:rPr>
          <w:rFonts w:ascii="Segoe UI" w:eastAsia="Times New Roman" w:hAnsi="Segoe UI" w:cs="Segoe UI"/>
          <w:b/>
          <w:bCs/>
          <w:color w:val="404040"/>
          <w:rtl/>
        </w:rPr>
        <w:t>قويًا، سهل الاختبار، وجاهزًا للاستخدام في بيئات الإنتاج</w:t>
      </w:r>
      <w:r w:rsidRPr="00191F33">
        <w:rPr>
          <w:rFonts w:ascii="Segoe UI" w:eastAsia="Times New Roman" w:hAnsi="Segoe UI" w:cs="Segoe UI"/>
          <w:color w:val="404040"/>
          <w:rtl/>
        </w:rPr>
        <w:t> مع أحمال عمل عالية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4FE7E95E" w14:textId="51389B84" w:rsidR="00A74748" w:rsidRDefault="00A74748" w:rsidP="00873DCE">
      <w:pPr>
        <w:pStyle w:val="BodyText"/>
        <w:bidi/>
        <w:rPr>
          <w:rtl/>
        </w:rPr>
      </w:pPr>
      <w:r w:rsidRPr="00873DCE">
        <w:rPr>
          <w:rFonts w:hint="cs"/>
          <w:rtl/>
        </w:rPr>
        <w:t xml:space="preserve">4- </w:t>
      </w:r>
      <w:r w:rsidR="00873DCE" w:rsidRPr="00873DCE">
        <w:rPr>
          <w:rtl/>
        </w:rPr>
        <w:t xml:space="preserve">واجهة خدمة التخزين </w:t>
      </w:r>
      <w:proofErr w:type="gramStart"/>
      <w:r w:rsidR="00873DCE" w:rsidRPr="00873DCE">
        <w:rPr>
          <w:rtl/>
        </w:rPr>
        <w:t>المؤقت</w:t>
      </w:r>
      <w:r w:rsidR="00873DCE" w:rsidRPr="00873DCE">
        <w:rPr>
          <w:rFonts w:hint="cs"/>
          <w:rtl/>
        </w:rPr>
        <w:t xml:space="preserve">  </w:t>
      </w:r>
      <w:proofErr w:type="spellStart"/>
      <w:r w:rsidR="00873DCE" w:rsidRPr="00873DCE">
        <w:t>ICacheService</w:t>
      </w:r>
      <w:proofErr w:type="spellEnd"/>
      <w:proofErr w:type="gramEnd"/>
    </w:p>
    <w:p w14:paraId="24CE566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nterfac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CacheService</w:t>
      </w:r>
      <w:proofErr w:type="spellEnd"/>
    </w:p>
    <w:p w14:paraId="1AD65AC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2C65739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B0F2B0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حصول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ى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1FF2DC4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Get a value from cache</w:t>
      </w:r>
    </w:p>
    <w:p w14:paraId="42FA3C4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4E671F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و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Data typ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gt;</w:t>
      </w:r>
    </w:p>
    <w:p w14:paraId="67AFD1B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5F0D85B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returns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خزن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و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null - Cached value or null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returns&gt;</w:t>
      </w:r>
    </w:p>
    <w:p w14:paraId="24D0943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?&gt;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Get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)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wher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0D261F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5205EB3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81E9C8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في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59682D0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Store a value in cache</w:t>
      </w:r>
    </w:p>
    <w:p w14:paraId="0C93552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B36B88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و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Data typ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gt;</w:t>
      </w:r>
    </w:p>
    <w:p w14:paraId="4D52A49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7681AEA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valu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را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خزينها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Value to cach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6816A03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piratio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د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نتهاء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صلاحي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Expiration duratio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470D9D4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t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,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value,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imeSpa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? expiration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wher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05755D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61857AB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8C1955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زال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158A58A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Remove a value from cache</w:t>
      </w:r>
    </w:p>
    <w:p w14:paraId="777723A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309EBD1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54C900E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move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);</w:t>
      </w:r>
    </w:p>
    <w:p w14:paraId="3E33BCA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61D9821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705FF53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زال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د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ناءً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ى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مط</w:t>
      </w:r>
    </w:p>
    <w:p w14:paraId="2C4ED81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Remove multiple values from cache based on pattern</w:t>
      </w:r>
    </w:p>
    <w:p w14:paraId="67C471C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64D921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patter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مط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فاتي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Key patter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18EA826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moveByPattern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pattern);</w:t>
      </w:r>
    </w:p>
    <w:p w14:paraId="7799819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570E0F7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1753C1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جو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في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198F776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Check if a key exists in cache</w:t>
      </w:r>
    </w:p>
    <w:p w14:paraId="2FE5837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2F1312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49F7F64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boo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s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);</w:t>
      </w:r>
    </w:p>
    <w:p w14:paraId="48B0738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344C416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C75097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س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جمي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60F820C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Clear all data from cache</w:t>
      </w:r>
    </w:p>
    <w:p w14:paraId="2A0E14F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947E53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ClearAll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630FE0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308EB31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</w:p>
    <w:p w14:paraId="0F86EEA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2B91AF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CacheKeys</w:t>
      </w:r>
      <w:proofErr w:type="spellEnd"/>
    </w:p>
    <w:p w14:paraId="467E483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{</w:t>
      </w:r>
    </w:p>
    <w:p w14:paraId="75A4839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35971D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اتي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5970A58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Book cache keys</w:t>
      </w:r>
    </w:p>
    <w:p w14:paraId="518C4D1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E766C0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2B91AF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ooks</w:t>
      </w:r>
    </w:p>
    <w:p w14:paraId="701A5DD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{</w:t>
      </w:r>
    </w:p>
    <w:p w14:paraId="3E8F0E7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جمي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All books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12BEEB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ons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All =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proofErr w:type="gram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all</w:t>
      </w:r>
      <w:proofErr w:type="spellEnd"/>
      <w:proofErr w:type="gram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5D70938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2D887B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كتا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اح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المعرف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Single book by ID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7DB8A5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id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id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id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0C57060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18FB70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كتا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الرقم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 by ISB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16E4C8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isbn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F79E87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2D7653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تاح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Available books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C52F3F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ons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Available =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proofErr w:type="gram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available</w:t>
      </w:r>
      <w:proofErr w:type="spellEnd"/>
      <w:proofErr w:type="gram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566A77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E339BC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حث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 search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CEC24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arch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archTerm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search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archTerm.ToLowerInvarian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)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6A4C511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CD0CFC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حس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لف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s by author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1BFE40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Auth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author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author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author.ToLowerInvarian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)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99AC49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175BB7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حس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نو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s by genr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CA5849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Genr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genre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genre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genre.ToLowerInvarian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)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54DC962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D7A502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حصائي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 statistics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862DD0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ons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Statistics =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proofErr w:type="gram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statistics</w:t>
      </w:r>
      <w:proofErr w:type="spellEnd"/>
      <w:proofErr w:type="gram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3C58FF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}</w:t>
      </w:r>
    </w:p>
    <w:p w14:paraId="03B2F957" w14:textId="7B31A1D2" w:rsidR="00873DCE" w:rsidRPr="00873DCE" w:rsidRDefault="00873DCE" w:rsidP="00873DCE">
      <w:pPr>
        <w:pStyle w:val="BodyText"/>
        <w:rPr>
          <w:sz w:val="16"/>
          <w:szCs w:val="16"/>
        </w:rPr>
      </w:pPr>
      <w:r w:rsidRPr="00873DCE">
        <w:rPr>
          <w:sz w:val="16"/>
          <w:szCs w:val="16"/>
        </w:rPr>
        <w:t>}</w:t>
      </w:r>
    </w:p>
    <w:p w14:paraId="12E9A2CD" w14:textId="28173EAF" w:rsidR="00873DCE" w:rsidRDefault="00873DCE" w:rsidP="00873DCE">
      <w:pPr>
        <w:pStyle w:val="BodyText"/>
        <w:bidi/>
        <w:rPr>
          <w:rtl/>
        </w:rPr>
      </w:pPr>
    </w:p>
    <w:p w14:paraId="1ECC797F" w14:textId="2F0CA4B6" w:rsidR="00873DCE" w:rsidRDefault="00873DCE" w:rsidP="00873DCE">
      <w:pPr>
        <w:pStyle w:val="BodyText"/>
        <w:bidi/>
        <w:rPr>
          <w:rtl/>
        </w:rPr>
      </w:pPr>
      <w:r>
        <w:rPr>
          <w:rtl/>
        </w:rPr>
        <w:t xml:space="preserve">نقطة القوة الأساسية لهذا الكود هي </w:t>
      </w:r>
      <w:r>
        <w:rPr>
          <w:rStyle w:val="Strong"/>
          <w:rtl/>
        </w:rPr>
        <w:t>إدارة التخزين المؤقت بشكل متقدم وآمن مع تتبع جميع المفاتيح، مع دعم الإزالة الانتقائية أو الجماعية للبيانات بناءً على النمط، ما يحسن الأداء ويقلل الوصول المباشر للقاعدة بشكل كبير</w:t>
      </w:r>
      <w:r>
        <w:rPr>
          <w:rStyle w:val="Strong"/>
        </w:rPr>
        <w:t>.</w:t>
      </w:r>
    </w:p>
    <w:p w14:paraId="7D5E33E7" w14:textId="21FA26B2" w:rsidR="00873DCE" w:rsidRDefault="00873DCE" w:rsidP="00873DCE">
      <w:pPr>
        <w:pStyle w:val="BodyText"/>
        <w:bidi/>
        <w:rPr>
          <w:rtl/>
        </w:rPr>
      </w:pPr>
    </w:p>
    <w:p w14:paraId="14AB4538" w14:textId="1C6C966D" w:rsidR="00873DCE" w:rsidRDefault="00873DCE" w:rsidP="00873DCE">
      <w:pPr>
        <w:pStyle w:val="BodyText"/>
        <w:bidi/>
        <w:rPr>
          <w:rtl/>
          <w:lang w:bidi="ar-EG"/>
        </w:rPr>
      </w:pPr>
      <w:r>
        <w:rPr>
          <w:rFonts w:hint="cs"/>
          <w:rtl/>
          <w:lang w:bidi="ar-EG"/>
        </w:rPr>
        <w:t xml:space="preserve">5- </w:t>
      </w:r>
      <w:r>
        <w:rPr>
          <w:rFonts w:ascii="Cascadia Mono" w:hAnsi="Cascadia Mono" w:cs="Times New Roman"/>
          <w:color w:val="008000"/>
          <w:sz w:val="19"/>
          <w:szCs w:val="19"/>
          <w:highlight w:val="white"/>
          <w:rtl/>
        </w:rPr>
        <w:t>مدقق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rtl/>
        </w:rPr>
        <w:t xml:space="preserve"> </w:t>
      </w:r>
      <w:r>
        <w:rPr>
          <w:rFonts w:ascii="Cascadia Mono" w:hAnsi="Cascadia Mono" w:cs="Times New Roman"/>
          <w:color w:val="008000"/>
          <w:sz w:val="19"/>
          <w:szCs w:val="19"/>
          <w:highlight w:val="white"/>
          <w:rtl/>
        </w:rPr>
        <w:t>قواعد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rtl/>
        </w:rPr>
        <w:t xml:space="preserve"> </w:t>
      </w:r>
      <w:r>
        <w:rPr>
          <w:rFonts w:ascii="Cascadia Mono" w:hAnsi="Cascadia Mono" w:cs="Times New Roman"/>
          <w:color w:val="008000"/>
          <w:sz w:val="19"/>
          <w:szCs w:val="19"/>
          <w:highlight w:val="white"/>
          <w:rtl/>
        </w:rPr>
        <w:t>الأعمال</w:t>
      </w:r>
      <w:r>
        <w:rPr>
          <w:rFonts w:ascii="Cascadia Mono" w:hAnsi="Cascadia Mono" w:cs="Times New Roman" w:hint="cs"/>
          <w:color w:val="008000"/>
          <w:sz w:val="19"/>
          <w:szCs w:val="19"/>
          <w:rtl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BusinessRuleValidator</w:t>
      </w:r>
      <w:proofErr w:type="spellEnd"/>
    </w:p>
    <w:p w14:paraId="05DC3D7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2B91AF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usinessRuleValidator</w:t>
      </w:r>
      <w:proofErr w:type="spellEnd"/>
    </w:p>
    <w:p w14:paraId="6D2E9EB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{</w:t>
      </w:r>
    </w:p>
    <w:p w14:paraId="308CFF2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C250EB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4B2B8B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764C80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059967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_logger;</w:t>
      </w:r>
    </w:p>
    <w:p w14:paraId="37ED635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909B96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751B983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د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واع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أعمال</w:t>
      </w:r>
    </w:p>
    <w:p w14:paraId="3EAB34F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Business rule validator constructor</w:t>
      </w:r>
    </w:p>
    <w:p w14:paraId="491CEB5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57D0DC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</w:p>
    <w:p w14:paraId="59861C0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8ED195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AF1392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632A694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Option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6D14C58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logger)</w:t>
      </w:r>
    </w:p>
    <w:p w14:paraId="50EA502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{</w:t>
      </w:r>
    </w:p>
    <w:p w14:paraId="481234C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7D80524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3EE10AF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5A6D8C5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?.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Value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37AE398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logger = logger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logger));</w:t>
      </w:r>
    </w:p>
    <w:p w14:paraId="3EDFC177" w14:textId="31E0D76A" w:rsidR="00873DCE" w:rsidRPr="00873DCE" w:rsidRDefault="00873DCE" w:rsidP="00873DCE">
      <w:pPr>
        <w:pStyle w:val="BodyText"/>
        <w:bidi/>
        <w:jc w:val="right"/>
        <w:rPr>
          <w:sz w:val="16"/>
          <w:szCs w:val="16"/>
          <w:rtl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}</w:t>
      </w:r>
    </w:p>
    <w:p w14:paraId="0FA893BE" w14:textId="01EEECDE" w:rsidR="00873DCE" w:rsidRPr="00873DCE" w:rsidRDefault="00873DCE" w:rsidP="00873DCE">
      <w:pPr>
        <w:pStyle w:val="BodyText"/>
        <w:bidi/>
        <w:rPr>
          <w:sz w:val="16"/>
          <w:szCs w:val="16"/>
          <w:rtl/>
        </w:rPr>
      </w:pPr>
    </w:p>
    <w:p w14:paraId="3A0AA43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549883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كتاب</w:t>
      </w:r>
    </w:p>
    <w:p w14:paraId="30FAE04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Validate book addition</w:t>
      </w:r>
    </w:p>
    <w:p w14:paraId="237BA04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8C1518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ValidationResul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ValidateBookAddition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oo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book,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boo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Updat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B61CB0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41B60E8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0059169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74C51AE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{Title}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itl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8A65E5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17E4E6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result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ValidationResul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{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Valid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ru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};</w:t>
      </w:r>
    </w:p>
    <w:p w14:paraId="5591B51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51DDAC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أساسية</w:t>
      </w:r>
    </w:p>
    <w:p w14:paraId="403AB55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WhiteSpac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itl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274CDE3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نوا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طلو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Book title is required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AF6DD7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B9B227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WhiteSpac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Auth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0986930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ؤلف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طلو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Book author is required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AC2BB2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B9176B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WhiteSpac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46843E3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5A54C2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ق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طلو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Book ISBN is required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0C1994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1E22D14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38C2598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12F11D6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نسي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ISBN</w:t>
      </w:r>
    </w:p>
    <w:p w14:paraId="470268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!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ValidIsbn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427ADBD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7E505B0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نسي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ق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ISBN format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6BC14E3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</w:t>
      </w:r>
    </w:p>
    <w:p w14:paraId="71E3A8F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45D6031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3E4170D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دم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جو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ISBN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كرر</w:t>
      </w:r>
    </w:p>
    <w:p w14:paraId="6F926F4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.GetByIsbn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ISBN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FC4A13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!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amp;&amp; (!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Updat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||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.Book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!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Book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156A408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0000"/>
          <w:sz w:val="16"/>
          <w:szCs w:val="16"/>
        </w:rPr>
        <w:t>{</w:t>
      </w:r>
    </w:p>
    <w:p w14:paraId="283B658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ق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سبقاً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SBN already exists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9B37D2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         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AddData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existingBookId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.Book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45D5447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         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AddData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existingBookTitle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.Titl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21AF85E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}</w:t>
      </w:r>
    </w:p>
    <w:p w14:paraId="65AFF8F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</w:t>
      </w:r>
    </w:p>
    <w:p w14:paraId="2AEF92C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43DE646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5BDF51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otalCopies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lt;= 0)</w:t>
      </w:r>
    </w:p>
    <w:p w14:paraId="237160D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دد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نسخ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ج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كو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كب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ف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otal copies must be greater than zero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F9D8D0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A38D6E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AvailableCopies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lt; 0 ||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AvailableCopie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gt;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otalCopie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2198678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دد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نسخ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تا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available copies count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6EC9890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49BA91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PublicationYear.HasValu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amp;&amp; 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PublicationYea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lt; 1000 ||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PublicationYea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gt;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DateTim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Now.Yea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22B2AA7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سن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نش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publication year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3B41E87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A805CF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 {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IsValid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}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IsVal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97B8F5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result;</w:t>
      </w:r>
    </w:p>
    <w:p w14:paraId="74365F4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4F332B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)</w:t>
      </w:r>
    </w:p>
    <w:p w14:paraId="60ED683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EC4596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ex,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Error validating book addition/update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1DA79B1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ValidationResul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Failur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حد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ثناء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Error occurred while validating book addition/update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1F4A74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1C323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417BF8D1" w14:textId="77777777" w:rsidR="00873DCE" w:rsidRDefault="00873DCE" w:rsidP="00873DCE">
      <w:pPr>
        <w:pStyle w:val="NormalWeb"/>
        <w:bidi/>
      </w:pPr>
      <w:r>
        <w:rPr>
          <w:rStyle w:val="Strong"/>
          <w:rtl/>
        </w:rPr>
        <w:t>التحقق من قواعد العمل بدقة</w:t>
      </w:r>
    </w:p>
    <w:p w14:paraId="4C0553B9" w14:textId="77777777" w:rsidR="00873DCE" w:rsidRDefault="00873DCE" w:rsidP="001C19D0">
      <w:pPr>
        <w:pStyle w:val="NormalWeb"/>
        <w:numPr>
          <w:ilvl w:val="0"/>
          <w:numId w:val="55"/>
        </w:numPr>
        <w:bidi/>
      </w:pPr>
      <w:r>
        <w:rPr>
          <w:rtl/>
        </w:rPr>
        <w:t>تحقق من</w:t>
      </w:r>
      <w:r>
        <w:t>:</w:t>
      </w:r>
    </w:p>
    <w:p w14:paraId="0369CC55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وجود المستخدم والكتاب</w:t>
      </w:r>
      <w:r>
        <w:t>.</w:t>
      </w:r>
    </w:p>
    <w:p w14:paraId="0CD0907B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الحالة النشطة للمستخدم</w:t>
      </w:r>
      <w:r>
        <w:t>.</w:t>
      </w:r>
    </w:p>
    <w:p w14:paraId="3843699E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تكرار الاستعارة</w:t>
      </w:r>
      <w:r>
        <w:t>.</w:t>
      </w:r>
    </w:p>
    <w:p w14:paraId="0D37AF50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حد الاستعارة وعدد النسخ</w:t>
      </w:r>
      <w:r>
        <w:t>.</w:t>
      </w:r>
    </w:p>
    <w:p w14:paraId="2C4D4C88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الغرامات والتأخير</w:t>
      </w:r>
      <w:r>
        <w:t>.</w:t>
      </w:r>
    </w:p>
    <w:p w14:paraId="2C7DC749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حماية المستخدمين الرئيسيين (مثل المدير الوحيد)</w:t>
      </w:r>
      <w:r>
        <w:t>.</w:t>
      </w:r>
    </w:p>
    <w:p w14:paraId="7053191A" w14:textId="77777777" w:rsidR="00873DCE" w:rsidRDefault="00873DCE" w:rsidP="001C19D0">
      <w:pPr>
        <w:pStyle w:val="NormalWeb"/>
        <w:numPr>
          <w:ilvl w:val="0"/>
          <w:numId w:val="55"/>
        </w:numPr>
        <w:bidi/>
      </w:pPr>
      <w:r>
        <w:rPr>
          <w:rtl/>
        </w:rPr>
        <w:t>هذا يمنع حدوث أخطاء منطقية أو تجاوزات في النظام</w:t>
      </w:r>
      <w:r>
        <w:t>.</w:t>
      </w:r>
    </w:p>
    <w:p w14:paraId="4601A823" w14:textId="77777777" w:rsidR="00873DCE" w:rsidRPr="00191F33" w:rsidRDefault="00873DCE" w:rsidP="00873DCE">
      <w:pPr>
        <w:pStyle w:val="BodyText"/>
        <w:bidi/>
      </w:pPr>
    </w:p>
    <w:p w14:paraId="1B29F0F2" w14:textId="316281A4" w:rsidR="00191F33" w:rsidRPr="00191F33" w:rsidRDefault="00191F33" w:rsidP="00191F33">
      <w:pPr>
        <w:pStyle w:val="BodyText"/>
        <w:bidi/>
      </w:pPr>
    </w:p>
    <w:p w14:paraId="169AA03B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8" w:name="هيكل-المشروع"/>
      <w:bookmarkEnd w:id="24"/>
      <w:bookmarkEnd w:id="27"/>
      <w:proofErr w:type="spellStart"/>
      <w:r w:rsidRPr="00D471B4">
        <w:rPr>
          <w:rFonts w:ascii="Arial" w:hAnsi="Arial" w:cs="Arial"/>
        </w:rPr>
        <w:t>هيكل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مشروع</w:t>
      </w:r>
      <w:proofErr w:type="spellEnd"/>
    </w:p>
    <w:p w14:paraId="4501C0B7" w14:textId="267D4C06" w:rsidR="00764485" w:rsidRPr="00D471B4" w:rsidRDefault="001C19D0" w:rsidP="00492381">
      <w:pPr>
        <w:pStyle w:val="SourceCode"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LibraryManagementSystem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├── LibraryManagementSystem.DAL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├── Models/          # </w:t>
      </w:r>
      <w:r w:rsidRPr="00D471B4">
        <w:rPr>
          <w:rStyle w:val="VerbatimChar"/>
          <w:rFonts w:ascii="Arial" w:hAnsi="Arial" w:cs="Arial"/>
          <w:sz w:val="28"/>
          <w:szCs w:val="28"/>
        </w:rPr>
        <w:t>نماذج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(User, Book, Borrowing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├── Repositories/    # </w:t>
      </w:r>
      <w:r w:rsidRPr="00D471B4">
        <w:rPr>
          <w:rStyle w:val="VerbatimChar"/>
          <w:rFonts w:ascii="Arial" w:hAnsi="Arial" w:cs="Arial"/>
          <w:sz w:val="28"/>
          <w:szCs w:val="28"/>
        </w:rPr>
        <w:t>مستودعات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(IBookRepository, BookRepository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Cache/           # ICacheService, MemoryCacheService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Database/        # DatabaseConnectionFactory, DatabaseHelper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├── LibraryManagementSystem.BLL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Authorization/   # JwtAuthorizeAttribute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Middleware/      # GlobalExceptionHandlingMiddleware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Services/        # BookService, UserService, BorrowingService (</w:t>
      </w:r>
      <w:r w:rsidRPr="00D471B4">
        <w:rPr>
          <w:rStyle w:val="VerbatimChar"/>
          <w:rFonts w:ascii="Arial" w:hAnsi="Arial" w:cs="Arial"/>
          <w:sz w:val="28"/>
          <w:szCs w:val="28"/>
        </w:rPr>
        <w:t>مخططة</w:t>
      </w:r>
      <w:r w:rsidRPr="00D471B4">
        <w:rPr>
          <w:rStyle w:val="VerbatimChar"/>
          <w:rFonts w:asciiTheme="minorHAnsi" w:hAnsiTheme="minorHAnsi"/>
          <w:sz w:val="28"/>
          <w:szCs w:val="28"/>
        </w:rPr>
        <w:t>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├── LibraryManagementSystem.UI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Pages/           # Razor Pages (Books, Borrowings, Users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wwwroot/         # CSS, JS, Bootstrap 5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├── LibraryManagementSystem.Tests/ # </w:t>
      </w:r>
      <w:r w:rsidRPr="00D471B4">
        <w:rPr>
          <w:rStyle w:val="VerbatimChar"/>
          <w:rFonts w:ascii="Arial" w:hAnsi="Arial" w:cs="Arial"/>
          <w:sz w:val="28"/>
          <w:szCs w:val="28"/>
        </w:rPr>
        <w:t>اختبارات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(</w:t>
      </w:r>
      <w:r w:rsidRPr="00D471B4">
        <w:rPr>
          <w:rStyle w:val="VerbatimChar"/>
          <w:rFonts w:ascii="Arial" w:hAnsi="Arial" w:cs="Arial"/>
          <w:sz w:val="28"/>
          <w:szCs w:val="28"/>
        </w:rPr>
        <w:t>مخططة</w:t>
      </w:r>
      <w:r w:rsidRPr="00D471B4">
        <w:rPr>
          <w:rStyle w:val="VerbatimChar"/>
          <w:rFonts w:asciiTheme="minorHAnsi" w:hAnsiTheme="minorHAnsi"/>
          <w:sz w:val="28"/>
          <w:szCs w:val="28"/>
        </w:rPr>
        <w:t>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└── README.md</w:t>
      </w:r>
    </w:p>
    <w:p w14:paraId="6F4AF8AE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9" w:name="التقنيات-المستخدمة"/>
      <w:bookmarkEnd w:id="28"/>
      <w:r w:rsidRPr="00D471B4">
        <w:rPr>
          <w:rFonts w:ascii="Arial" w:hAnsi="Arial" w:cs="Arial"/>
        </w:rPr>
        <w:t>التقنيات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ستخدمة</w:t>
      </w:r>
    </w:p>
    <w:p w14:paraId="2A332100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Framework</w:t>
      </w:r>
      <w:r w:rsidRPr="00D471B4">
        <w:rPr>
          <w:sz w:val="28"/>
          <w:szCs w:val="28"/>
        </w:rPr>
        <w:t>: .NET 9.0.</w:t>
      </w:r>
    </w:p>
    <w:p w14:paraId="0685C529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UI</w:t>
      </w:r>
      <w:r w:rsidRPr="00D471B4">
        <w:rPr>
          <w:sz w:val="28"/>
          <w:szCs w:val="28"/>
        </w:rPr>
        <w:t>: ASP.NET Core Razor Pages, Bootstrap 5, Font Awesome.</w:t>
      </w:r>
    </w:p>
    <w:p w14:paraId="54E9664C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Data Access</w:t>
      </w:r>
      <w:r w:rsidRPr="00D471B4">
        <w:rPr>
          <w:sz w:val="28"/>
          <w:szCs w:val="28"/>
        </w:rPr>
        <w:t>: ADO.NET, SQL Server/LocalDB.</w:t>
      </w:r>
    </w:p>
    <w:p w14:paraId="1906587D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Caching</w:t>
      </w:r>
      <w:r w:rsidRPr="00D471B4">
        <w:rPr>
          <w:sz w:val="28"/>
          <w:szCs w:val="28"/>
        </w:rPr>
        <w:t>: IMemoryCache.</w:t>
      </w:r>
    </w:p>
    <w:p w14:paraId="237D75F3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Patterns</w:t>
      </w:r>
      <w:r w:rsidRPr="00D471B4">
        <w:rPr>
          <w:sz w:val="28"/>
          <w:szCs w:val="28"/>
        </w:rPr>
        <w:t>: Repository Pattern, Dependency Injection.</w:t>
      </w:r>
    </w:p>
    <w:p w14:paraId="0FE61021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30" w:name="كيفية-التشغيل"/>
      <w:bookmarkEnd w:id="29"/>
      <w:proofErr w:type="spellStart"/>
      <w:r w:rsidRPr="00D471B4">
        <w:rPr>
          <w:rFonts w:ascii="Arial" w:hAnsi="Arial" w:cs="Arial"/>
        </w:rPr>
        <w:t>كيفي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تشغيل</w:t>
      </w:r>
      <w:proofErr w:type="spellEnd"/>
    </w:p>
    <w:p w14:paraId="08058ECB" w14:textId="77777777" w:rsidR="00764485" w:rsidRPr="00D471B4" w:rsidRDefault="001C19D0" w:rsidP="001C19D0">
      <w:pPr>
        <w:pStyle w:val="Compact"/>
        <w:numPr>
          <w:ilvl w:val="0"/>
          <w:numId w:val="4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ستنساخ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ودع</w:t>
      </w:r>
      <w:r w:rsidRPr="00D471B4">
        <w:rPr>
          <w:sz w:val="28"/>
          <w:szCs w:val="28"/>
        </w:rPr>
        <w:t>:</w:t>
      </w:r>
    </w:p>
    <w:p w14:paraId="5843BC30" w14:textId="77777777" w:rsidR="00764485" w:rsidRPr="00D471B4" w:rsidRDefault="001C19D0" w:rsidP="00904C28">
      <w:pPr>
        <w:pStyle w:val="SourceCode"/>
        <w:numPr>
          <w:ilvl w:val="0"/>
          <w:numId w:val="1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git clone https://github.com/BahaaEbraheem/LibraryManagementSystem.git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cd LibraryManagementSystem</w:t>
      </w:r>
    </w:p>
    <w:p w14:paraId="4004FC14" w14:textId="77777777" w:rsidR="00764485" w:rsidRPr="00D471B4" w:rsidRDefault="001C19D0" w:rsidP="001C19D0">
      <w:pPr>
        <w:pStyle w:val="Compact"/>
        <w:numPr>
          <w:ilvl w:val="0"/>
          <w:numId w:val="46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lastRenderedPageBreak/>
        <w:t>تحديث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سلسل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تصا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في</w:t>
      </w:r>
      <w:proofErr w:type="spellEnd"/>
      <w:r w:rsidRPr="00D471B4">
        <w:rPr>
          <w:sz w:val="28"/>
          <w:szCs w:val="28"/>
        </w:rPr>
        <w:t xml:space="preserve">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appsettings.json</w:t>
      </w:r>
      <w:proofErr w:type="gramEnd"/>
      <w:r w:rsidRPr="00D471B4">
        <w:rPr>
          <w:sz w:val="28"/>
          <w:szCs w:val="28"/>
        </w:rPr>
        <w:t>:</w:t>
      </w:r>
    </w:p>
    <w:p w14:paraId="1A4751A0" w14:textId="77777777" w:rsidR="00764485" w:rsidRPr="00D471B4" w:rsidRDefault="001C19D0" w:rsidP="00492381">
      <w:pPr>
        <w:pStyle w:val="SourceCode"/>
        <w:numPr>
          <w:ilvl w:val="0"/>
          <w:numId w:val="1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"ConnectionStrings": {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"DefaultConnection": "Server=(localdb)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\\mssqllocaldb;Database</w:t>
      </w:r>
      <w:proofErr w:type="gramEnd"/>
      <w:r w:rsidRPr="00D471B4">
        <w:rPr>
          <w:rStyle w:val="VerbatimChar"/>
          <w:rFonts w:asciiTheme="minorHAnsi" w:hAnsiTheme="minorHAnsi"/>
          <w:sz w:val="28"/>
          <w:szCs w:val="28"/>
        </w:rPr>
        <w:t>=LibraryManagementSystem;Trusted_Connection=true"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}</w:t>
      </w:r>
    </w:p>
    <w:p w14:paraId="3D13301B" w14:textId="77777777" w:rsidR="00764485" w:rsidRPr="00D471B4" w:rsidRDefault="001C19D0" w:rsidP="001C19D0">
      <w:pPr>
        <w:pStyle w:val="Compact"/>
        <w:numPr>
          <w:ilvl w:val="0"/>
          <w:numId w:val="4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شغ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طبيق</w:t>
      </w:r>
      <w:r w:rsidRPr="00D471B4">
        <w:rPr>
          <w:sz w:val="28"/>
          <w:szCs w:val="28"/>
        </w:rPr>
        <w:t>:</w:t>
      </w:r>
    </w:p>
    <w:p w14:paraId="6C9DA1F3" w14:textId="7B31C580" w:rsidR="00764485" w:rsidRPr="00783CF5" w:rsidRDefault="001C19D0" w:rsidP="00783CF5">
      <w:pPr>
        <w:pStyle w:val="SourceCode"/>
        <w:numPr>
          <w:ilvl w:val="0"/>
          <w:numId w:val="1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cd LibraryManagementSystem.UI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dotnet run</w:t>
      </w:r>
      <w:bookmarkStart w:id="31" w:name="المهام-المتبقية-من-readme"/>
      <w:bookmarkEnd w:id="30"/>
    </w:p>
    <w:p w14:paraId="765AE42E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32" w:name="الخاتمة"/>
      <w:bookmarkEnd w:id="31"/>
      <w:r w:rsidRPr="00D471B4">
        <w:rPr>
          <w:rFonts w:ascii="Arial" w:hAnsi="Arial" w:cs="Arial"/>
        </w:rPr>
        <w:t>الخاتمة</w:t>
      </w:r>
    </w:p>
    <w:p w14:paraId="17F0B120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وف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ل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وي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حسن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لتز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متطلب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م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ADO.NET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). </w:t>
      </w:r>
      <w:r w:rsidRPr="00D471B4">
        <w:rPr>
          <w:rFonts w:ascii="Arial" w:hAnsi="Arial" w:cs="Arial"/>
          <w:sz w:val="28"/>
          <w:szCs w:val="28"/>
        </w:rPr>
        <w:t>نقاط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قو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فهرس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حسن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JWT </w:t>
      </w:r>
      <w:r w:rsidRPr="00D471B4">
        <w:rPr>
          <w:rFonts w:ascii="Arial" w:hAnsi="Arial" w:cs="Arial"/>
          <w:sz w:val="28"/>
          <w:szCs w:val="28"/>
        </w:rPr>
        <w:t>تجعل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اسب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استخد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فعلي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هيك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سه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صيان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وسع</w:t>
      </w:r>
      <w:r w:rsidRPr="00D471B4">
        <w:rPr>
          <w:sz w:val="28"/>
          <w:szCs w:val="28"/>
        </w:rPr>
        <w:t xml:space="preserve">. </w:t>
      </w:r>
      <w:r w:rsidRPr="00D471B4">
        <w:rPr>
          <w:rFonts w:ascii="Arial" w:hAnsi="Arial" w:cs="Arial"/>
          <w:sz w:val="28"/>
          <w:szCs w:val="28"/>
        </w:rPr>
        <w:t>المشرو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كتم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جزئيًا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طط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ض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إكم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تبقي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استعارات</w:t>
      </w:r>
      <w:r w:rsidRPr="00D471B4">
        <w:rPr>
          <w:sz w:val="28"/>
          <w:szCs w:val="28"/>
        </w:rPr>
        <w:t xml:space="preserve">). </w:t>
      </w:r>
      <w:r w:rsidRPr="00D471B4">
        <w:rPr>
          <w:rFonts w:ascii="Arial" w:hAnsi="Arial" w:cs="Arial"/>
          <w:sz w:val="28"/>
          <w:szCs w:val="28"/>
        </w:rPr>
        <w:t>يمك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م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شرو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hyperlink r:id="rId11">
        <w:r w:rsidRPr="00D471B4">
          <w:rPr>
            <w:rStyle w:val="Hyperlink"/>
            <w:sz w:val="28"/>
            <w:szCs w:val="28"/>
          </w:rPr>
          <w:t>GitHub</w:t>
        </w:r>
      </w:hyperlink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تجر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طوير</w:t>
      </w:r>
      <w:r w:rsidRPr="00D471B4">
        <w:rPr>
          <w:sz w:val="28"/>
          <w:szCs w:val="28"/>
        </w:rPr>
        <w:t>.</w:t>
      </w:r>
      <w:bookmarkEnd w:id="0"/>
      <w:bookmarkEnd w:id="32"/>
    </w:p>
    <w:sectPr w:rsidR="00764485" w:rsidRPr="00D471B4" w:rsidSect="00904C2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80441" w14:textId="77777777" w:rsidR="00344871" w:rsidRDefault="00344871">
      <w:pPr>
        <w:spacing w:after="0"/>
      </w:pPr>
      <w:r>
        <w:separator/>
      </w:r>
    </w:p>
  </w:endnote>
  <w:endnote w:type="continuationSeparator" w:id="0">
    <w:p w14:paraId="45304BD5" w14:textId="77777777" w:rsidR="00344871" w:rsidRDefault="00344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7D43F" w14:textId="77777777" w:rsidR="00344871" w:rsidRDefault="00344871">
      <w:r>
        <w:separator/>
      </w:r>
    </w:p>
  </w:footnote>
  <w:footnote w:type="continuationSeparator" w:id="0">
    <w:p w14:paraId="2B5ED375" w14:textId="77777777" w:rsidR="00344871" w:rsidRDefault="00344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AA40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6271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B306A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18059E"/>
    <w:multiLevelType w:val="multilevel"/>
    <w:tmpl w:val="7336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FC5E3F"/>
    <w:multiLevelType w:val="multilevel"/>
    <w:tmpl w:val="AB36D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61371B"/>
    <w:multiLevelType w:val="multilevel"/>
    <w:tmpl w:val="A6106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C41F7"/>
    <w:multiLevelType w:val="multilevel"/>
    <w:tmpl w:val="BBDA3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2D7F19"/>
    <w:multiLevelType w:val="multilevel"/>
    <w:tmpl w:val="8AF2E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6246B9"/>
    <w:multiLevelType w:val="multilevel"/>
    <w:tmpl w:val="F9AE0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851A04"/>
    <w:multiLevelType w:val="multilevel"/>
    <w:tmpl w:val="64740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B3694C"/>
    <w:multiLevelType w:val="multilevel"/>
    <w:tmpl w:val="96D4D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D400E61"/>
    <w:multiLevelType w:val="multilevel"/>
    <w:tmpl w:val="84FAE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53401F"/>
    <w:multiLevelType w:val="multilevel"/>
    <w:tmpl w:val="4A229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7"/>
  </w:num>
  <w:num w:numId="48">
    <w:abstractNumId w:val="9"/>
  </w:num>
  <w:num w:numId="49">
    <w:abstractNumId w:val="5"/>
  </w:num>
  <w:num w:numId="50">
    <w:abstractNumId w:val="8"/>
  </w:num>
  <w:num w:numId="51">
    <w:abstractNumId w:val="11"/>
  </w:num>
  <w:num w:numId="52">
    <w:abstractNumId w:val="10"/>
  </w:num>
  <w:num w:numId="53">
    <w:abstractNumId w:val="6"/>
  </w:num>
  <w:num w:numId="54">
    <w:abstractNumId w:val="12"/>
  </w:num>
  <w:num w:numId="55">
    <w:abstractNumId w:val="3"/>
  </w:num>
  <w:num w:numId="56">
    <w:abstractNumId w:val="4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4485"/>
    <w:rsid w:val="00191F33"/>
    <w:rsid w:val="001A1232"/>
    <w:rsid w:val="001C19D0"/>
    <w:rsid w:val="00243CF2"/>
    <w:rsid w:val="002A433C"/>
    <w:rsid w:val="002F22DF"/>
    <w:rsid w:val="00344871"/>
    <w:rsid w:val="0039176F"/>
    <w:rsid w:val="003E21FD"/>
    <w:rsid w:val="00492381"/>
    <w:rsid w:val="0050721D"/>
    <w:rsid w:val="00764485"/>
    <w:rsid w:val="00783CF5"/>
    <w:rsid w:val="007A0E32"/>
    <w:rsid w:val="00873DCE"/>
    <w:rsid w:val="00904C28"/>
    <w:rsid w:val="00A74748"/>
    <w:rsid w:val="00AF18C4"/>
    <w:rsid w:val="00D471B4"/>
    <w:rsid w:val="00DB1D30"/>
    <w:rsid w:val="00DC4BD3"/>
    <w:rsid w:val="00F24D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21CAF"/>
  <w15:docId w15:val="{815D1DFD-0FE9-4FCC-BF20-359D0F5AF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D471B4"/>
    <w:rPr>
      <w:b/>
      <w:bCs/>
    </w:rPr>
  </w:style>
  <w:style w:type="paragraph" w:customStyle="1" w:styleId="ds-markdown-paragraph">
    <w:name w:val="ds-markdown-paragraph"/>
    <w:basedOn w:val="Normal"/>
    <w:rsid w:val="00D471B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D471B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73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8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2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77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2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653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203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585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2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5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31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15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52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5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5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97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556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686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4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1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4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20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330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161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491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rarymanagementsystem.somee.com/Auth/Logi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BahaaEbraheem/LibraryManagementSyste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BahaaEbraheem/LibraryManagementSyste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ailto:admin@library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ilto:admin@librar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0</Pages>
  <Words>5690</Words>
  <Characters>32433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haa ebraheem</cp:lastModifiedBy>
  <cp:revision>15</cp:revision>
  <dcterms:created xsi:type="dcterms:W3CDTF">1970-01-01T00:00:00Z</dcterms:created>
  <dcterms:modified xsi:type="dcterms:W3CDTF">2025-08-29T14:02:00Z</dcterms:modified>
</cp:coreProperties>
</file>